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16E43" w:rsidR="00816E43" w:rsidP="00816E43" w:rsidRDefault="00C01FC3" w14:paraId="03BC1924" w14:textId="63AC7638">
      <w:pPr>
        <w:spacing w:after="0" w:line="360" w:lineRule="auto"/>
        <w:jc w:val="center"/>
        <w:rPr>
          <w:rFonts w:ascii="Times New Roman" w:hAnsi="Times New Roman" w:eastAsia="Times New Roman" w:cs="Times New Roman"/>
          <w:sz w:val="28"/>
          <w:szCs w:val="28"/>
          <w:u w:val="single"/>
        </w:rPr>
      </w:pPr>
      <w:r>
        <w:rPr>
          <w:rFonts w:ascii="Times New Roman" w:hAnsi="Times New Roman" w:eastAsia="Times New Roman" w:cs="Times New Roman"/>
          <w:sz w:val="28"/>
          <w:szCs w:val="28"/>
          <w:u w:val="single"/>
        </w:rPr>
        <w:t xml:space="preserve">Events </w:t>
      </w:r>
      <w:r w:rsidRPr="00816E43" w:rsidR="00816E43">
        <w:rPr>
          <w:rFonts w:ascii="Times New Roman" w:hAnsi="Times New Roman" w:eastAsia="Times New Roman" w:cs="Times New Roman"/>
          <w:sz w:val="28"/>
          <w:szCs w:val="28"/>
          <w:u w:val="single"/>
        </w:rPr>
        <w:t>Volunteer</w:t>
      </w:r>
      <w:r w:rsidR="00F72165">
        <w:rPr>
          <w:rFonts w:ascii="Times New Roman" w:hAnsi="Times New Roman" w:eastAsia="Times New Roman" w:cs="Times New Roman"/>
          <w:sz w:val="28"/>
          <w:szCs w:val="28"/>
          <w:u w:val="single"/>
        </w:rPr>
        <w:t xml:space="preserve"> </w:t>
      </w:r>
      <w:r w:rsidRPr="00816E43" w:rsidR="00816E43">
        <w:rPr>
          <w:rFonts w:ascii="Times New Roman" w:hAnsi="Times New Roman" w:eastAsia="Times New Roman" w:cs="Times New Roman"/>
          <w:sz w:val="28"/>
          <w:szCs w:val="28"/>
          <w:u w:val="single"/>
        </w:rPr>
        <w:t>Coordinator</w:t>
      </w:r>
    </w:p>
    <w:p w:rsidRPr="00816E43" w:rsidR="00F72165" w:rsidP="00F72165" w:rsidRDefault="00F72165" w14:paraId="30EFB36E" w14:textId="54B6DFD0">
      <w:pPr>
        <w:keepNext/>
        <w:keepLines/>
        <w:spacing w:after="0" w:line="276" w:lineRule="auto"/>
        <w:outlineLvl w:val="1"/>
        <w:rPr>
          <w:rFonts w:ascii="Cambria" w:hAnsi="Cambria" w:eastAsia="Times New Roman" w:cs="Raavi"/>
          <w:color w:val="00833B"/>
        </w:rPr>
      </w:pPr>
      <w:r w:rsidRPr="3D5F1D5E">
        <w:rPr>
          <w:rFonts w:ascii="Cambria" w:hAnsi="Cambria" w:eastAsia="Times New Roman" w:cs="Raavi"/>
          <w:color w:val="00833B"/>
        </w:rPr>
        <w:t>ORGANIZATION DESCRIPTION</w:t>
      </w:r>
    </w:p>
    <w:p w:rsidR="00F72165" w:rsidP="009265F8" w:rsidRDefault="008F3867" w14:paraId="3F3F1C7B" w14:textId="77E5F44B">
      <w:pPr>
        <w:keepNext/>
        <w:keepLines/>
        <w:spacing w:after="0" w:line="276" w:lineRule="auto"/>
        <w:ind w:firstLine="720"/>
        <w:outlineLvl w:val="1"/>
        <w:rPr>
          <w:rFonts w:ascii="Cambria" w:hAnsi="Cambria" w:eastAsia="Times New Roman" w:cs="Raavi"/>
          <w:color w:val="00833B"/>
        </w:rPr>
      </w:pPr>
      <w:r w:rsidRPr="1CC46D87">
        <w:rPr>
          <w:rFonts w:ascii="Calibri" w:hAnsi="Calibri" w:eastAsia="Calibri" w:cs="Raavi"/>
        </w:rPr>
        <w:t xml:space="preserve">We are a non-profit </w:t>
      </w:r>
      <w:r w:rsidRPr="1CC46D87" w:rsidR="009B2760">
        <w:rPr>
          <w:rFonts w:ascii="Calibri" w:hAnsi="Calibri" w:eastAsia="Calibri" w:cs="Raavi"/>
        </w:rPr>
        <w:t xml:space="preserve">organization </w:t>
      </w:r>
      <w:r w:rsidRPr="1CC46D87">
        <w:rPr>
          <w:rFonts w:ascii="Calibri" w:hAnsi="Calibri" w:eastAsia="Calibri" w:cs="Raavi"/>
        </w:rPr>
        <w:t>with</w:t>
      </w:r>
      <w:r w:rsidRPr="1CC46D87" w:rsidR="009B2760">
        <w:rPr>
          <w:rFonts w:ascii="Calibri" w:hAnsi="Calibri" w:eastAsia="Calibri" w:cs="Raavi"/>
        </w:rPr>
        <w:t xml:space="preserve"> over 1,000 members </w:t>
      </w:r>
      <w:r w:rsidRPr="1CC46D87">
        <w:rPr>
          <w:rFonts w:ascii="Calibri" w:hAnsi="Calibri" w:eastAsia="Calibri" w:cs="Raavi"/>
        </w:rPr>
        <w:t xml:space="preserve">and a </w:t>
      </w:r>
      <w:r w:rsidRPr="1CC46D87" w:rsidR="009B2760">
        <w:rPr>
          <w:rFonts w:ascii="Calibri" w:hAnsi="Calibri" w:eastAsia="Calibri" w:cs="Raavi"/>
        </w:rPr>
        <w:t>25-year history of providing programs and services that are affordable and accessible to a wide cross section of community members. Our mission is to enrich and empower the diverse communities of Northern Hills through advocacy, providing programs and services, supporting opportunities for engagement and therefore enhancing quality of life.</w:t>
      </w:r>
      <w:r>
        <w:br/>
      </w:r>
    </w:p>
    <w:p w:rsidRPr="00816E43" w:rsidR="00816E43" w:rsidP="00816E43" w:rsidRDefault="00816E43" w14:paraId="12EE0355" w14:textId="4C2C99C1">
      <w:pPr>
        <w:keepNext/>
        <w:keepLines/>
        <w:spacing w:after="0" w:line="276" w:lineRule="auto"/>
        <w:outlineLvl w:val="1"/>
        <w:rPr>
          <w:rFonts w:ascii="Cambria" w:hAnsi="Cambria" w:eastAsia="Times New Roman" w:cs="Raavi"/>
          <w:color w:val="00833B"/>
        </w:rPr>
      </w:pPr>
      <w:r w:rsidRPr="00816E43">
        <w:rPr>
          <w:rFonts w:ascii="Cambria" w:hAnsi="Cambria" w:eastAsia="Times New Roman" w:cs="Raavi"/>
          <w:color w:val="00833B"/>
        </w:rPr>
        <w:t>DESCRIPTION</w:t>
      </w:r>
    </w:p>
    <w:p w:rsidRPr="00816E43" w:rsidR="00816E43" w:rsidP="009265F8" w:rsidRDefault="00816E43" w14:paraId="0D06B49D" w14:textId="160196C3">
      <w:pPr>
        <w:keepNext/>
        <w:keepLines/>
        <w:spacing w:after="0" w:line="276" w:lineRule="auto"/>
        <w:ind w:firstLine="360"/>
        <w:outlineLvl w:val="1"/>
        <w:rPr>
          <w:rFonts w:ascii="Cambria" w:hAnsi="Cambria" w:eastAsia="Times New Roman" w:cs="Raavi"/>
          <w:color w:val="00833B"/>
        </w:rPr>
      </w:pPr>
      <w:r w:rsidRPr="00816E43">
        <w:rPr>
          <w:rFonts w:ascii="Calibri" w:hAnsi="Calibri" w:eastAsia="Calibri" w:cs="Raavi"/>
        </w:rPr>
        <w:t>The Volunteer</w:t>
      </w:r>
      <w:r w:rsidR="00F72165">
        <w:rPr>
          <w:rFonts w:ascii="Calibri" w:hAnsi="Calibri" w:eastAsia="Calibri" w:cs="Raavi"/>
        </w:rPr>
        <w:t xml:space="preserve"> Relations</w:t>
      </w:r>
      <w:r w:rsidRPr="00816E43">
        <w:rPr>
          <w:rFonts w:ascii="Calibri" w:hAnsi="Calibri" w:eastAsia="Calibri" w:cs="Raavi"/>
        </w:rPr>
        <w:t xml:space="preserve"> Coordinator is a </w:t>
      </w:r>
      <w:r w:rsidR="00FB5CE9">
        <w:rPr>
          <w:rFonts w:ascii="Calibri" w:hAnsi="Calibri" w:eastAsia="Calibri" w:cs="Raavi"/>
        </w:rPr>
        <w:t xml:space="preserve">new volunteer </w:t>
      </w:r>
      <w:r w:rsidRPr="00816E43">
        <w:rPr>
          <w:rFonts w:ascii="Calibri" w:hAnsi="Calibri" w:eastAsia="Calibri" w:cs="Raavi"/>
        </w:rPr>
        <w:t>position offered by the Northern Hil</w:t>
      </w:r>
      <w:r w:rsidR="00FB5CE9">
        <w:rPr>
          <w:rFonts w:ascii="Calibri" w:hAnsi="Calibri" w:eastAsia="Calibri" w:cs="Raavi"/>
        </w:rPr>
        <w:t xml:space="preserve">ls Community Association (NHCA). </w:t>
      </w:r>
      <w:r w:rsidRPr="00816E43">
        <w:rPr>
          <w:rFonts w:ascii="Calibri" w:hAnsi="Calibri" w:eastAsia="Calibri" w:cs="Raavi"/>
        </w:rPr>
        <w:t>Governed by the Mission Statement and working within the policies and procedures of the Association, the Volunteer</w:t>
      </w:r>
      <w:r w:rsidR="00743E0F">
        <w:rPr>
          <w:rFonts w:ascii="Calibri" w:hAnsi="Calibri" w:eastAsia="Calibri" w:cs="Raavi"/>
        </w:rPr>
        <w:t xml:space="preserve"> Relations</w:t>
      </w:r>
      <w:r w:rsidRPr="00816E43">
        <w:rPr>
          <w:rFonts w:ascii="Calibri" w:hAnsi="Calibri" w:eastAsia="Calibri" w:cs="Raavi"/>
        </w:rPr>
        <w:t xml:space="preserve"> </w:t>
      </w:r>
      <w:r w:rsidR="005817B6">
        <w:rPr>
          <w:rFonts w:ascii="Calibri" w:hAnsi="Calibri" w:eastAsia="Calibri" w:cs="Raavi"/>
        </w:rPr>
        <w:t>C</w:t>
      </w:r>
      <w:r w:rsidRPr="00816E43">
        <w:rPr>
          <w:rFonts w:ascii="Calibri" w:hAnsi="Calibri" w:eastAsia="Calibri" w:cs="Raavi"/>
        </w:rPr>
        <w:t xml:space="preserve">oordinator works on </w:t>
      </w:r>
      <w:r w:rsidR="00D420BA">
        <w:rPr>
          <w:rFonts w:ascii="Calibri" w:hAnsi="Calibri" w:eastAsia="Calibri" w:cs="Raavi"/>
        </w:rPr>
        <w:t xml:space="preserve">managing our database, </w:t>
      </w:r>
      <w:r w:rsidR="00CC182A">
        <w:rPr>
          <w:rFonts w:ascii="Calibri" w:hAnsi="Calibri" w:eastAsia="Calibri" w:cs="Raavi"/>
        </w:rPr>
        <w:t>recruitment,</w:t>
      </w:r>
      <w:r w:rsidR="00D420BA">
        <w:rPr>
          <w:rFonts w:ascii="Calibri" w:hAnsi="Calibri" w:eastAsia="Calibri" w:cs="Raavi"/>
        </w:rPr>
        <w:t xml:space="preserve"> </w:t>
      </w:r>
      <w:r w:rsidR="00FB5CE9">
        <w:rPr>
          <w:rFonts w:ascii="Calibri" w:hAnsi="Calibri" w:eastAsia="Calibri" w:cs="Raavi"/>
        </w:rPr>
        <w:t>and onboarding</w:t>
      </w:r>
      <w:r w:rsidR="00D420BA">
        <w:rPr>
          <w:rFonts w:ascii="Calibri" w:hAnsi="Calibri" w:eastAsia="Calibri" w:cs="Raavi"/>
        </w:rPr>
        <w:t xml:space="preserve"> of</w:t>
      </w:r>
      <w:r w:rsidR="00FB5CE9">
        <w:rPr>
          <w:rFonts w:ascii="Calibri" w:hAnsi="Calibri" w:eastAsia="Calibri" w:cs="Raavi"/>
        </w:rPr>
        <w:t xml:space="preserve"> new volunteers.</w:t>
      </w:r>
    </w:p>
    <w:p w:rsidRPr="00DA7E04" w:rsidR="00DA7E04" w:rsidP="00DA7E04" w:rsidRDefault="00DA7E04" w14:paraId="0E2D0BB4" w14:textId="119A9253">
      <w:pPr>
        <w:numPr>
          <w:ilvl w:val="0"/>
          <w:numId w:val="4"/>
        </w:numPr>
        <w:spacing w:after="0" w:line="240" w:lineRule="auto"/>
        <w:rPr>
          <w:rFonts w:ascii="Calibri" w:hAnsi="Calibri" w:eastAsia="Calibri" w:cs="Raavi"/>
        </w:rPr>
      </w:pPr>
      <w:r>
        <w:rPr>
          <w:rFonts w:ascii="Calibri" w:hAnsi="Calibri" w:eastAsia="Calibri" w:cs="Raavi"/>
        </w:rPr>
        <w:t>Unpaid Volunteer Position</w:t>
      </w:r>
    </w:p>
    <w:p w:rsidR="005D102B" w:rsidP="00816E43" w:rsidRDefault="005D102B" w14:paraId="154927D7" w14:textId="699B843D">
      <w:pPr>
        <w:numPr>
          <w:ilvl w:val="0"/>
          <w:numId w:val="4"/>
        </w:numPr>
        <w:spacing w:after="0" w:line="240" w:lineRule="auto"/>
        <w:rPr>
          <w:rFonts w:ascii="Calibri" w:hAnsi="Calibri" w:eastAsia="Calibri" w:cs="Raavi"/>
        </w:rPr>
      </w:pPr>
      <w:r>
        <w:rPr>
          <w:rFonts w:ascii="Calibri" w:hAnsi="Calibri" w:eastAsia="Calibri" w:cs="Raavi"/>
        </w:rPr>
        <w:t>Start Date: Flexible</w:t>
      </w:r>
    </w:p>
    <w:p w:rsidR="00816E43" w:rsidP="00816E43" w:rsidRDefault="00C01FC3" w14:paraId="4F9CE9D1" w14:textId="5B9405E7">
      <w:pPr>
        <w:numPr>
          <w:ilvl w:val="0"/>
          <w:numId w:val="4"/>
        </w:numPr>
        <w:spacing w:after="0" w:line="240" w:lineRule="auto"/>
        <w:rPr>
          <w:rFonts w:ascii="Calibri" w:hAnsi="Calibri" w:eastAsia="Calibri" w:cs="Raavi"/>
        </w:rPr>
      </w:pPr>
      <w:r>
        <w:rPr>
          <w:rFonts w:ascii="Calibri" w:hAnsi="Calibri" w:eastAsia="Calibri" w:cs="Raavi"/>
        </w:rPr>
        <w:t>Hybrid</w:t>
      </w:r>
      <w:r w:rsidR="00FB5CE9">
        <w:rPr>
          <w:rFonts w:ascii="Calibri" w:hAnsi="Calibri" w:eastAsia="Calibri" w:cs="Raavi"/>
        </w:rPr>
        <w:t xml:space="preserve"> Wo</w:t>
      </w:r>
      <w:r>
        <w:rPr>
          <w:rFonts w:ascii="Calibri" w:hAnsi="Calibri" w:eastAsia="Calibri" w:cs="Raavi"/>
        </w:rPr>
        <w:t>rk, Must be Available for In-Person Events</w:t>
      </w:r>
    </w:p>
    <w:p w:rsidRPr="00816E43" w:rsidR="008E1BC8" w:rsidP="00816E43" w:rsidRDefault="008E1BC8" w14:paraId="58B34FE0" w14:textId="42FDC968">
      <w:pPr>
        <w:numPr>
          <w:ilvl w:val="0"/>
          <w:numId w:val="4"/>
        </w:numPr>
        <w:spacing w:after="0" w:line="240" w:lineRule="auto"/>
        <w:rPr>
          <w:rFonts w:ascii="Calibri" w:hAnsi="Calibri" w:eastAsia="Calibri" w:cs="Raavi"/>
        </w:rPr>
      </w:pPr>
      <w:r>
        <w:rPr>
          <w:rFonts w:ascii="Calibri" w:hAnsi="Calibri" w:eastAsia="Calibri" w:cs="Raavi"/>
        </w:rPr>
        <w:t>Availability: Must Have Weekend and Evening Availability</w:t>
      </w:r>
    </w:p>
    <w:p w:rsidR="00FB507B" w:rsidP="00D420BA" w:rsidRDefault="00FB5CE9" w14:paraId="199AF891" w14:textId="7B1FE829">
      <w:pPr>
        <w:numPr>
          <w:ilvl w:val="0"/>
          <w:numId w:val="4"/>
        </w:numPr>
        <w:spacing w:after="0" w:line="240" w:lineRule="auto"/>
        <w:rPr>
          <w:rFonts w:ascii="Calibri" w:hAnsi="Calibri" w:eastAsia="Calibri" w:cs="Raavi"/>
        </w:rPr>
      </w:pPr>
      <w:r w:rsidRPr="276795E1">
        <w:rPr>
          <w:rFonts w:ascii="Calibri" w:hAnsi="Calibri" w:eastAsia="Calibri" w:cs="Raavi"/>
        </w:rPr>
        <w:t xml:space="preserve">Time Commitment: Average of </w:t>
      </w:r>
      <w:r w:rsidRPr="276795E1" w:rsidR="00D420BA">
        <w:rPr>
          <w:rFonts w:ascii="Calibri" w:hAnsi="Calibri" w:eastAsia="Calibri" w:cs="Raavi"/>
        </w:rPr>
        <w:t>3-5 Hours per week</w:t>
      </w:r>
    </w:p>
    <w:p w:rsidRPr="00D420BA" w:rsidR="00816E43" w:rsidP="069BBE67" w:rsidRDefault="00FB507B" w14:paraId="384E9235" w14:textId="119931A6">
      <w:pPr>
        <w:numPr>
          <w:ilvl w:val="0"/>
          <w:numId w:val="4"/>
        </w:numPr>
        <w:spacing w:after="0" w:line="240" w:lineRule="auto"/>
      </w:pPr>
      <w:r w:rsidRPr="069BBE67">
        <w:rPr>
          <w:rFonts w:ascii="Calibri" w:hAnsi="Calibri" w:eastAsia="Calibri" w:cs="Raavi"/>
        </w:rPr>
        <w:t>Length Commitment: Minimum</w:t>
      </w:r>
      <w:r w:rsidRPr="069BBE67" w:rsidR="069BBE67">
        <w:rPr>
          <w:rFonts w:ascii="Calibri" w:hAnsi="Calibri" w:eastAsia="Calibri" w:cs="Raavi"/>
        </w:rPr>
        <w:t xml:space="preserve"> </w:t>
      </w:r>
      <w:r w:rsidRPr="069BBE67">
        <w:rPr>
          <w:rFonts w:ascii="Calibri" w:hAnsi="Calibri" w:eastAsia="Calibri" w:cs="Raavi"/>
        </w:rPr>
        <w:t xml:space="preserve">6 months </w:t>
      </w:r>
      <w:r>
        <w:br/>
      </w:r>
    </w:p>
    <w:p w:rsidRPr="00816E43" w:rsidR="00816E43" w:rsidP="00816E43" w:rsidRDefault="00816E43" w14:paraId="394BBD6B" w14:textId="77777777">
      <w:pPr>
        <w:spacing w:after="0" w:line="240" w:lineRule="auto"/>
        <w:rPr>
          <w:rFonts w:ascii="Calibri" w:hAnsi="Calibri" w:eastAsia="Calibri" w:cs="Raavi"/>
          <w:sz w:val="18"/>
          <w:szCs w:val="18"/>
        </w:rPr>
      </w:pPr>
      <w:r w:rsidRPr="00816E43">
        <w:rPr>
          <w:rFonts w:ascii="Cambria" w:hAnsi="Cambria" w:eastAsia="Times New Roman" w:cs="Raavi"/>
          <w:color w:val="00833B"/>
        </w:rPr>
        <w:t xml:space="preserve">RESPONSIBILITIES </w:t>
      </w:r>
    </w:p>
    <w:p w:rsidRPr="00D420BA" w:rsidR="008E1BC8" w:rsidP="008E1BC8" w:rsidRDefault="008E1BC8" w14:paraId="2DCB8DFC" w14:textId="7512C620">
      <w:pPr>
        <w:pStyle w:val="ListParagraph"/>
        <w:keepNext/>
        <w:keepLines/>
        <w:numPr>
          <w:ilvl w:val="0"/>
          <w:numId w:val="5"/>
        </w:numPr>
        <w:spacing w:before="40" w:after="0"/>
        <w:outlineLvl w:val="1"/>
        <w:rPr>
          <w:rFonts w:ascii="Calibri" w:hAnsi="Calibri" w:eastAsia="Calibri" w:cs="Raavi"/>
        </w:rPr>
      </w:pPr>
      <w:r>
        <w:rPr>
          <w:rFonts w:ascii="Calibri" w:hAnsi="Calibri" w:eastAsia="Calibri" w:cs="Raavi"/>
        </w:rPr>
        <w:t xml:space="preserve">Attend events and provide on-site coordination </w:t>
      </w:r>
    </w:p>
    <w:p w:rsidR="00944C48" w:rsidP="00944C48" w:rsidRDefault="00944C48" w14:paraId="18B4AAE9" w14:textId="103E14A5">
      <w:pPr>
        <w:pStyle w:val="ListParagraph"/>
        <w:keepNext/>
        <w:keepLines/>
        <w:numPr>
          <w:ilvl w:val="0"/>
          <w:numId w:val="5"/>
        </w:numPr>
        <w:spacing w:before="40" w:after="0"/>
        <w:outlineLvl w:val="1"/>
        <w:rPr>
          <w:rFonts w:ascii="Calibri" w:hAnsi="Calibri" w:eastAsia="Calibri" w:cs="Raavi"/>
        </w:rPr>
      </w:pPr>
      <w:r w:rsidRPr="00944C48">
        <w:rPr>
          <w:rFonts w:hint="eastAsia" w:ascii="Calibri" w:hAnsi="Calibri" w:eastAsia="Calibri" w:cs="Raavi"/>
        </w:rPr>
        <w:t>Assist with ongoing recruitment, inter</w:t>
      </w:r>
      <w:r>
        <w:rPr>
          <w:rFonts w:hint="eastAsia" w:ascii="Calibri" w:hAnsi="Calibri" w:eastAsia="Calibri" w:cs="Raavi"/>
        </w:rPr>
        <w:t xml:space="preserve">viewing, screening, </w:t>
      </w:r>
      <w:r>
        <w:rPr>
          <w:rFonts w:ascii="Calibri" w:hAnsi="Calibri" w:eastAsia="Calibri" w:cs="Raavi"/>
        </w:rPr>
        <w:t>and onboarding</w:t>
      </w:r>
      <w:r w:rsidRPr="00944C48">
        <w:rPr>
          <w:rFonts w:hint="eastAsia" w:ascii="Calibri" w:hAnsi="Calibri" w:eastAsia="Calibri" w:cs="Raavi"/>
        </w:rPr>
        <w:t xml:space="preserve"> for volunteers</w:t>
      </w:r>
      <w:r w:rsidR="0067671B">
        <w:rPr>
          <w:rFonts w:ascii="Calibri" w:hAnsi="Calibri" w:eastAsia="Calibri" w:cs="Raavi"/>
        </w:rPr>
        <w:t>.</w:t>
      </w:r>
    </w:p>
    <w:p w:rsidR="00944C48" w:rsidP="00944C48" w:rsidRDefault="00944C48" w14:paraId="18E1329E" w14:textId="66A294DD">
      <w:pPr>
        <w:pStyle w:val="ListParagraph"/>
        <w:keepNext/>
        <w:keepLines/>
        <w:numPr>
          <w:ilvl w:val="0"/>
          <w:numId w:val="5"/>
        </w:numPr>
        <w:spacing w:before="40" w:after="0"/>
        <w:outlineLvl w:val="1"/>
        <w:rPr>
          <w:rFonts w:ascii="Calibri" w:hAnsi="Calibri" w:eastAsia="Calibri" w:cs="Raavi"/>
        </w:rPr>
      </w:pPr>
      <w:r w:rsidRPr="00944C48">
        <w:rPr>
          <w:rFonts w:ascii="Calibri" w:hAnsi="Calibri" w:eastAsia="Calibri" w:cs="Raavi"/>
        </w:rPr>
        <w:t>Provide ongoing encouragement, support, recognition, guida</w:t>
      </w:r>
      <w:r w:rsidR="0067671B">
        <w:rPr>
          <w:rFonts w:ascii="Calibri" w:hAnsi="Calibri" w:eastAsia="Calibri" w:cs="Raavi"/>
        </w:rPr>
        <w:t>nce and direction to volunteers.</w:t>
      </w:r>
    </w:p>
    <w:p w:rsidRPr="00D420BA" w:rsidR="00D420BA" w:rsidP="00944C48" w:rsidRDefault="00D420BA" w14:paraId="61F12823" w14:textId="2AC7B90F">
      <w:pPr>
        <w:pStyle w:val="ListParagraph"/>
        <w:keepNext/>
        <w:keepLines/>
        <w:numPr>
          <w:ilvl w:val="0"/>
          <w:numId w:val="5"/>
        </w:numPr>
        <w:spacing w:before="40" w:after="0"/>
        <w:outlineLvl w:val="1"/>
        <w:rPr>
          <w:rFonts w:ascii="Calibri" w:hAnsi="Calibri" w:eastAsia="Calibri" w:cs="Raavi"/>
        </w:rPr>
      </w:pPr>
      <w:r w:rsidRPr="0E5CD2D1">
        <w:rPr>
          <w:rFonts w:ascii="Calibri" w:hAnsi="Calibri" w:eastAsia="Calibri" w:cs="Raavi"/>
        </w:rPr>
        <w:t>Collect volunteer information, availability, and skills, and maintain an up-to-date database.</w:t>
      </w:r>
    </w:p>
    <w:p w:rsidRPr="00D420BA" w:rsidR="00D420BA" w:rsidP="00D420BA" w:rsidRDefault="00D420BA" w14:paraId="6D0D8C40" w14:textId="787568E2">
      <w:pPr>
        <w:pStyle w:val="ListParagraph"/>
        <w:keepNext/>
        <w:keepLines/>
        <w:numPr>
          <w:ilvl w:val="0"/>
          <w:numId w:val="5"/>
        </w:numPr>
        <w:spacing w:before="40" w:after="0"/>
        <w:outlineLvl w:val="1"/>
        <w:rPr>
          <w:rFonts w:ascii="Calibri" w:hAnsi="Calibri" w:eastAsia="Calibri" w:cs="Raavi"/>
        </w:rPr>
      </w:pPr>
      <w:r w:rsidRPr="0E5CD2D1">
        <w:rPr>
          <w:rFonts w:ascii="Calibri" w:hAnsi="Calibri" w:eastAsia="Calibri" w:cs="Raavi"/>
        </w:rPr>
        <w:t>Keep new and existing volunteers informed about the organization and volunteer opportunities.</w:t>
      </w:r>
    </w:p>
    <w:p w:rsidRPr="00D420BA" w:rsidR="00D420BA" w:rsidP="00D420BA" w:rsidRDefault="00D420BA" w14:paraId="3BCA6478" w14:textId="0130AEC6">
      <w:pPr>
        <w:pStyle w:val="ListParagraph"/>
        <w:keepNext/>
        <w:keepLines/>
        <w:numPr>
          <w:ilvl w:val="0"/>
          <w:numId w:val="5"/>
        </w:numPr>
        <w:spacing w:before="40" w:after="0"/>
        <w:outlineLvl w:val="1"/>
        <w:rPr>
          <w:rFonts w:ascii="Calibri" w:hAnsi="Calibri" w:eastAsia="Calibri" w:cs="Raavi"/>
        </w:rPr>
      </w:pPr>
      <w:r w:rsidRPr="0E5CD2D1">
        <w:rPr>
          <w:rFonts w:ascii="Calibri" w:hAnsi="Calibri" w:eastAsia="Calibri" w:cs="Raavi"/>
        </w:rPr>
        <w:t>Match volunteers to opportunities that suit their skill sets, and ensure they understand their responsibilities and receive the proper training.</w:t>
      </w:r>
    </w:p>
    <w:p w:rsidR="00B8265B" w:rsidP="00D420BA" w:rsidRDefault="00D420BA" w14:paraId="57403A8B" w14:textId="206072FE">
      <w:pPr>
        <w:pStyle w:val="ListParagraph"/>
        <w:keepNext/>
        <w:keepLines/>
        <w:numPr>
          <w:ilvl w:val="0"/>
          <w:numId w:val="5"/>
        </w:numPr>
        <w:spacing w:before="40" w:after="0"/>
        <w:outlineLvl w:val="1"/>
        <w:rPr>
          <w:rFonts w:ascii="Calibri" w:hAnsi="Calibri" w:eastAsia="Calibri" w:cs="Raavi"/>
        </w:rPr>
      </w:pPr>
      <w:r w:rsidRPr="0E5CD2D1">
        <w:rPr>
          <w:rFonts w:ascii="Calibri" w:hAnsi="Calibri" w:eastAsia="Calibri" w:cs="Raavi"/>
        </w:rPr>
        <w:t>Ensure the organization's purpose is conveyed to the public.</w:t>
      </w:r>
    </w:p>
    <w:p w:rsidR="008E1BC8" w:rsidP="00D420BA" w:rsidRDefault="00B8265B" w14:paraId="0A669B9A" w14:textId="77777777">
      <w:pPr>
        <w:pStyle w:val="ListParagraph"/>
        <w:keepNext/>
        <w:keepLines/>
        <w:numPr>
          <w:ilvl w:val="0"/>
          <w:numId w:val="5"/>
        </w:numPr>
        <w:spacing w:before="40" w:after="0"/>
        <w:outlineLvl w:val="1"/>
        <w:rPr>
          <w:rFonts w:ascii="Calibri" w:hAnsi="Calibri" w:eastAsia="Calibri" w:cs="Raavi"/>
        </w:rPr>
      </w:pPr>
      <w:r w:rsidRPr="1CC46D87">
        <w:rPr>
          <w:rFonts w:ascii="Calibri" w:hAnsi="Calibri" w:eastAsia="Calibri" w:cs="Raavi"/>
        </w:rPr>
        <w:t xml:space="preserve">Provide recommendations on volunteer retention and best practices </w:t>
      </w:r>
      <w:r w:rsidRPr="17B15F7F">
        <w:rPr>
          <w:rFonts w:ascii="Calibri" w:hAnsi="Calibri" w:eastAsia="Calibri" w:cs="Raavi"/>
        </w:rPr>
        <w:t>related to the screening process.</w:t>
      </w:r>
    </w:p>
    <w:p w:rsidRPr="00816E43" w:rsidR="00816E43" w:rsidP="00D420BA" w:rsidRDefault="00816E43" w14:paraId="5D346067" w14:textId="48297959">
      <w:pPr>
        <w:keepNext/>
        <w:keepLines/>
        <w:spacing w:before="40" w:after="0"/>
        <w:outlineLvl w:val="1"/>
        <w:rPr>
          <w:rFonts w:ascii="Cambria" w:hAnsi="Cambria" w:eastAsia="Times New Roman" w:cs="Raavi"/>
          <w:color w:val="00833B"/>
        </w:rPr>
      </w:pPr>
      <w:r w:rsidRPr="00816E43">
        <w:rPr>
          <w:rFonts w:ascii="Cambria" w:hAnsi="Cambria" w:eastAsia="Times New Roman" w:cs="Raavi"/>
          <w:color w:val="00833B"/>
        </w:rPr>
        <w:t>REQUIREMENTS</w:t>
      </w:r>
    </w:p>
    <w:p w:rsidRPr="00816E43" w:rsidR="00816E43" w:rsidP="00816E43" w:rsidRDefault="00816E43" w14:paraId="3D633B2A" w14:textId="7C2F3C33">
      <w:pPr>
        <w:numPr>
          <w:ilvl w:val="0"/>
          <w:numId w:val="2"/>
        </w:numPr>
        <w:spacing w:after="0" w:line="240" w:lineRule="auto"/>
        <w:rPr>
          <w:rFonts w:ascii="Calibri" w:hAnsi="Calibri" w:eastAsia="Calibri" w:cs="Raavi"/>
        </w:rPr>
      </w:pPr>
      <w:r w:rsidRPr="0E5CD2D1">
        <w:rPr>
          <w:rFonts w:ascii="Calibri" w:hAnsi="Calibri" w:eastAsia="Calibri" w:cs="Raavi"/>
        </w:rPr>
        <w:t>Educational background</w:t>
      </w:r>
      <w:r w:rsidR="004F7307">
        <w:rPr>
          <w:rFonts w:ascii="Calibri" w:hAnsi="Calibri" w:eastAsia="Calibri" w:cs="Raavi"/>
        </w:rPr>
        <w:t>, volunteer</w:t>
      </w:r>
      <w:r w:rsidRPr="0E5CD2D1">
        <w:rPr>
          <w:rFonts w:ascii="Calibri" w:hAnsi="Calibri" w:eastAsia="Calibri" w:cs="Raavi"/>
        </w:rPr>
        <w:t xml:space="preserve"> or</w:t>
      </w:r>
      <w:r w:rsidR="009262CA">
        <w:rPr>
          <w:rFonts w:ascii="Calibri" w:hAnsi="Calibri" w:eastAsia="Calibri" w:cs="Raavi"/>
        </w:rPr>
        <w:t xml:space="preserve"> </w:t>
      </w:r>
      <w:r w:rsidRPr="17B15F7F" w:rsidR="009262CA">
        <w:rPr>
          <w:rFonts w:ascii="Calibri" w:hAnsi="Calibri" w:eastAsia="Calibri" w:cs="Raavi"/>
        </w:rPr>
        <w:t>professional</w:t>
      </w:r>
      <w:r w:rsidRPr="0E5CD2D1">
        <w:rPr>
          <w:rFonts w:ascii="Calibri" w:hAnsi="Calibri" w:eastAsia="Calibri" w:cs="Raavi"/>
        </w:rPr>
        <w:t xml:space="preserve"> experience in Human Resources</w:t>
      </w:r>
      <w:r w:rsidRPr="0E5CD2D1" w:rsidR="00F72165">
        <w:rPr>
          <w:rFonts w:ascii="Calibri" w:hAnsi="Calibri" w:eastAsia="Calibri" w:cs="Raavi"/>
        </w:rPr>
        <w:t xml:space="preserve"> is an asset</w:t>
      </w:r>
      <w:r w:rsidRPr="0E5CD2D1" w:rsidR="00594C6F">
        <w:rPr>
          <w:rFonts w:ascii="Calibri" w:hAnsi="Calibri" w:eastAsia="Calibri" w:cs="Raavi"/>
        </w:rPr>
        <w:t>.</w:t>
      </w:r>
    </w:p>
    <w:p w:rsidRPr="00816E43" w:rsidR="00816E43" w:rsidP="00816E43" w:rsidRDefault="00816E43" w14:paraId="22E19BBE" w14:textId="4048F2AD">
      <w:pPr>
        <w:numPr>
          <w:ilvl w:val="0"/>
          <w:numId w:val="2"/>
        </w:numPr>
        <w:spacing w:after="0" w:line="240" w:lineRule="auto"/>
        <w:rPr>
          <w:rFonts w:ascii="Calibri" w:hAnsi="Calibri" w:eastAsia="Calibri" w:cs="Raavi"/>
        </w:rPr>
      </w:pPr>
      <w:r w:rsidRPr="00816E43">
        <w:rPr>
          <w:rFonts w:ascii="Calibri" w:hAnsi="Calibri" w:eastAsia="Calibri" w:cs="Raavi"/>
        </w:rPr>
        <w:t>Currently enrolled students are encouraged</w:t>
      </w:r>
      <w:r w:rsidR="00594C6F">
        <w:rPr>
          <w:rFonts w:ascii="Calibri" w:hAnsi="Calibri" w:eastAsia="Calibri" w:cs="Raavi"/>
        </w:rPr>
        <w:t>.</w:t>
      </w:r>
    </w:p>
    <w:p w:rsidRPr="00816E43" w:rsidR="00816E43" w:rsidP="00816E43" w:rsidRDefault="00816E43" w14:paraId="2EFD7A5A" w14:textId="0009FCE8">
      <w:pPr>
        <w:numPr>
          <w:ilvl w:val="0"/>
          <w:numId w:val="2"/>
        </w:numPr>
        <w:spacing w:after="0" w:line="240" w:lineRule="auto"/>
        <w:rPr>
          <w:rFonts w:ascii="Calibri" w:hAnsi="Calibri" w:eastAsia="Calibri" w:cs="Raavi"/>
        </w:rPr>
      </w:pPr>
      <w:r w:rsidRPr="0E5CD2D1">
        <w:rPr>
          <w:rFonts w:ascii="Calibri" w:hAnsi="Calibri" w:eastAsia="Calibri" w:cs="Raavi"/>
        </w:rPr>
        <w:t>Collaborative and team-working mindset and skillset</w:t>
      </w:r>
      <w:r w:rsidRPr="0E5CD2D1" w:rsidR="00594C6F">
        <w:rPr>
          <w:rFonts w:ascii="Calibri" w:hAnsi="Calibri" w:eastAsia="Calibri" w:cs="Raavi"/>
        </w:rPr>
        <w:t>.</w:t>
      </w:r>
    </w:p>
    <w:p w:rsidRPr="00816E43" w:rsidR="00816E43" w:rsidP="00816E43" w:rsidRDefault="00816E43" w14:paraId="4D4B9CC5" w14:textId="5771B50F">
      <w:pPr>
        <w:numPr>
          <w:ilvl w:val="0"/>
          <w:numId w:val="2"/>
        </w:numPr>
        <w:spacing w:after="0" w:line="240" w:lineRule="auto"/>
        <w:rPr>
          <w:rFonts w:ascii="Calibri" w:hAnsi="Calibri" w:eastAsia="Calibri" w:cs="Raavi"/>
        </w:rPr>
      </w:pPr>
      <w:r w:rsidRPr="0E5CD2D1">
        <w:rPr>
          <w:rFonts w:ascii="Calibri" w:hAnsi="Calibri" w:eastAsia="Calibri" w:cs="Raavi"/>
        </w:rPr>
        <w:t>Excellent time management skills and ability to multi-task and prioritize work.</w:t>
      </w:r>
    </w:p>
    <w:p w:rsidRPr="00816E43" w:rsidR="00816E43" w:rsidP="00816E43" w:rsidRDefault="00816E43" w14:paraId="68CA15BE" w14:textId="26355A26">
      <w:pPr>
        <w:numPr>
          <w:ilvl w:val="0"/>
          <w:numId w:val="2"/>
        </w:numPr>
        <w:spacing w:after="0" w:line="240" w:lineRule="auto"/>
        <w:rPr>
          <w:rFonts w:ascii="Calibri" w:hAnsi="Calibri" w:eastAsia="Calibri" w:cs="Raavi"/>
        </w:rPr>
      </w:pPr>
      <w:r w:rsidRPr="00816E43">
        <w:rPr>
          <w:rFonts w:ascii="Calibri" w:hAnsi="Calibri" w:eastAsia="Calibri" w:cs="Raavi"/>
        </w:rPr>
        <w:t>Attention to detail and problem-solving skills</w:t>
      </w:r>
      <w:r w:rsidR="00594C6F">
        <w:rPr>
          <w:rFonts w:ascii="Calibri" w:hAnsi="Calibri" w:eastAsia="Calibri" w:cs="Raavi"/>
        </w:rPr>
        <w:t>.</w:t>
      </w:r>
    </w:p>
    <w:p w:rsidRPr="00816E43" w:rsidR="00816E43" w:rsidP="00816E43" w:rsidRDefault="00816E43" w14:paraId="43705E71" w14:textId="390AE96F">
      <w:pPr>
        <w:numPr>
          <w:ilvl w:val="0"/>
          <w:numId w:val="2"/>
        </w:numPr>
        <w:spacing w:after="0" w:line="240" w:lineRule="auto"/>
        <w:rPr>
          <w:rFonts w:ascii="Calibri" w:hAnsi="Calibri" w:eastAsia="Calibri" w:cs="Raavi"/>
        </w:rPr>
      </w:pPr>
      <w:r w:rsidRPr="00816E43">
        <w:rPr>
          <w:rFonts w:ascii="Calibri" w:hAnsi="Calibri" w:eastAsia="Calibri" w:cs="Raavi"/>
        </w:rPr>
        <w:t>Strong organizational and planning skills</w:t>
      </w:r>
      <w:r w:rsidR="00594C6F">
        <w:rPr>
          <w:rFonts w:ascii="Calibri" w:hAnsi="Calibri" w:eastAsia="Calibri" w:cs="Raavi"/>
        </w:rPr>
        <w:t>.</w:t>
      </w:r>
    </w:p>
    <w:p w:rsidR="00816E43" w:rsidP="00816E43" w:rsidRDefault="00816E43" w14:paraId="48E3F09D" w14:textId="59C07DB0">
      <w:pPr>
        <w:numPr>
          <w:ilvl w:val="0"/>
          <w:numId w:val="2"/>
        </w:numPr>
        <w:spacing w:after="0" w:line="276" w:lineRule="auto"/>
        <w:rPr>
          <w:rFonts w:ascii="Calibri" w:hAnsi="Calibri" w:eastAsia="Calibri" w:cs="Raavi"/>
        </w:rPr>
      </w:pPr>
      <w:r w:rsidRPr="3D5F1D5E">
        <w:rPr>
          <w:rFonts w:ascii="Calibri" w:hAnsi="Calibri" w:eastAsia="Calibri" w:cs="Raavi"/>
        </w:rPr>
        <w:t>Proficiency in MS Office 365 is considered an asset</w:t>
      </w:r>
      <w:r w:rsidRPr="3D5F1D5E" w:rsidR="00594C6F">
        <w:rPr>
          <w:rFonts w:ascii="Calibri" w:hAnsi="Calibri" w:eastAsia="Calibri" w:cs="Raavi"/>
        </w:rPr>
        <w:t>.</w:t>
      </w:r>
      <w:r>
        <w:br/>
      </w:r>
    </w:p>
    <w:p w:rsidR="00B31645" w:rsidP="00B31645" w:rsidRDefault="00B31645" w14:paraId="51573F71" w14:textId="1F697F15">
      <w:pPr>
        <w:keepNext/>
        <w:keepLines/>
        <w:spacing w:before="40" w:after="0"/>
        <w:outlineLvl w:val="1"/>
        <w:rPr>
          <w:rFonts w:ascii="Cambria" w:hAnsi="Cambria" w:eastAsia="Times New Roman" w:cs="Raavi"/>
          <w:color w:val="00833B"/>
        </w:rPr>
      </w:pPr>
      <w:r w:rsidRPr="09280A93" w:rsidR="00B31645">
        <w:rPr>
          <w:rFonts w:ascii="Cambria" w:hAnsi="Cambria" w:eastAsia="Times New Roman" w:cs="Raavi"/>
          <w:color w:val="00833B"/>
        </w:rPr>
        <w:t>BENEFITS OF VOLUNTEERING</w:t>
      </w:r>
      <w:r w:rsidRPr="09280A93" w:rsidR="007A3486">
        <w:rPr>
          <w:rFonts w:ascii="Cambria" w:hAnsi="Cambria" w:eastAsia="Times New Roman" w:cs="Raavi"/>
          <w:color w:val="00833B"/>
        </w:rPr>
        <w:t xml:space="preserve"> </w:t>
      </w:r>
    </w:p>
    <w:p w:rsidR="09280A93" w:rsidP="09280A93" w:rsidRDefault="09280A93" w14:paraId="579F9EC7" w14:textId="7CD4CC0B">
      <w:pPr>
        <w:pStyle w:val="ListParagraph"/>
        <w:numPr>
          <w:ilvl w:val="0"/>
          <w:numId w:val="2"/>
        </w:numPr>
        <w:spacing w:before="40" w:line="256" w:lineRule="auto"/>
        <w:rPr>
          <w:color w:val="000000" w:themeColor="text1" w:themeTint="FF" w:themeShade="FF"/>
        </w:rPr>
      </w:pPr>
      <w:r w:rsidRPr="09280A93" w:rsidR="09280A93">
        <w:rPr>
          <w:color w:val="000000" w:themeColor="text1" w:themeTint="FF" w:themeShade="FF"/>
        </w:rPr>
        <w:t xml:space="preserve">Receive an NHCA Membership after 20 hours of volunteering (local business discounts, program discounts and more!)   </w:t>
      </w:r>
    </w:p>
    <w:p w:rsidR="09280A93" w:rsidP="09280A93" w:rsidRDefault="09280A93" w14:paraId="6B9103FA" w14:textId="11796BAE">
      <w:pPr>
        <w:pStyle w:val="ListParagraph"/>
        <w:numPr>
          <w:ilvl w:val="0"/>
          <w:numId w:val="2"/>
        </w:numPr>
        <w:rPr>
          <w:rFonts w:ascii="Symbol" w:hAnsi="Symbol" w:eastAsia="Symbol" w:cs="Symbol" w:asciiTheme="minorAscii" w:hAnsiTheme="minorAscii" w:eastAsiaTheme="minorAscii" w:cstheme="minorAscii"/>
          <w:noProof w:val="0"/>
          <w:sz w:val="22"/>
          <w:szCs w:val="22"/>
          <w:lang w:val="en-US"/>
        </w:rPr>
      </w:pPr>
      <w:r w:rsidRPr="09280A93" w:rsidR="09280A93">
        <w:rPr>
          <w:noProof w:val="0"/>
          <w:lang w:val="en-US"/>
        </w:rPr>
        <w:t xml:space="preserve">Join a community platform to pursue your passion and make a difference in your community  </w:t>
      </w:r>
    </w:p>
    <w:p w:rsidR="09280A93" w:rsidP="09280A93" w:rsidRDefault="09280A93" w14:paraId="6877CA70" w14:textId="1CC620FF">
      <w:pPr>
        <w:pStyle w:val="ListParagraph"/>
        <w:numPr>
          <w:ilvl w:val="0"/>
          <w:numId w:val="2"/>
        </w:numPr>
        <w:rPr>
          <w:rFonts w:ascii="Symbol" w:hAnsi="Symbol" w:eastAsia="Symbol" w:cs="Symbol" w:asciiTheme="minorAscii" w:hAnsiTheme="minorAscii" w:eastAsiaTheme="minorAscii" w:cstheme="minorAscii"/>
          <w:noProof w:val="0"/>
          <w:sz w:val="22"/>
          <w:szCs w:val="22"/>
          <w:lang w:val="en-US"/>
        </w:rPr>
      </w:pPr>
      <w:r w:rsidRPr="09280A93" w:rsidR="09280A93">
        <w:rPr>
          <w:noProof w:val="0"/>
          <w:lang w:val="en-US"/>
        </w:rPr>
        <w:t xml:space="preserve">Gain volunteer hours and a deeper connection with the Northern Hills community   </w:t>
      </w:r>
    </w:p>
    <w:p w:rsidR="09280A93" w:rsidP="09280A93" w:rsidRDefault="09280A93" w14:paraId="4ADBAFC3" w14:textId="760D797C">
      <w:pPr>
        <w:pStyle w:val="ListParagraph"/>
        <w:numPr>
          <w:ilvl w:val="0"/>
          <w:numId w:val="2"/>
        </w:numPr>
        <w:rPr>
          <w:rFonts w:ascii="Symbol" w:hAnsi="Symbol" w:eastAsia="Symbol" w:cs="Symbol" w:asciiTheme="minorAscii" w:hAnsiTheme="minorAscii" w:eastAsiaTheme="minorAscii" w:cstheme="minorAscii"/>
          <w:noProof w:val="0"/>
          <w:sz w:val="22"/>
          <w:szCs w:val="22"/>
          <w:lang w:val="en-US"/>
        </w:rPr>
      </w:pPr>
      <w:r w:rsidRPr="09280A93" w:rsidR="09280A93">
        <w:rPr>
          <w:noProof w:val="0"/>
          <w:lang w:val="en-US"/>
        </w:rPr>
        <w:t xml:space="preserve">The opportunity to network with a talented leadership team and Board  </w:t>
      </w:r>
    </w:p>
    <w:p w:rsidR="09280A93" w:rsidP="09280A93" w:rsidRDefault="09280A93" w14:paraId="5BD11943" w14:textId="41790E44">
      <w:pPr>
        <w:pStyle w:val="ListParagraph"/>
        <w:numPr>
          <w:ilvl w:val="0"/>
          <w:numId w:val="2"/>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09280A93" w:rsidR="09280A93">
        <w:rPr>
          <w:noProof w:val="0"/>
          <w:lang w:val="en-US"/>
        </w:rPr>
        <w:t>Continue to develop interpersonal skills or apply your skills to help your community</w:t>
      </w:r>
    </w:p>
    <w:p w:rsidRPr="004F7307" w:rsidR="004F7307" w:rsidP="004F7307" w:rsidRDefault="004F7307" w14:paraId="7BE431BB" w14:textId="77777777">
      <w:pPr>
        <w:pStyle w:val="ListParagraph"/>
        <w:keepNext/>
        <w:keepLines/>
        <w:spacing w:before="40" w:after="0"/>
        <w:outlineLvl w:val="1"/>
        <w:rPr>
          <w:rFonts w:ascii="Cambria" w:hAnsi="Cambria" w:eastAsia="Times New Roman" w:cs="Raavi"/>
        </w:rPr>
      </w:pPr>
    </w:p>
    <w:p w:rsidRPr="00816E43" w:rsidR="004F7307" w:rsidP="00816E43" w:rsidRDefault="00816E43" w14:paraId="4D0AE54E" w14:textId="211AB2E5">
      <w:pPr>
        <w:keepNext/>
        <w:keepLines/>
        <w:spacing w:after="0" w:line="276" w:lineRule="auto"/>
        <w:outlineLvl w:val="1"/>
        <w:rPr>
          <w:rFonts w:ascii="Cambria" w:hAnsi="Cambria" w:eastAsia="Times New Roman" w:cs="Raavi"/>
          <w:color w:val="00833B"/>
        </w:rPr>
      </w:pPr>
      <w:r w:rsidRPr="00816E43">
        <w:rPr>
          <w:rFonts w:ascii="Cambria" w:hAnsi="Cambria" w:eastAsia="Times New Roman" w:cs="Raavi"/>
          <w:color w:val="00833B"/>
        </w:rPr>
        <w:t>APPLICATION</w:t>
      </w:r>
    </w:p>
    <w:p w:rsidR="009A4B71" w:rsidP="00816E43" w:rsidRDefault="00816E43" w14:paraId="3F9E8E18" w14:textId="4EDF1D72">
      <w:pPr>
        <w:spacing w:after="240" w:line="240" w:lineRule="auto"/>
      </w:pPr>
      <w:r w:rsidRPr="00816E43">
        <w:rPr>
          <w:rFonts w:ascii="Calibri" w:hAnsi="Calibri" w:eastAsia="Calibri" w:cs="Raavi"/>
        </w:rPr>
        <w:t xml:space="preserve">Submit your application with your resume, cover letter and qualifications to </w:t>
      </w:r>
      <w:hyperlink w:history="1" r:id="rId11">
        <w:r w:rsidRPr="001738C7" w:rsidR="009262CA">
          <w:rPr>
            <w:rStyle w:val="Hyperlink"/>
            <w:rFonts w:ascii="Calibri" w:hAnsi="Calibri" w:eastAsia="Calibri" w:cs="Raavi"/>
          </w:rPr>
          <w:t>Volunteer@nhca.ca</w:t>
        </w:r>
      </w:hyperlink>
      <w:r w:rsidR="009262CA">
        <w:rPr>
          <w:rFonts w:ascii="Calibri" w:hAnsi="Calibri" w:eastAsia="Calibri" w:cs="Raavi"/>
        </w:rPr>
        <w:t xml:space="preserve"> </w:t>
      </w:r>
      <w:r>
        <w:rPr>
          <w:rFonts w:ascii="Calibri" w:hAnsi="Calibri" w:eastAsia="Calibri" w:cs="Raavi"/>
        </w:rPr>
        <w:br/>
      </w:r>
      <w:r w:rsidRPr="00816E43">
        <w:rPr>
          <w:rFonts w:ascii="Cambria" w:hAnsi="Cambria" w:eastAsia="Times New Roman" w:cs="Raavi"/>
          <w:i/>
          <w:iCs/>
          <w:color w:val="00833B"/>
          <w:sz w:val="18"/>
          <w:szCs w:val="18"/>
        </w:rPr>
        <w:t>We’re an equal opportunity employer. All applicants will be considered for employment without attention to race, color, religion, sex, sexual orientation, gender identity, national origin, veteran, degree completion, or disability status.</w:t>
      </w:r>
    </w:p>
    <w:sectPr w:rsidR="009A4B71" w:rsidSect="001B4937">
      <w:headerReference w:type="even" r:id="rId12"/>
      <w:headerReference w:type="default" r:id="rId13"/>
      <w:footerReference w:type="even" r:id="rId14"/>
      <w:footerReference w:type="default" r:id="rId15"/>
      <w:pgSz w:w="12240" w:h="15840" w:orient="portrait"/>
      <w:pgMar w:top="1440" w:right="1080" w:bottom="1440" w:left="1080" w:header="454" w:footer="45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3464" w:rsidRDefault="00233464" w14:paraId="11E9C0A0" w14:textId="77777777">
      <w:r>
        <w:separator/>
      </w:r>
    </w:p>
  </w:endnote>
  <w:endnote w:type="continuationSeparator" w:id="0">
    <w:p w:rsidR="00233464" w:rsidRDefault="00233464" w14:paraId="4CD9B9B4" w14:textId="77777777">
      <w:r>
        <w:continuationSeparator/>
      </w:r>
    </w:p>
  </w:endnote>
  <w:endnote w:type="continuationNotice" w:id="1">
    <w:p w:rsidR="00233464" w:rsidRDefault="00233464" w14:paraId="7CDC974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aavi">
    <w:panose1 w:val="02000500000000000000"/>
    <w:charset w:val="00"/>
    <w:family w:val="swiss"/>
    <w:pitch w:val="variable"/>
    <w:sig w:usb0="0002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8C46EA" w:rsidP="00347494" w:rsidRDefault="008C46EA" w14:paraId="7FA57180" w14:textId="77777777">
    <w:pPr>
      <w:pStyle w:val="Footer"/>
      <w:rPr>
        <w:rFonts w:ascii="Arial" w:hAnsi="Arial"/>
        <w:color w:val="000000"/>
        <w:sz w:val="16"/>
      </w:rPr>
    </w:pPr>
    <w:r>
      <w:rPr>
        <w:noProof/>
      </w:rPr>
      <mc:AlternateContent>
        <mc:Choice Requires="wps">
          <w:drawing>
            <wp:anchor distT="4294967295" distB="4294967295" distL="114300" distR="114300" simplePos="0" relativeHeight="251658240" behindDoc="0" locked="0" layoutInCell="1" allowOverlap="1" wp14:anchorId="6670DB8A" wp14:editId="12A33638">
              <wp:simplePos x="0" y="0"/>
              <wp:positionH relativeFrom="column">
                <wp:posOffset>-914400</wp:posOffset>
              </wp:positionH>
              <wp:positionV relativeFrom="paragraph">
                <wp:posOffset>70484</wp:posOffset>
              </wp:positionV>
              <wp:extent cx="7781925" cy="0"/>
              <wp:effectExtent l="0" t="0" r="9525" b="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81925" cy="0"/>
                      </a:xfrm>
                      <a:prstGeom prst="straightConnector1">
                        <a:avLst/>
                      </a:prstGeom>
                      <a:noFill/>
                      <a:ln w="25400">
                        <a:solidFill>
                          <a:srgbClr val="00863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1833770E">
              <v:path fillok="f" arrowok="t" o:connecttype="none"/>
              <o:lock v:ext="edit" shapetype="t"/>
            </v:shapetype>
            <v:shape id="AutoShape 3" style="position:absolute;margin-left:-1in;margin-top:5.55pt;width:612.7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00863d"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"/>
          </w:pict>
        </mc:Fallback>
      </mc:AlternateContent>
    </w:r>
  </w:p>
  <w:p w:rsidRPr="0063141B" w:rsidR="008C46EA" w:rsidP="00347494" w:rsidRDefault="008C46EA" w14:paraId="09004885" w14:textId="77777777">
    <w:pPr>
      <w:pStyle w:val="Footer"/>
      <w:rPr>
        <w:rFonts w:ascii="Arial" w:hAnsi="Arial"/>
        <w:b/>
        <w:color w:val="00863D"/>
        <w:sz w:val="16"/>
        <w:szCs w:val="16"/>
      </w:rPr>
    </w:pPr>
    <w:r w:rsidRPr="0063141B">
      <w:rPr>
        <w:rFonts w:ascii="Arial" w:hAnsi="Arial"/>
        <w:b/>
        <w:color w:val="00863D"/>
        <w:sz w:val="16"/>
        <w:szCs w:val="16"/>
      </w:rPr>
      <w:t>11950 Country Village Link NE Calgary, Alberta T3K 6E3</w:t>
    </w:r>
    <w:r w:rsidRPr="0063141B">
      <w:rPr>
        <w:rFonts w:ascii="Arial" w:hAnsi="Arial"/>
        <w:b/>
        <w:color w:val="00863D"/>
        <w:sz w:val="16"/>
        <w:szCs w:val="16"/>
      </w:rPr>
      <w:tab/>
    </w:r>
    <w:r w:rsidRPr="0063141B">
      <w:rPr>
        <w:rFonts w:ascii="Arial" w:hAnsi="Arial"/>
        <w:color w:val="00863D"/>
        <w:sz w:val="18"/>
      </w:rPr>
      <w:t xml:space="preserve">                                                          </w:t>
    </w:r>
    <w:r w:rsidRPr="0063141B">
      <w:rPr>
        <w:rFonts w:ascii="Arial" w:hAnsi="Arial"/>
        <w:b/>
        <w:color w:val="00863D"/>
        <w:sz w:val="16"/>
        <w:szCs w:val="16"/>
      </w:rPr>
      <w:t>Ph (403) 226-6422   Fax (403) 226-6421</w:t>
    </w:r>
  </w:p>
  <w:p w:rsidRPr="0063141B" w:rsidR="008C46EA" w:rsidP="00347494" w:rsidRDefault="008C46EA" w14:paraId="6AEAC418" w14:textId="77777777">
    <w:pPr>
      <w:pStyle w:val="Footer"/>
      <w:jc w:val="center"/>
      <w:rPr>
        <w:rFonts w:ascii="Arial" w:hAnsi="Arial"/>
        <w:b/>
        <w:color w:val="00863D"/>
        <w:sz w:val="16"/>
        <w:szCs w:val="16"/>
      </w:rPr>
    </w:pPr>
  </w:p>
  <w:p w:rsidRPr="000B479E" w:rsidR="000B479E" w:rsidP="000B479E" w:rsidRDefault="00000000" w14:paraId="3E8E3F86" w14:textId="4BB3EBC5">
    <w:pPr>
      <w:pStyle w:val="Footer"/>
      <w:jc w:val="center"/>
      <w:rPr>
        <w:rFonts w:ascii="Arial" w:hAnsi="Arial"/>
        <w:b/>
      </w:rPr>
    </w:pPr>
    <w:hyperlink w:history="1" r:id="rId1">
      <w:r w:rsidRPr="00127389" w:rsidR="000B479E">
        <w:rPr>
          <w:rStyle w:val="Hyperlink"/>
          <w:rFonts w:ascii="Arial" w:hAnsi="Arial"/>
          <w:b/>
        </w:rPr>
        <w:t>www.nhca.ca</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11="http://schemas.microsoft.com/office/drawing/2016/11/main" mc:Ignorable="w14 w15 w16se w16cid w16 w16cex w16sdtdh wp14">
  <w:sdt>
    <w:sdtPr>
      <w:id w:val="1615016017"/>
      <w:docPartObj>
        <w:docPartGallery w:val="Page Numbers (Bottom of Page)"/>
        <w:docPartUnique/>
      </w:docPartObj>
    </w:sdtPr>
    <w:sdtContent>
      <w:sdt>
        <w:sdtPr>
          <w:id w:val="1728636285"/>
          <w:docPartObj>
            <w:docPartGallery w:val="Page Numbers (Top of Page)"/>
            <w:docPartUnique/>
          </w:docPartObj>
        </w:sdtPr>
        <w:sdtContent>
          <w:p w:rsidR="00740F1C" w:rsidP="00740F1C" w:rsidRDefault="00740F1C" w14:paraId="41C0F46D" w14:textId="1AD53133">
            <w:pPr>
              <w:pStyle w:val="Footer"/>
              <w:rPr>
                <w:rFonts w:ascii="Arial" w:hAnsi="Arial"/>
                <w:color w:val="000000"/>
                <w:sz w:val="16"/>
              </w:rPr>
            </w:pPr>
            <w:r w:rsidRPr="00740F1C">
              <w:rPr>
                <w:rFonts w:ascii="Calibri" w:hAnsi="Calibri" w:eastAsia="Times New Roman" w:cs="Calibri"/>
                <w:noProof/>
              </w:rPr>
              <w:drawing>
                <wp:anchor distT="0" distB="0" distL="114300" distR="114300" simplePos="0" relativeHeight="251658243" behindDoc="0" locked="0" layoutInCell="1" allowOverlap="1" wp14:anchorId="7FED218F" wp14:editId="29FB23C2">
                  <wp:simplePos x="0" y="0"/>
                  <wp:positionH relativeFrom="column">
                    <wp:posOffset>1085850</wp:posOffset>
                  </wp:positionH>
                  <wp:positionV relativeFrom="paragraph">
                    <wp:posOffset>377190</wp:posOffset>
                  </wp:positionV>
                  <wp:extent cx="156845" cy="156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156845" cy="156845"/>
                          </a:xfrm>
                          <a:prstGeom prst="rect">
                            <a:avLst/>
                          </a:prstGeom>
                        </pic:spPr>
                      </pic:pic>
                    </a:graphicData>
                  </a:graphic>
                  <wp14:sizeRelH relativeFrom="margin">
                    <wp14:pctWidth>0</wp14:pctWidth>
                  </wp14:sizeRelH>
                  <wp14:sizeRelV relativeFrom="margin">
                    <wp14:pctHeight>0</wp14:pctHeight>
                  </wp14:sizeRelV>
                </wp:anchor>
              </w:drawing>
            </w:r>
            <w:r w:rsidRPr="00740F1C">
              <w:rPr>
                <w:rFonts w:ascii="Calibri" w:hAnsi="Calibri" w:eastAsia="Times New Roman" w:cs="Calibri"/>
                <w:noProof/>
              </w:rPr>
              <w:drawing>
                <wp:anchor distT="0" distB="0" distL="114300" distR="114300" simplePos="0" relativeHeight="251658242" behindDoc="0" locked="0" layoutInCell="1" allowOverlap="1" wp14:anchorId="502C1EBD" wp14:editId="01E0A69A">
                  <wp:simplePos x="0" y="0"/>
                  <wp:positionH relativeFrom="column">
                    <wp:posOffset>1290955</wp:posOffset>
                  </wp:positionH>
                  <wp:positionV relativeFrom="paragraph">
                    <wp:posOffset>393065</wp:posOffset>
                  </wp:positionV>
                  <wp:extent cx="128270" cy="128270"/>
                  <wp:effectExtent l="0"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
                            <a:extLst>
                              <a:ext uri="{28A0092B-C50C-407E-A947-70E740481C1C}">
                                <a14:useLocalDpi xmlns:a14="http://schemas.microsoft.com/office/drawing/2010/main" val="0"/>
                              </a:ext>
                              <a:ext uri="{837473B0-CC2E-450A-ABE3-18F120FF3D39}">
                                <a1611:picAttrSrcUrl xmlns:a1611="http://schemas.microsoft.com/office/drawing/2016/11/main" r:id="rId4"/>
                              </a:ext>
                            </a:extLst>
                          </a:blip>
                          <a:stretch>
                            <a:fillRect/>
                          </a:stretch>
                        </pic:blipFill>
                        <pic:spPr>
                          <a:xfrm>
                            <a:off x="0" y="0"/>
                            <a:ext cx="128270" cy="128270"/>
                          </a:xfrm>
                          <a:prstGeom prst="rect">
                            <a:avLst/>
                          </a:prstGeom>
                        </pic:spPr>
                      </pic:pic>
                    </a:graphicData>
                  </a:graphic>
                  <wp14:sizeRelH relativeFrom="margin">
                    <wp14:pctWidth>0</wp14:pctWidth>
                  </wp14:sizeRelH>
                  <wp14:sizeRelV relativeFrom="margin">
                    <wp14:pctHeight>0</wp14:pctHeight>
                  </wp14:sizeRelV>
                </wp:anchor>
              </w:drawing>
            </w:r>
            <w:r w:rsidRPr="00740F1C">
              <w:rPr>
                <w:rFonts w:ascii="Calibri" w:hAnsi="Calibri" w:eastAsia="Times New Roman" w:cs="Calibri"/>
                <w:noProof/>
              </w:rPr>
              <w:drawing>
                <wp:anchor distT="0" distB="0" distL="114300" distR="114300" simplePos="0" relativeHeight="251658241" behindDoc="0" locked="0" layoutInCell="1" allowOverlap="1" wp14:anchorId="57AFD711" wp14:editId="2902BDCD">
                  <wp:simplePos x="0" y="0"/>
                  <wp:positionH relativeFrom="column">
                    <wp:posOffset>2853690</wp:posOffset>
                  </wp:positionH>
                  <wp:positionV relativeFrom="paragraph">
                    <wp:posOffset>387985</wp:posOffset>
                  </wp:positionV>
                  <wp:extent cx="137795" cy="1377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137795" cy="137795"/>
                          </a:xfrm>
                          <a:prstGeom prst="rect">
                            <a:avLst/>
                          </a:prstGeom>
                        </pic:spPr>
                      </pic:pic>
                    </a:graphicData>
                  </a:graphic>
                  <wp14:sizeRelH relativeFrom="margin">
                    <wp14:pctWidth>0</wp14:pctWidth>
                  </wp14:sizeRelH>
                  <wp14:sizeRelV relativeFrom="margin">
                    <wp14:pctHeight>0</wp14:pctHeight>
                  </wp14:sizeRelV>
                </wp:anchor>
              </w:drawing>
            </w:r>
            <w:r w:rsidRPr="006D3995">
              <w:rPr>
                <w:rFonts w:ascii="Arial" w:hAnsi="Arial"/>
                <w:noProof/>
                <w:color w:val="000000"/>
                <w:sz w:val="16"/>
              </w:rPr>
              <mc:AlternateContent>
                <mc:Choice Requires="wps">
                  <w:drawing>
                    <wp:inline distT="0" distB="0" distL="0" distR="0" wp14:anchorId="7CEF4911" wp14:editId="3707E610">
                      <wp:extent cx="6477000" cy="26670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266700"/>
                              </a:xfrm>
                              <a:prstGeom prst="rect">
                                <a:avLst/>
                              </a:prstGeom>
                              <a:solidFill>
                                <a:schemeClr val="tx1"/>
                              </a:solidFill>
                              <a:ln w="9525">
                                <a:solidFill>
                                  <a:srgbClr val="000000"/>
                                </a:solidFill>
                                <a:miter lim="800000"/>
                                <a:headEnd/>
                                <a:tailEnd/>
                              </a:ln>
                            </wps:spPr>
                            <wps:txbx>
                              <w:txbxContent>
                                <w:p w:rsidRPr="00C7360F" w:rsidR="00740F1C" w:rsidP="00740F1C" w:rsidRDefault="00740F1C" w14:paraId="6CEC568B" w14:textId="77777777">
                                  <w:pPr>
                                    <w:jc w:val="center"/>
                                    <w:rPr>
                                      <w:color w:val="FFFF00"/>
                                      <w:sz w:val="24"/>
                                      <w:szCs w:val="24"/>
                                    </w:rPr>
                                  </w:pPr>
                                  <w:r w:rsidRPr="00C7360F">
                                    <w:rPr>
                                      <w:color w:val="FFFF00"/>
                                      <w:sz w:val="24"/>
                                      <w:szCs w:val="24"/>
                                    </w:rPr>
                                    <w:t xml:space="preserve">DIVERSE  </w:t>
                                  </w:r>
                                  <w:r>
                                    <w:rPr>
                                      <w:color w:val="FFFF00"/>
                                      <w:sz w:val="24"/>
                                      <w:szCs w:val="24"/>
                                    </w:rPr>
                                    <w:t xml:space="preserve">        </w:t>
                                  </w:r>
                                  <w:r w:rsidRPr="00C7360F">
                                    <w:rPr>
                                      <w:color w:val="FFFF00"/>
                                      <w:sz w:val="24"/>
                                      <w:szCs w:val="24"/>
                                    </w:rPr>
                                    <w:t xml:space="preserve"> VIBRANT  </w:t>
                                  </w:r>
                                  <w:r>
                                    <w:rPr>
                                      <w:color w:val="FFFF00"/>
                                      <w:sz w:val="24"/>
                                      <w:szCs w:val="24"/>
                                    </w:rPr>
                                    <w:t xml:space="preserve">        </w:t>
                                  </w:r>
                                  <w:r w:rsidRPr="00C7360F">
                                    <w:rPr>
                                      <w:color w:val="FFFF00"/>
                                      <w:sz w:val="24"/>
                                      <w:szCs w:val="24"/>
                                    </w:rPr>
                                    <w:t xml:space="preserve"> INCLUSIVE </w:t>
                                  </w:r>
                                  <w:r>
                                    <w:rPr>
                                      <w:color w:val="FFFF00"/>
                                      <w:sz w:val="24"/>
                                      <w:szCs w:val="24"/>
                                    </w:rPr>
                                    <w:t xml:space="preserve">        </w:t>
                                  </w:r>
                                  <w:r w:rsidRPr="00C7360F">
                                    <w:rPr>
                                      <w:color w:val="FFFF00"/>
                                      <w:sz w:val="24"/>
                                      <w:szCs w:val="24"/>
                                    </w:rPr>
                                    <w:t xml:space="preserve">  SUSTAINABLE</w:t>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w14:anchorId="7CEF4911">
                      <v:stroke joinstyle="miter"/>
                      <v:path gradientshapeok="t" o:connecttype="rect"/>
                    </v:shapetype>
                    <v:shape id="Text Box 2" style="width:510pt;height:21pt;visibility:visible;mso-wrap-style:square;mso-left-percent:-10001;mso-top-percent:-10001;mso-position-horizontal:absolute;mso-position-horizontal-relative:char;mso-position-vertical:absolute;mso-position-vertical-relative:line;mso-left-percent:-10001;mso-top-percent:-10001;v-text-anchor:top" o:spid="_x0000_s1026" fillcolor="black [321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">
                      <v:textbox>
                        <w:txbxContent>
                          <w:p w:rsidRPr="00C7360F" w:rsidR="00740F1C" w:rsidP="00740F1C" w:rsidRDefault="00740F1C" w14:paraId="6CEC568B" w14:textId="77777777">
                            <w:pPr>
                              <w:jc w:val="center"/>
                              <w:rPr>
                                <w:color w:val="FFFF00"/>
                                <w:sz w:val="24"/>
                                <w:szCs w:val="24"/>
                              </w:rPr>
                            </w:pPr>
                            <w:r w:rsidRPr="00C7360F">
                              <w:rPr>
                                <w:color w:val="FFFF00"/>
                                <w:sz w:val="24"/>
                                <w:szCs w:val="24"/>
                              </w:rPr>
                              <w:t xml:space="preserve">DIVERSE  </w:t>
                            </w:r>
                            <w:r>
                              <w:rPr>
                                <w:color w:val="FFFF00"/>
                                <w:sz w:val="24"/>
                                <w:szCs w:val="24"/>
                              </w:rPr>
                              <w:t xml:space="preserve">        </w:t>
                            </w:r>
                            <w:r w:rsidRPr="00C7360F">
                              <w:rPr>
                                <w:color w:val="FFFF00"/>
                                <w:sz w:val="24"/>
                                <w:szCs w:val="24"/>
                              </w:rPr>
                              <w:t xml:space="preserve"> VIBRANT  </w:t>
                            </w:r>
                            <w:r>
                              <w:rPr>
                                <w:color w:val="FFFF00"/>
                                <w:sz w:val="24"/>
                                <w:szCs w:val="24"/>
                              </w:rPr>
                              <w:t xml:space="preserve">        </w:t>
                            </w:r>
                            <w:r w:rsidRPr="00C7360F">
                              <w:rPr>
                                <w:color w:val="FFFF00"/>
                                <w:sz w:val="24"/>
                                <w:szCs w:val="24"/>
                              </w:rPr>
                              <w:t xml:space="preserve"> INCLUSIVE </w:t>
                            </w:r>
                            <w:r>
                              <w:rPr>
                                <w:color w:val="FFFF00"/>
                                <w:sz w:val="24"/>
                                <w:szCs w:val="24"/>
                              </w:rPr>
                              <w:t xml:space="preserve">        </w:t>
                            </w:r>
                            <w:r w:rsidRPr="00C7360F">
                              <w:rPr>
                                <w:color w:val="FFFF00"/>
                                <w:sz w:val="24"/>
                                <w:szCs w:val="24"/>
                              </w:rPr>
                              <w:t xml:space="preserve">  SUSTAINABLE</w:t>
                            </w:r>
                          </w:p>
                        </w:txbxContent>
                      </v:textbox>
                      <w10:anchorlock/>
                    </v:shape>
                  </w:pict>
                </mc:Fallback>
              </mc:AlternateContent>
            </w:r>
          </w:p>
          <w:p w:rsidRPr="00816E43" w:rsidR="008C46EA" w:rsidP="00816E43" w:rsidRDefault="00740F1C" w14:paraId="00209D75" w14:textId="792826A0">
            <w:pPr>
              <w:pStyle w:val="Footer"/>
              <w:jc w:val="center"/>
              <w:rPr>
                <w:rFonts w:ascii="Arial" w:hAnsi="Arial"/>
                <w:b/>
                <w:color w:val="00863D"/>
                <w:sz w:val="16"/>
                <w:szCs w:val="16"/>
              </w:rPr>
            </w:pPr>
            <w:r>
              <w:rPr>
                <w:rFonts w:ascii="Arial" w:hAnsi="Arial"/>
                <w:b/>
                <w:color w:val="00863D"/>
                <w:sz w:val="16"/>
                <w:szCs w:val="16"/>
              </w:rPr>
              <w:t>@northernhillscalgary                  @northernhills                    www.nhca.ca</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3464" w:rsidRDefault="00233464" w14:paraId="0F06EF37" w14:textId="77777777">
      <w:r>
        <w:separator/>
      </w:r>
    </w:p>
  </w:footnote>
  <w:footnote w:type="continuationSeparator" w:id="0">
    <w:p w:rsidR="00233464" w:rsidRDefault="00233464" w14:paraId="4C5B6C09" w14:textId="77777777">
      <w:r>
        <w:continuationSeparator/>
      </w:r>
    </w:p>
  </w:footnote>
  <w:footnote w:type="continuationNotice" w:id="1">
    <w:p w:rsidR="00233464" w:rsidRDefault="00233464" w14:paraId="0F2D2F6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C46EA" w:rsidP="00BD1B4E" w:rsidRDefault="008C46EA" w14:paraId="05CB578D" w14:textId="77777777">
    <w:pPr>
      <w:jc w:val="center"/>
      <w:rPr>
        <w:rFonts w:ascii="Arial" w:hAnsi="Arial" w:eastAsia="PMingLiU" w:cs="Arial"/>
        <w:b/>
        <w:bCs/>
        <w:color w:val="006600"/>
      </w:rPr>
    </w:pPr>
    <w:r>
      <w:rPr>
        <w:rFonts w:ascii="Arial" w:hAnsi="Arial" w:eastAsia="PMingLiU" w:cs="Arial"/>
        <w:bCs/>
        <w:color w:val="006600"/>
      </w:rPr>
      <w:t xml:space="preserve">AGENDA: </w:t>
    </w:r>
    <w:r w:rsidRPr="00BD1B4E">
      <w:rPr>
        <w:rFonts w:ascii="Arial" w:hAnsi="Arial" w:eastAsia="PMingLiU" w:cs="Arial"/>
        <w:bCs/>
        <w:color w:val="006600"/>
      </w:rPr>
      <w:t>Board of</w:t>
    </w:r>
    <w:r>
      <w:rPr>
        <w:rFonts w:ascii="Arial" w:hAnsi="Arial" w:eastAsia="PMingLiU" w:cs="Arial"/>
        <w:bCs/>
        <w:color w:val="006600"/>
      </w:rPr>
      <w:t xml:space="preserve"> Directors Meeting </w:t>
    </w:r>
    <w:r>
      <w:rPr>
        <w:rFonts w:ascii="Arial" w:hAnsi="Arial" w:eastAsia="PMingLiU" w:cs="Arial"/>
        <w:bCs/>
        <w:color w:val="006600"/>
      </w:rPr>
      <w:tab/>
    </w:r>
    <w:r>
      <w:rPr>
        <w:rFonts w:ascii="Arial" w:hAnsi="Arial" w:eastAsia="PMingLiU" w:cs="Arial"/>
        <w:bCs/>
        <w:color w:val="006600"/>
      </w:rPr>
      <w:tab/>
    </w:r>
    <w:r>
      <w:rPr>
        <w:rFonts w:ascii="Arial" w:hAnsi="Arial" w:eastAsia="PMingLiU" w:cs="Arial"/>
        <w:bCs/>
        <w:color w:val="006600"/>
      </w:rPr>
      <w:tab/>
    </w:r>
    <w:r>
      <w:rPr>
        <w:rFonts w:ascii="Arial" w:hAnsi="Arial" w:eastAsia="PMingLiU" w:cs="Arial"/>
        <w:bCs/>
        <w:color w:val="006600"/>
      </w:rPr>
      <w:tab/>
    </w:r>
    <w:r>
      <w:rPr>
        <w:rFonts w:ascii="Arial" w:hAnsi="Arial" w:eastAsia="PMingLiU" w:cs="Arial"/>
        <w:bCs/>
        <w:color w:val="006600"/>
      </w:rPr>
      <w:tab/>
    </w:r>
    <w:r>
      <w:rPr>
        <w:rFonts w:ascii="Arial" w:hAnsi="Arial" w:eastAsia="PMingLiU" w:cs="Arial"/>
        <w:bCs/>
        <w:color w:val="006600"/>
      </w:rPr>
      <w:tab/>
    </w:r>
    <w:r>
      <w:rPr>
        <w:rFonts w:ascii="Arial" w:hAnsi="Arial" w:eastAsia="PMingLiU" w:cs="Arial"/>
        <w:bCs/>
        <w:color w:val="006600"/>
      </w:rPr>
      <w:tab/>
    </w:r>
    <w:r>
      <w:rPr>
        <w:rFonts w:ascii="Arial" w:hAnsi="Arial" w:eastAsia="PMingLiU" w:cs="Arial"/>
        <w:bCs/>
        <w:color w:val="006600"/>
      </w:rPr>
      <w:tab/>
    </w:r>
    <w:r w:rsidRPr="00BD1B4E">
      <w:rPr>
        <w:rFonts w:ascii="Arial" w:hAnsi="Arial" w:eastAsia="PMingLiU" w:cs="Arial"/>
        <w:bCs/>
        <w:color w:val="006600"/>
      </w:rPr>
      <w:t xml:space="preserve">Page </w:t>
    </w:r>
    <w:r w:rsidRPr="00BD1B4E">
      <w:rPr>
        <w:rFonts w:ascii="Arial" w:hAnsi="Arial" w:eastAsia="PMingLiU" w:cs="Arial"/>
        <w:b/>
        <w:bCs/>
        <w:color w:val="006600"/>
      </w:rPr>
      <w:fldChar w:fldCharType="begin"/>
    </w:r>
    <w:r w:rsidRPr="00BD1B4E">
      <w:rPr>
        <w:rFonts w:ascii="Arial" w:hAnsi="Arial" w:eastAsia="PMingLiU" w:cs="Arial"/>
        <w:b/>
        <w:bCs/>
        <w:color w:val="006600"/>
      </w:rPr>
      <w:instrText xml:space="preserve"> PAGE  \* Arabic  \* MERGEFORMAT </w:instrText>
    </w:r>
    <w:r w:rsidRPr="00BD1B4E">
      <w:rPr>
        <w:rFonts w:ascii="Arial" w:hAnsi="Arial" w:eastAsia="PMingLiU" w:cs="Arial"/>
        <w:b/>
        <w:bCs/>
        <w:color w:val="006600"/>
      </w:rPr>
      <w:fldChar w:fldCharType="separate"/>
    </w:r>
    <w:r w:rsidR="00CA5D68">
      <w:rPr>
        <w:rFonts w:ascii="Arial" w:hAnsi="Arial" w:eastAsia="PMingLiU" w:cs="Arial"/>
        <w:b/>
        <w:bCs/>
        <w:noProof/>
        <w:color w:val="006600"/>
      </w:rPr>
      <w:t>6</w:t>
    </w:r>
    <w:r w:rsidRPr="00BD1B4E">
      <w:rPr>
        <w:rFonts w:ascii="Arial" w:hAnsi="Arial" w:eastAsia="PMingLiU" w:cs="Arial"/>
        <w:b/>
        <w:bCs/>
        <w:color w:val="006600"/>
      </w:rPr>
      <w:fldChar w:fldCharType="end"/>
    </w:r>
    <w:r w:rsidRPr="00BD1B4E">
      <w:rPr>
        <w:rFonts w:ascii="Arial" w:hAnsi="Arial" w:eastAsia="PMingLiU" w:cs="Arial"/>
        <w:bCs/>
        <w:color w:val="006600"/>
      </w:rPr>
      <w:t xml:space="preserve"> of </w:t>
    </w:r>
    <w:r w:rsidRPr="00BD1B4E">
      <w:rPr>
        <w:rFonts w:ascii="Arial" w:hAnsi="Arial" w:eastAsia="PMingLiU" w:cs="Arial"/>
        <w:b/>
        <w:bCs/>
        <w:color w:val="006600"/>
      </w:rPr>
      <w:fldChar w:fldCharType="begin"/>
    </w:r>
    <w:r w:rsidRPr="00BD1B4E">
      <w:rPr>
        <w:rFonts w:ascii="Arial" w:hAnsi="Arial" w:eastAsia="PMingLiU" w:cs="Arial"/>
        <w:b/>
        <w:bCs/>
        <w:color w:val="006600"/>
      </w:rPr>
      <w:instrText xml:space="preserve"> NUMPAGES  \* Arabic  \* MERGEFORMAT </w:instrText>
    </w:r>
    <w:r w:rsidRPr="00BD1B4E">
      <w:rPr>
        <w:rFonts w:ascii="Arial" w:hAnsi="Arial" w:eastAsia="PMingLiU" w:cs="Arial"/>
        <w:b/>
        <w:bCs/>
        <w:color w:val="006600"/>
      </w:rPr>
      <w:fldChar w:fldCharType="separate"/>
    </w:r>
    <w:r w:rsidR="00CA5D68">
      <w:rPr>
        <w:rFonts w:ascii="Arial" w:hAnsi="Arial" w:eastAsia="PMingLiU" w:cs="Arial"/>
        <w:b/>
        <w:bCs/>
        <w:noProof/>
        <w:color w:val="006600"/>
      </w:rPr>
      <w:t>6</w:t>
    </w:r>
    <w:r w:rsidRPr="00BD1B4E">
      <w:rPr>
        <w:rFonts w:ascii="Arial" w:hAnsi="Arial" w:eastAsia="PMingLiU" w:cs="Arial"/>
        <w:b/>
        <w:bCs/>
        <w:color w:val="006600"/>
      </w:rPr>
      <w:fldChar w:fldCharType="end"/>
    </w:r>
  </w:p>
  <w:p w:rsidRPr="00BD1B4E" w:rsidR="008C46EA" w:rsidP="00BD1B4E" w:rsidRDefault="008C46EA" w14:paraId="64EA72C5" w14:textId="77777777">
    <w:pPr>
      <w:jc w:val="center"/>
      <w:rPr>
        <w:rFonts w:ascii="Arial" w:hAnsi="Arial" w:eastAsia="PMingLiU" w:cs="Arial"/>
        <w:bCs/>
        <w:color w:val="006600"/>
      </w:rPr>
    </w:pPr>
  </w:p>
  <w:p w:rsidR="008C46EA" w:rsidRDefault="008C46EA" w14:paraId="1141D26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820"/>
      <w:gridCol w:w="5245"/>
    </w:tblGrid>
    <w:tr w:rsidR="00A11E79" w:rsidTr="00731D39" w14:paraId="3C16E7F8" w14:textId="77777777">
      <w:tc>
        <w:tcPr>
          <w:tcW w:w="4820" w:type="dxa"/>
        </w:tcPr>
        <w:p w:rsidR="00A11E79" w:rsidP="00A11E79" w:rsidRDefault="00A11E79" w14:paraId="3AFF53CF" w14:textId="4953F2BC">
          <w:pPr>
            <w:pStyle w:val="Header"/>
            <w:rPr>
              <w:rFonts w:ascii="Arial" w:hAnsi="Arial"/>
              <w:b/>
              <w:color w:val="00863D"/>
              <w:sz w:val="16"/>
              <w:szCs w:val="16"/>
            </w:rPr>
          </w:pPr>
          <w:r>
            <w:rPr>
              <w:noProof/>
            </w:rPr>
            <w:drawing>
              <wp:inline distT="0" distB="0" distL="0" distR="0" wp14:anchorId="7492F1AE" wp14:editId="0077E005">
                <wp:extent cx="2647950" cy="878109"/>
                <wp:effectExtent l="0" t="0" r="0" b="0"/>
                <wp:docPr id="4" name="Picture 4" descr="NHC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CA-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6486" cy="880940"/>
                        </a:xfrm>
                        <a:prstGeom prst="rect">
                          <a:avLst/>
                        </a:prstGeom>
                        <a:noFill/>
                        <a:ln w="9525">
                          <a:noFill/>
                          <a:miter lim="800000"/>
                          <a:headEnd/>
                          <a:tailEnd/>
                        </a:ln>
                      </pic:spPr>
                    </pic:pic>
                  </a:graphicData>
                </a:graphic>
              </wp:inline>
            </w:drawing>
          </w:r>
        </w:p>
      </w:tc>
      <w:tc>
        <w:tcPr>
          <w:tcW w:w="5245" w:type="dxa"/>
          <w:shd w:val="clear" w:color="auto" w:fill="009900"/>
        </w:tcPr>
        <w:p w:rsidRPr="00816E43" w:rsidR="006B388F" w:rsidP="00A11E79" w:rsidRDefault="006B388F" w14:paraId="01BC10B3" w14:textId="77777777">
          <w:pPr>
            <w:pStyle w:val="Header"/>
            <w:jc w:val="right"/>
            <w:rPr>
              <w:rFonts w:ascii="Arial" w:hAnsi="Arial"/>
              <w:b/>
              <w:color w:val="FFFFFF"/>
              <w:sz w:val="16"/>
              <w:szCs w:val="16"/>
            </w:rPr>
          </w:pPr>
        </w:p>
        <w:p w:rsidRPr="00816E43" w:rsidR="00A11E79" w:rsidP="00D96C12" w:rsidRDefault="00A11E79" w14:paraId="264B80B2" w14:textId="61A1D847">
          <w:pPr>
            <w:pStyle w:val="Header"/>
            <w:jc w:val="center"/>
            <w:rPr>
              <w:rFonts w:ascii="Arial" w:hAnsi="Arial"/>
              <w:b/>
              <w:color w:val="FFFFFF"/>
              <w:sz w:val="18"/>
              <w:szCs w:val="18"/>
            </w:rPr>
          </w:pPr>
          <w:r w:rsidRPr="00816E43">
            <w:rPr>
              <w:rFonts w:ascii="Arial" w:hAnsi="Arial"/>
              <w:b/>
              <w:color w:val="FFFFFF"/>
              <w:sz w:val="16"/>
              <w:szCs w:val="16"/>
            </w:rPr>
            <w:t>11950 Country Village Link NE Calgary, Alberta T3K 6E3</w:t>
          </w:r>
          <w:r w:rsidRPr="00816E43" w:rsidR="00710729">
            <w:rPr>
              <w:rFonts w:ascii="Arial" w:hAnsi="Arial"/>
              <w:b/>
              <w:color w:val="FFFFFF"/>
              <w:sz w:val="18"/>
              <w:szCs w:val="18"/>
            </w:rPr>
            <w:br/>
          </w:r>
        </w:p>
        <w:p w:rsidRPr="00816E43" w:rsidR="006B388F" w:rsidP="00A927D2" w:rsidRDefault="00EF7CCA" w14:paraId="7408FBE5" w14:textId="197E8DE2">
          <w:pPr>
            <w:pStyle w:val="Header"/>
            <w:jc w:val="center"/>
            <w:rPr>
              <w:rFonts w:ascii="Arial" w:hAnsi="Arial"/>
              <w:b/>
              <w:color w:val="FFFFFF"/>
              <w:sz w:val="16"/>
              <w:szCs w:val="16"/>
            </w:rPr>
          </w:pPr>
          <w:r w:rsidRPr="00816E43">
            <w:rPr>
              <w:rFonts w:ascii="Arial" w:hAnsi="Arial"/>
              <w:b/>
              <w:color w:val="FFFFFF"/>
              <w:sz w:val="18"/>
              <w:szCs w:val="18"/>
            </w:rPr>
            <w:t>(403) 226-</w:t>
          </w:r>
          <w:r w:rsidRPr="00816E43" w:rsidR="00264FE6">
            <w:rPr>
              <w:rFonts w:ascii="Arial" w:hAnsi="Arial"/>
              <w:b/>
              <w:color w:val="FFFFFF"/>
              <w:sz w:val="18"/>
              <w:szCs w:val="18"/>
            </w:rPr>
            <w:t xml:space="preserve">6422 </w:t>
          </w:r>
          <w:r w:rsidRPr="00816E43" w:rsidR="000050D7">
            <w:rPr>
              <w:rFonts w:ascii="Arial" w:hAnsi="Arial"/>
              <w:b/>
              <w:color w:val="FFFFFF"/>
              <w:sz w:val="18"/>
              <w:szCs w:val="18"/>
            </w:rPr>
            <w:t>| info@nhca.ca</w:t>
          </w:r>
        </w:p>
        <w:p w:rsidRPr="00816E43" w:rsidR="006B388F" w:rsidP="00A927D2" w:rsidRDefault="006B388F" w14:paraId="02161B5F" w14:textId="77777777">
          <w:pPr>
            <w:pStyle w:val="Header"/>
            <w:jc w:val="center"/>
            <w:rPr>
              <w:rFonts w:ascii="Arial" w:hAnsi="Arial"/>
              <w:b/>
              <w:color w:val="FFFFFF"/>
              <w:sz w:val="16"/>
              <w:szCs w:val="16"/>
            </w:rPr>
          </w:pPr>
        </w:p>
        <w:p w:rsidRPr="00816E43" w:rsidR="006B388F" w:rsidP="00A927D2" w:rsidRDefault="006B388F" w14:paraId="7962BA32" w14:textId="77777777">
          <w:pPr>
            <w:pStyle w:val="Header"/>
            <w:jc w:val="center"/>
            <w:rPr>
              <w:rFonts w:ascii="Arial" w:hAnsi="Arial"/>
              <w:i/>
              <w:iCs/>
              <w:color w:val="FFFFFF"/>
              <w:sz w:val="16"/>
              <w:szCs w:val="16"/>
            </w:rPr>
          </w:pPr>
          <w:r w:rsidRPr="00816E43">
            <w:rPr>
              <w:rFonts w:ascii="Arial" w:hAnsi="Arial"/>
              <w:i/>
              <w:iCs/>
              <w:color w:val="FFFFFF"/>
              <w:sz w:val="16"/>
              <w:szCs w:val="16"/>
            </w:rPr>
            <w:t>Serving Country Hills, Country Hills Village, Coventry Hills,</w:t>
          </w:r>
        </w:p>
        <w:p w:rsidRPr="00816E43" w:rsidR="006B388F" w:rsidP="00A927D2" w:rsidRDefault="006B388F" w14:paraId="5B8DFA56" w14:textId="77777777">
          <w:pPr>
            <w:jc w:val="center"/>
            <w:rPr>
              <w:rFonts w:ascii="Arial" w:hAnsi="Arial"/>
              <w:i/>
              <w:iCs/>
              <w:color w:val="FFFFFF"/>
              <w:sz w:val="16"/>
              <w:szCs w:val="16"/>
            </w:rPr>
          </w:pPr>
          <w:r w:rsidRPr="00816E43">
            <w:rPr>
              <w:rFonts w:ascii="Arial" w:hAnsi="Arial"/>
              <w:i/>
              <w:iCs/>
              <w:color w:val="FFFFFF"/>
              <w:sz w:val="16"/>
              <w:szCs w:val="16"/>
            </w:rPr>
            <w:t>Harvest Hills and Panorama Hills</w:t>
          </w:r>
        </w:p>
        <w:p w:rsidRPr="00816E43" w:rsidR="006B388F" w:rsidP="00A11E79" w:rsidRDefault="006B388F" w14:paraId="703F0104" w14:textId="17B47C6D">
          <w:pPr>
            <w:pStyle w:val="Header"/>
            <w:jc w:val="right"/>
            <w:rPr>
              <w:rFonts w:ascii="Arial" w:hAnsi="Arial"/>
              <w:b/>
              <w:color w:val="FFFFFF"/>
              <w:sz w:val="16"/>
              <w:szCs w:val="16"/>
            </w:rPr>
          </w:pPr>
        </w:p>
      </w:tc>
    </w:tr>
  </w:tbl>
  <w:p w:rsidRPr="00816E43" w:rsidR="008C46EA" w:rsidP="00BF7D0F" w:rsidRDefault="008C46EA" w14:paraId="44A0A0AA" w14:textId="06BBCF6C">
    <w:pPr>
      <w:pStyle w:val="Header"/>
      <w:rPr>
        <w:rFonts w:ascii="Arial" w:hAnsi="Arial"/>
        <w:color w:val="00863D"/>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66DCC"/>
    <w:multiLevelType w:val="hybridMultilevel"/>
    <w:tmpl w:val="FFFFFFFF"/>
    <w:lvl w:ilvl="0" w:tplc="D638DF9A">
      <w:start w:val="1"/>
      <w:numFmt w:val="bullet"/>
      <w:lvlText w:val=""/>
      <w:lvlJc w:val="left"/>
      <w:pPr>
        <w:ind w:left="720" w:hanging="360"/>
      </w:pPr>
      <w:rPr>
        <w:rFonts w:hint="default" w:ascii="Symbol" w:hAnsi="Symbol"/>
      </w:rPr>
    </w:lvl>
    <w:lvl w:ilvl="1" w:tplc="C0C01EEA">
      <w:start w:val="1"/>
      <w:numFmt w:val="bullet"/>
      <w:lvlText w:val="o"/>
      <w:lvlJc w:val="left"/>
      <w:pPr>
        <w:ind w:left="1440" w:hanging="360"/>
      </w:pPr>
      <w:rPr>
        <w:rFonts w:hint="default" w:ascii="Courier New" w:hAnsi="Courier New"/>
      </w:rPr>
    </w:lvl>
    <w:lvl w:ilvl="2" w:tplc="71B2123C">
      <w:start w:val="1"/>
      <w:numFmt w:val="bullet"/>
      <w:lvlText w:val=""/>
      <w:lvlJc w:val="left"/>
      <w:pPr>
        <w:ind w:left="2160" w:hanging="360"/>
      </w:pPr>
      <w:rPr>
        <w:rFonts w:hint="default" w:ascii="Wingdings" w:hAnsi="Wingdings"/>
      </w:rPr>
    </w:lvl>
    <w:lvl w:ilvl="3" w:tplc="06BE0DAC">
      <w:start w:val="1"/>
      <w:numFmt w:val="bullet"/>
      <w:lvlText w:val=""/>
      <w:lvlJc w:val="left"/>
      <w:pPr>
        <w:ind w:left="2880" w:hanging="360"/>
      </w:pPr>
      <w:rPr>
        <w:rFonts w:hint="default" w:ascii="Symbol" w:hAnsi="Symbol"/>
      </w:rPr>
    </w:lvl>
    <w:lvl w:ilvl="4" w:tplc="EC761760">
      <w:start w:val="1"/>
      <w:numFmt w:val="bullet"/>
      <w:lvlText w:val="o"/>
      <w:lvlJc w:val="left"/>
      <w:pPr>
        <w:ind w:left="3600" w:hanging="360"/>
      </w:pPr>
      <w:rPr>
        <w:rFonts w:hint="default" w:ascii="Courier New" w:hAnsi="Courier New"/>
      </w:rPr>
    </w:lvl>
    <w:lvl w:ilvl="5" w:tplc="286293FE">
      <w:start w:val="1"/>
      <w:numFmt w:val="bullet"/>
      <w:lvlText w:val=""/>
      <w:lvlJc w:val="left"/>
      <w:pPr>
        <w:ind w:left="4320" w:hanging="360"/>
      </w:pPr>
      <w:rPr>
        <w:rFonts w:hint="default" w:ascii="Wingdings" w:hAnsi="Wingdings"/>
      </w:rPr>
    </w:lvl>
    <w:lvl w:ilvl="6" w:tplc="225C6CF2">
      <w:start w:val="1"/>
      <w:numFmt w:val="bullet"/>
      <w:lvlText w:val=""/>
      <w:lvlJc w:val="left"/>
      <w:pPr>
        <w:ind w:left="5040" w:hanging="360"/>
      </w:pPr>
      <w:rPr>
        <w:rFonts w:hint="default" w:ascii="Symbol" w:hAnsi="Symbol"/>
      </w:rPr>
    </w:lvl>
    <w:lvl w:ilvl="7" w:tplc="E5BAD3D6">
      <w:start w:val="1"/>
      <w:numFmt w:val="bullet"/>
      <w:lvlText w:val="o"/>
      <w:lvlJc w:val="left"/>
      <w:pPr>
        <w:ind w:left="5760" w:hanging="360"/>
      </w:pPr>
      <w:rPr>
        <w:rFonts w:hint="default" w:ascii="Courier New" w:hAnsi="Courier New"/>
      </w:rPr>
    </w:lvl>
    <w:lvl w:ilvl="8" w:tplc="3E28EFE4">
      <w:start w:val="1"/>
      <w:numFmt w:val="bullet"/>
      <w:lvlText w:val=""/>
      <w:lvlJc w:val="left"/>
      <w:pPr>
        <w:ind w:left="6480" w:hanging="360"/>
      </w:pPr>
      <w:rPr>
        <w:rFonts w:hint="default" w:ascii="Wingdings" w:hAnsi="Wingdings"/>
      </w:rPr>
    </w:lvl>
  </w:abstractNum>
  <w:abstractNum w:abstractNumId="1" w15:restartNumberingAfterBreak="0">
    <w:nsid w:val="21434988"/>
    <w:multiLevelType w:val="hybridMultilevel"/>
    <w:tmpl w:val="506A4704"/>
    <w:lvl w:ilvl="0" w:tplc="CEBCB44E">
      <w:start w:val="1"/>
      <w:numFmt w:val="bullet"/>
      <w:lvlText w:val=""/>
      <w:lvlJc w:val="left"/>
      <w:pPr>
        <w:ind w:left="720" w:hanging="360"/>
      </w:pPr>
      <w:rPr>
        <w:rFonts w:hint="default" w:ascii="Symbol" w:hAnsi="Symbol"/>
      </w:rPr>
    </w:lvl>
    <w:lvl w:ilvl="1" w:tplc="AC7490B0">
      <w:start w:val="1"/>
      <w:numFmt w:val="bullet"/>
      <w:lvlText w:val="o"/>
      <w:lvlJc w:val="left"/>
      <w:pPr>
        <w:ind w:left="1440" w:hanging="360"/>
      </w:pPr>
      <w:rPr>
        <w:rFonts w:hint="default" w:ascii="Courier New" w:hAnsi="Courier New"/>
      </w:rPr>
    </w:lvl>
    <w:lvl w:ilvl="2" w:tplc="14289AD8">
      <w:start w:val="1"/>
      <w:numFmt w:val="bullet"/>
      <w:lvlText w:val=""/>
      <w:lvlJc w:val="left"/>
      <w:pPr>
        <w:ind w:left="2160" w:hanging="360"/>
      </w:pPr>
      <w:rPr>
        <w:rFonts w:hint="default" w:ascii="Wingdings" w:hAnsi="Wingdings"/>
      </w:rPr>
    </w:lvl>
    <w:lvl w:ilvl="3" w:tplc="E02804F2">
      <w:start w:val="1"/>
      <w:numFmt w:val="bullet"/>
      <w:lvlText w:val=""/>
      <w:lvlJc w:val="left"/>
      <w:pPr>
        <w:ind w:left="2880" w:hanging="360"/>
      </w:pPr>
      <w:rPr>
        <w:rFonts w:hint="default" w:ascii="Symbol" w:hAnsi="Symbol"/>
      </w:rPr>
    </w:lvl>
    <w:lvl w:ilvl="4" w:tplc="257C4C00">
      <w:start w:val="1"/>
      <w:numFmt w:val="bullet"/>
      <w:lvlText w:val="o"/>
      <w:lvlJc w:val="left"/>
      <w:pPr>
        <w:ind w:left="3600" w:hanging="360"/>
      </w:pPr>
      <w:rPr>
        <w:rFonts w:hint="default" w:ascii="Courier New" w:hAnsi="Courier New"/>
      </w:rPr>
    </w:lvl>
    <w:lvl w:ilvl="5" w:tplc="1A2C860A">
      <w:start w:val="1"/>
      <w:numFmt w:val="bullet"/>
      <w:lvlText w:val=""/>
      <w:lvlJc w:val="left"/>
      <w:pPr>
        <w:ind w:left="4320" w:hanging="360"/>
      </w:pPr>
      <w:rPr>
        <w:rFonts w:hint="default" w:ascii="Wingdings" w:hAnsi="Wingdings"/>
      </w:rPr>
    </w:lvl>
    <w:lvl w:ilvl="6" w:tplc="CBDC5CE8">
      <w:start w:val="1"/>
      <w:numFmt w:val="bullet"/>
      <w:lvlText w:val=""/>
      <w:lvlJc w:val="left"/>
      <w:pPr>
        <w:ind w:left="5040" w:hanging="360"/>
      </w:pPr>
      <w:rPr>
        <w:rFonts w:hint="default" w:ascii="Symbol" w:hAnsi="Symbol"/>
      </w:rPr>
    </w:lvl>
    <w:lvl w:ilvl="7" w:tplc="857A3D76">
      <w:start w:val="1"/>
      <w:numFmt w:val="bullet"/>
      <w:lvlText w:val="o"/>
      <w:lvlJc w:val="left"/>
      <w:pPr>
        <w:ind w:left="5760" w:hanging="360"/>
      </w:pPr>
      <w:rPr>
        <w:rFonts w:hint="default" w:ascii="Courier New" w:hAnsi="Courier New"/>
      </w:rPr>
    </w:lvl>
    <w:lvl w:ilvl="8" w:tplc="4B6CE47E">
      <w:start w:val="1"/>
      <w:numFmt w:val="bullet"/>
      <w:lvlText w:val=""/>
      <w:lvlJc w:val="left"/>
      <w:pPr>
        <w:ind w:left="6480" w:hanging="360"/>
      </w:pPr>
      <w:rPr>
        <w:rFonts w:hint="default" w:ascii="Wingdings" w:hAnsi="Wingdings"/>
      </w:rPr>
    </w:lvl>
  </w:abstractNum>
  <w:abstractNum w:abstractNumId="2" w15:restartNumberingAfterBreak="0">
    <w:nsid w:val="2FB85DF4"/>
    <w:multiLevelType w:val="hybridMultilevel"/>
    <w:tmpl w:val="2A3A5732"/>
    <w:lvl w:ilvl="0" w:tplc="A112A3B6">
      <w:start w:val="1"/>
      <w:numFmt w:val="bullet"/>
      <w:lvlText w:val=""/>
      <w:lvlJc w:val="left"/>
      <w:pPr>
        <w:ind w:left="720" w:hanging="360"/>
      </w:pPr>
      <w:rPr>
        <w:rFonts w:hint="default" w:ascii="Symbol" w:hAnsi="Symbol"/>
      </w:rPr>
    </w:lvl>
    <w:lvl w:ilvl="1" w:tplc="18724AB2">
      <w:start w:val="1"/>
      <w:numFmt w:val="bullet"/>
      <w:lvlText w:val="o"/>
      <w:lvlJc w:val="left"/>
      <w:pPr>
        <w:ind w:left="1440" w:hanging="360"/>
      </w:pPr>
      <w:rPr>
        <w:rFonts w:hint="default" w:ascii="Courier New" w:hAnsi="Courier New"/>
      </w:rPr>
    </w:lvl>
    <w:lvl w:ilvl="2" w:tplc="14928CF2">
      <w:start w:val="1"/>
      <w:numFmt w:val="bullet"/>
      <w:lvlText w:val=""/>
      <w:lvlJc w:val="left"/>
      <w:pPr>
        <w:ind w:left="2160" w:hanging="360"/>
      </w:pPr>
      <w:rPr>
        <w:rFonts w:hint="default" w:ascii="Wingdings" w:hAnsi="Wingdings"/>
      </w:rPr>
    </w:lvl>
    <w:lvl w:ilvl="3" w:tplc="9EEAF072">
      <w:start w:val="1"/>
      <w:numFmt w:val="bullet"/>
      <w:lvlText w:val=""/>
      <w:lvlJc w:val="left"/>
      <w:pPr>
        <w:ind w:left="2880" w:hanging="360"/>
      </w:pPr>
      <w:rPr>
        <w:rFonts w:hint="default" w:ascii="Symbol" w:hAnsi="Symbol"/>
      </w:rPr>
    </w:lvl>
    <w:lvl w:ilvl="4" w:tplc="CECE4BA4">
      <w:start w:val="1"/>
      <w:numFmt w:val="bullet"/>
      <w:lvlText w:val="o"/>
      <w:lvlJc w:val="left"/>
      <w:pPr>
        <w:ind w:left="3600" w:hanging="360"/>
      </w:pPr>
      <w:rPr>
        <w:rFonts w:hint="default" w:ascii="Courier New" w:hAnsi="Courier New"/>
      </w:rPr>
    </w:lvl>
    <w:lvl w:ilvl="5" w:tplc="36D61BE4">
      <w:start w:val="1"/>
      <w:numFmt w:val="bullet"/>
      <w:lvlText w:val=""/>
      <w:lvlJc w:val="left"/>
      <w:pPr>
        <w:ind w:left="4320" w:hanging="360"/>
      </w:pPr>
      <w:rPr>
        <w:rFonts w:hint="default" w:ascii="Wingdings" w:hAnsi="Wingdings"/>
      </w:rPr>
    </w:lvl>
    <w:lvl w:ilvl="6" w:tplc="4A24BD6E">
      <w:start w:val="1"/>
      <w:numFmt w:val="bullet"/>
      <w:lvlText w:val=""/>
      <w:lvlJc w:val="left"/>
      <w:pPr>
        <w:ind w:left="5040" w:hanging="360"/>
      </w:pPr>
      <w:rPr>
        <w:rFonts w:hint="default" w:ascii="Symbol" w:hAnsi="Symbol"/>
      </w:rPr>
    </w:lvl>
    <w:lvl w:ilvl="7" w:tplc="C0F2BF24">
      <w:start w:val="1"/>
      <w:numFmt w:val="bullet"/>
      <w:lvlText w:val="o"/>
      <w:lvlJc w:val="left"/>
      <w:pPr>
        <w:ind w:left="5760" w:hanging="360"/>
      </w:pPr>
      <w:rPr>
        <w:rFonts w:hint="default" w:ascii="Courier New" w:hAnsi="Courier New"/>
      </w:rPr>
    </w:lvl>
    <w:lvl w:ilvl="8" w:tplc="742E7834">
      <w:start w:val="1"/>
      <w:numFmt w:val="bullet"/>
      <w:lvlText w:val=""/>
      <w:lvlJc w:val="left"/>
      <w:pPr>
        <w:ind w:left="6480" w:hanging="360"/>
      </w:pPr>
      <w:rPr>
        <w:rFonts w:hint="default" w:ascii="Wingdings" w:hAnsi="Wingdings"/>
      </w:rPr>
    </w:lvl>
  </w:abstractNum>
  <w:abstractNum w:abstractNumId="3" w15:restartNumberingAfterBreak="0">
    <w:nsid w:val="32495042"/>
    <w:multiLevelType w:val="hybridMultilevel"/>
    <w:tmpl w:val="FFFFFFFF"/>
    <w:lvl w:ilvl="0" w:tplc="5900C774">
      <w:start w:val="1"/>
      <w:numFmt w:val="bullet"/>
      <w:lvlText w:val=""/>
      <w:lvlJc w:val="left"/>
      <w:pPr>
        <w:ind w:left="720" w:hanging="360"/>
      </w:pPr>
      <w:rPr>
        <w:rFonts w:hint="default" w:ascii="Symbol" w:hAnsi="Symbol"/>
      </w:rPr>
    </w:lvl>
    <w:lvl w:ilvl="1" w:tplc="69263614">
      <w:start w:val="1"/>
      <w:numFmt w:val="bullet"/>
      <w:lvlText w:val="o"/>
      <w:lvlJc w:val="left"/>
      <w:pPr>
        <w:ind w:left="1440" w:hanging="360"/>
      </w:pPr>
      <w:rPr>
        <w:rFonts w:hint="default" w:ascii="Courier New" w:hAnsi="Courier New"/>
      </w:rPr>
    </w:lvl>
    <w:lvl w:ilvl="2" w:tplc="203ACB54">
      <w:start w:val="1"/>
      <w:numFmt w:val="bullet"/>
      <w:lvlText w:val=""/>
      <w:lvlJc w:val="left"/>
      <w:pPr>
        <w:ind w:left="2160" w:hanging="360"/>
      </w:pPr>
      <w:rPr>
        <w:rFonts w:hint="default" w:ascii="Wingdings" w:hAnsi="Wingdings"/>
      </w:rPr>
    </w:lvl>
    <w:lvl w:ilvl="3" w:tplc="F426F976">
      <w:start w:val="1"/>
      <w:numFmt w:val="bullet"/>
      <w:lvlText w:val=""/>
      <w:lvlJc w:val="left"/>
      <w:pPr>
        <w:ind w:left="2880" w:hanging="360"/>
      </w:pPr>
      <w:rPr>
        <w:rFonts w:hint="default" w:ascii="Symbol" w:hAnsi="Symbol"/>
      </w:rPr>
    </w:lvl>
    <w:lvl w:ilvl="4" w:tplc="DCD6A9BE">
      <w:start w:val="1"/>
      <w:numFmt w:val="bullet"/>
      <w:lvlText w:val="o"/>
      <w:lvlJc w:val="left"/>
      <w:pPr>
        <w:ind w:left="3600" w:hanging="360"/>
      </w:pPr>
      <w:rPr>
        <w:rFonts w:hint="default" w:ascii="Courier New" w:hAnsi="Courier New"/>
      </w:rPr>
    </w:lvl>
    <w:lvl w:ilvl="5" w:tplc="52864B90">
      <w:start w:val="1"/>
      <w:numFmt w:val="bullet"/>
      <w:lvlText w:val=""/>
      <w:lvlJc w:val="left"/>
      <w:pPr>
        <w:ind w:left="4320" w:hanging="360"/>
      </w:pPr>
      <w:rPr>
        <w:rFonts w:hint="default" w:ascii="Wingdings" w:hAnsi="Wingdings"/>
      </w:rPr>
    </w:lvl>
    <w:lvl w:ilvl="6" w:tplc="4B127A9E">
      <w:start w:val="1"/>
      <w:numFmt w:val="bullet"/>
      <w:lvlText w:val=""/>
      <w:lvlJc w:val="left"/>
      <w:pPr>
        <w:ind w:left="5040" w:hanging="360"/>
      </w:pPr>
      <w:rPr>
        <w:rFonts w:hint="default" w:ascii="Symbol" w:hAnsi="Symbol"/>
      </w:rPr>
    </w:lvl>
    <w:lvl w:ilvl="7" w:tplc="93FA65B8">
      <w:start w:val="1"/>
      <w:numFmt w:val="bullet"/>
      <w:lvlText w:val="o"/>
      <w:lvlJc w:val="left"/>
      <w:pPr>
        <w:ind w:left="5760" w:hanging="360"/>
      </w:pPr>
      <w:rPr>
        <w:rFonts w:hint="default" w:ascii="Courier New" w:hAnsi="Courier New"/>
      </w:rPr>
    </w:lvl>
    <w:lvl w:ilvl="8" w:tplc="B830990A">
      <w:start w:val="1"/>
      <w:numFmt w:val="bullet"/>
      <w:lvlText w:val=""/>
      <w:lvlJc w:val="left"/>
      <w:pPr>
        <w:ind w:left="6480" w:hanging="360"/>
      </w:pPr>
      <w:rPr>
        <w:rFonts w:hint="default" w:ascii="Wingdings" w:hAnsi="Wingdings"/>
      </w:rPr>
    </w:lvl>
  </w:abstractNum>
  <w:abstractNum w:abstractNumId="4" w15:restartNumberingAfterBreak="0">
    <w:nsid w:val="567E693B"/>
    <w:multiLevelType w:val="hybridMultilevel"/>
    <w:tmpl w:val="8A7C41E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5" w15:restartNumberingAfterBreak="0">
    <w:nsid w:val="5D913E7A"/>
    <w:multiLevelType w:val="hybridMultilevel"/>
    <w:tmpl w:val="FFFFFFFF"/>
    <w:lvl w:ilvl="0" w:tplc="197ACD78">
      <w:start w:val="1"/>
      <w:numFmt w:val="bullet"/>
      <w:lvlText w:val=""/>
      <w:lvlJc w:val="left"/>
      <w:pPr>
        <w:ind w:left="720" w:hanging="360"/>
      </w:pPr>
      <w:rPr>
        <w:rFonts w:hint="default" w:ascii="Symbol" w:hAnsi="Symbol"/>
      </w:rPr>
    </w:lvl>
    <w:lvl w:ilvl="1" w:tplc="EF621C3C">
      <w:start w:val="1"/>
      <w:numFmt w:val="bullet"/>
      <w:lvlText w:val="o"/>
      <w:lvlJc w:val="left"/>
      <w:pPr>
        <w:ind w:left="1440" w:hanging="360"/>
      </w:pPr>
      <w:rPr>
        <w:rFonts w:hint="default" w:ascii="Courier New" w:hAnsi="Courier New"/>
      </w:rPr>
    </w:lvl>
    <w:lvl w:ilvl="2" w:tplc="A6B4C78A">
      <w:start w:val="1"/>
      <w:numFmt w:val="bullet"/>
      <w:lvlText w:val=""/>
      <w:lvlJc w:val="left"/>
      <w:pPr>
        <w:ind w:left="2160" w:hanging="360"/>
      </w:pPr>
      <w:rPr>
        <w:rFonts w:hint="default" w:ascii="Wingdings" w:hAnsi="Wingdings"/>
      </w:rPr>
    </w:lvl>
    <w:lvl w:ilvl="3" w:tplc="8F3EC794">
      <w:start w:val="1"/>
      <w:numFmt w:val="bullet"/>
      <w:lvlText w:val=""/>
      <w:lvlJc w:val="left"/>
      <w:pPr>
        <w:ind w:left="2880" w:hanging="360"/>
      </w:pPr>
      <w:rPr>
        <w:rFonts w:hint="default" w:ascii="Symbol" w:hAnsi="Symbol"/>
      </w:rPr>
    </w:lvl>
    <w:lvl w:ilvl="4" w:tplc="32A6650C">
      <w:start w:val="1"/>
      <w:numFmt w:val="bullet"/>
      <w:lvlText w:val="o"/>
      <w:lvlJc w:val="left"/>
      <w:pPr>
        <w:ind w:left="3600" w:hanging="360"/>
      </w:pPr>
      <w:rPr>
        <w:rFonts w:hint="default" w:ascii="Courier New" w:hAnsi="Courier New"/>
      </w:rPr>
    </w:lvl>
    <w:lvl w:ilvl="5" w:tplc="0F7C77A8">
      <w:start w:val="1"/>
      <w:numFmt w:val="bullet"/>
      <w:lvlText w:val=""/>
      <w:lvlJc w:val="left"/>
      <w:pPr>
        <w:ind w:left="4320" w:hanging="360"/>
      </w:pPr>
      <w:rPr>
        <w:rFonts w:hint="default" w:ascii="Wingdings" w:hAnsi="Wingdings"/>
      </w:rPr>
    </w:lvl>
    <w:lvl w:ilvl="6" w:tplc="F03CDDD2">
      <w:start w:val="1"/>
      <w:numFmt w:val="bullet"/>
      <w:lvlText w:val=""/>
      <w:lvlJc w:val="left"/>
      <w:pPr>
        <w:ind w:left="5040" w:hanging="360"/>
      </w:pPr>
      <w:rPr>
        <w:rFonts w:hint="default" w:ascii="Symbol" w:hAnsi="Symbol"/>
      </w:rPr>
    </w:lvl>
    <w:lvl w:ilvl="7" w:tplc="61AA36E0">
      <w:start w:val="1"/>
      <w:numFmt w:val="bullet"/>
      <w:lvlText w:val="o"/>
      <w:lvlJc w:val="left"/>
      <w:pPr>
        <w:ind w:left="5760" w:hanging="360"/>
      </w:pPr>
      <w:rPr>
        <w:rFonts w:hint="default" w:ascii="Courier New" w:hAnsi="Courier New"/>
      </w:rPr>
    </w:lvl>
    <w:lvl w:ilvl="8" w:tplc="9DC4FF7E">
      <w:start w:val="1"/>
      <w:numFmt w:val="bullet"/>
      <w:lvlText w:val=""/>
      <w:lvlJc w:val="left"/>
      <w:pPr>
        <w:ind w:left="6480" w:hanging="360"/>
      </w:pPr>
      <w:rPr>
        <w:rFonts w:hint="default" w:ascii="Wingdings" w:hAnsi="Wingdings"/>
      </w:rPr>
    </w:lvl>
  </w:abstractNum>
  <w:abstractNum w:abstractNumId="6" w15:restartNumberingAfterBreak="0">
    <w:nsid w:val="634D5237"/>
    <w:multiLevelType w:val="hybridMultilevel"/>
    <w:tmpl w:val="A524C5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DCC0C1E"/>
    <w:multiLevelType w:val="hybridMultilevel"/>
    <w:tmpl w:val="083678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5608464">
    <w:abstractNumId w:val="2"/>
  </w:num>
  <w:num w:numId="2" w16cid:durableId="1054234311">
    <w:abstractNumId w:val="5"/>
  </w:num>
  <w:num w:numId="3" w16cid:durableId="1330333915">
    <w:abstractNumId w:val="0"/>
  </w:num>
  <w:num w:numId="4" w16cid:durableId="1216043835">
    <w:abstractNumId w:val="3"/>
  </w:num>
  <w:num w:numId="5" w16cid:durableId="2013869238">
    <w:abstractNumId w:val="6"/>
  </w:num>
  <w:num w:numId="6" w16cid:durableId="916598968">
    <w:abstractNumId w:val="7"/>
  </w:num>
  <w:num w:numId="7" w16cid:durableId="1254627991">
    <w:abstractNumId w:val="4"/>
  </w:num>
  <w:num w:numId="8" w16cid:durableId="122113576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TUxMTUzMDE0NDNT0lEKTi0uzszPAykwrAUAiHPjTywAAAA="/>
  </w:docVars>
  <w:rsids>
    <w:rsidRoot w:val="00317715"/>
    <w:rsid w:val="000050D7"/>
    <w:rsid w:val="00010172"/>
    <w:rsid w:val="0001436D"/>
    <w:rsid w:val="0001543E"/>
    <w:rsid w:val="00017920"/>
    <w:rsid w:val="00021BB8"/>
    <w:rsid w:val="00022EF6"/>
    <w:rsid w:val="00026FC7"/>
    <w:rsid w:val="000304F9"/>
    <w:rsid w:val="00030FEF"/>
    <w:rsid w:val="00037CF3"/>
    <w:rsid w:val="00042B5B"/>
    <w:rsid w:val="000430F7"/>
    <w:rsid w:val="000433F6"/>
    <w:rsid w:val="00043ED6"/>
    <w:rsid w:val="00046331"/>
    <w:rsid w:val="000465F1"/>
    <w:rsid w:val="000561DB"/>
    <w:rsid w:val="00060D58"/>
    <w:rsid w:val="00061D1C"/>
    <w:rsid w:val="000727E6"/>
    <w:rsid w:val="00073B1E"/>
    <w:rsid w:val="00074A7F"/>
    <w:rsid w:val="00076E25"/>
    <w:rsid w:val="000772FB"/>
    <w:rsid w:val="00090F6F"/>
    <w:rsid w:val="00096270"/>
    <w:rsid w:val="00096BB1"/>
    <w:rsid w:val="000974A1"/>
    <w:rsid w:val="000A0367"/>
    <w:rsid w:val="000A1B4F"/>
    <w:rsid w:val="000A229B"/>
    <w:rsid w:val="000A5974"/>
    <w:rsid w:val="000B479E"/>
    <w:rsid w:val="000B6FB8"/>
    <w:rsid w:val="000C4919"/>
    <w:rsid w:val="000C5533"/>
    <w:rsid w:val="000C7DE0"/>
    <w:rsid w:val="000D3EFA"/>
    <w:rsid w:val="000D468D"/>
    <w:rsid w:val="000D5550"/>
    <w:rsid w:val="000D65F8"/>
    <w:rsid w:val="000D786F"/>
    <w:rsid w:val="000E43A4"/>
    <w:rsid w:val="000F2E99"/>
    <w:rsid w:val="000F6E44"/>
    <w:rsid w:val="001038C1"/>
    <w:rsid w:val="00107572"/>
    <w:rsid w:val="0011270A"/>
    <w:rsid w:val="00112DCE"/>
    <w:rsid w:val="00117F95"/>
    <w:rsid w:val="00131870"/>
    <w:rsid w:val="00132FC4"/>
    <w:rsid w:val="00135E81"/>
    <w:rsid w:val="00140325"/>
    <w:rsid w:val="0014180A"/>
    <w:rsid w:val="00147C68"/>
    <w:rsid w:val="00150715"/>
    <w:rsid w:val="00155E1E"/>
    <w:rsid w:val="00157887"/>
    <w:rsid w:val="001616A9"/>
    <w:rsid w:val="00163D86"/>
    <w:rsid w:val="0016576F"/>
    <w:rsid w:val="0017101B"/>
    <w:rsid w:val="0017274D"/>
    <w:rsid w:val="001729B4"/>
    <w:rsid w:val="001741B7"/>
    <w:rsid w:val="00184B71"/>
    <w:rsid w:val="001868A3"/>
    <w:rsid w:val="00187813"/>
    <w:rsid w:val="0019589A"/>
    <w:rsid w:val="00196B75"/>
    <w:rsid w:val="00197733"/>
    <w:rsid w:val="001A0F82"/>
    <w:rsid w:val="001A2641"/>
    <w:rsid w:val="001A2FAB"/>
    <w:rsid w:val="001B1E7D"/>
    <w:rsid w:val="001B3CB7"/>
    <w:rsid w:val="001B4937"/>
    <w:rsid w:val="001B4C9D"/>
    <w:rsid w:val="001B5EA1"/>
    <w:rsid w:val="001B78CD"/>
    <w:rsid w:val="001C19D6"/>
    <w:rsid w:val="001C5868"/>
    <w:rsid w:val="001D4204"/>
    <w:rsid w:val="001D47C2"/>
    <w:rsid w:val="001D4C79"/>
    <w:rsid w:val="001D6273"/>
    <w:rsid w:val="001E1059"/>
    <w:rsid w:val="001E4D05"/>
    <w:rsid w:val="001F0DE6"/>
    <w:rsid w:val="001F0E70"/>
    <w:rsid w:val="001F76BA"/>
    <w:rsid w:val="001F799C"/>
    <w:rsid w:val="00200215"/>
    <w:rsid w:val="00200756"/>
    <w:rsid w:val="00202415"/>
    <w:rsid w:val="00206B35"/>
    <w:rsid w:val="00206C2F"/>
    <w:rsid w:val="002106C1"/>
    <w:rsid w:val="0021218E"/>
    <w:rsid w:val="00213074"/>
    <w:rsid w:val="00221B1A"/>
    <w:rsid w:val="00223BB7"/>
    <w:rsid w:val="002252D5"/>
    <w:rsid w:val="00225621"/>
    <w:rsid w:val="00225EE0"/>
    <w:rsid w:val="002272A8"/>
    <w:rsid w:val="002307DD"/>
    <w:rsid w:val="00231B93"/>
    <w:rsid w:val="00232634"/>
    <w:rsid w:val="00232B06"/>
    <w:rsid w:val="00233464"/>
    <w:rsid w:val="002440D6"/>
    <w:rsid w:val="002456D4"/>
    <w:rsid w:val="00246D7D"/>
    <w:rsid w:val="00246DE4"/>
    <w:rsid w:val="00250809"/>
    <w:rsid w:val="00251866"/>
    <w:rsid w:val="00264FE6"/>
    <w:rsid w:val="00265508"/>
    <w:rsid w:val="00270B1A"/>
    <w:rsid w:val="00272315"/>
    <w:rsid w:val="00272FDF"/>
    <w:rsid w:val="002747C8"/>
    <w:rsid w:val="002767F9"/>
    <w:rsid w:val="00281F4A"/>
    <w:rsid w:val="0028344B"/>
    <w:rsid w:val="002850E2"/>
    <w:rsid w:val="00294C81"/>
    <w:rsid w:val="002951AB"/>
    <w:rsid w:val="002A1D75"/>
    <w:rsid w:val="002A5D0E"/>
    <w:rsid w:val="002A5E82"/>
    <w:rsid w:val="002B3F9B"/>
    <w:rsid w:val="002B6414"/>
    <w:rsid w:val="002B6EE8"/>
    <w:rsid w:val="002C0C0A"/>
    <w:rsid w:val="002C3D26"/>
    <w:rsid w:val="002C6A6B"/>
    <w:rsid w:val="002D120B"/>
    <w:rsid w:val="002D143F"/>
    <w:rsid w:val="002D3838"/>
    <w:rsid w:val="002D566B"/>
    <w:rsid w:val="002D5E58"/>
    <w:rsid w:val="002D6038"/>
    <w:rsid w:val="002E00E6"/>
    <w:rsid w:val="002E2839"/>
    <w:rsid w:val="002E5453"/>
    <w:rsid w:val="002E55FC"/>
    <w:rsid w:val="002E69E0"/>
    <w:rsid w:val="002F4AAF"/>
    <w:rsid w:val="002F5328"/>
    <w:rsid w:val="002F542F"/>
    <w:rsid w:val="003022B9"/>
    <w:rsid w:val="00302E98"/>
    <w:rsid w:val="003039AF"/>
    <w:rsid w:val="00307373"/>
    <w:rsid w:val="00312887"/>
    <w:rsid w:val="003134E3"/>
    <w:rsid w:val="00313C0A"/>
    <w:rsid w:val="00314199"/>
    <w:rsid w:val="00317715"/>
    <w:rsid w:val="00322DAB"/>
    <w:rsid w:val="003247F0"/>
    <w:rsid w:val="00324DBA"/>
    <w:rsid w:val="00334F03"/>
    <w:rsid w:val="00335021"/>
    <w:rsid w:val="00340216"/>
    <w:rsid w:val="00343FDD"/>
    <w:rsid w:val="003447B0"/>
    <w:rsid w:val="00344FBE"/>
    <w:rsid w:val="00345BC8"/>
    <w:rsid w:val="00347494"/>
    <w:rsid w:val="00347945"/>
    <w:rsid w:val="00351401"/>
    <w:rsid w:val="00351FEC"/>
    <w:rsid w:val="0035385F"/>
    <w:rsid w:val="0035745E"/>
    <w:rsid w:val="003600A2"/>
    <w:rsid w:val="003623C4"/>
    <w:rsid w:val="003631B4"/>
    <w:rsid w:val="0036603A"/>
    <w:rsid w:val="0036742C"/>
    <w:rsid w:val="00371ABE"/>
    <w:rsid w:val="003729AB"/>
    <w:rsid w:val="00375688"/>
    <w:rsid w:val="00376CF7"/>
    <w:rsid w:val="003776E8"/>
    <w:rsid w:val="00381BB5"/>
    <w:rsid w:val="003913EA"/>
    <w:rsid w:val="003943F6"/>
    <w:rsid w:val="003960FD"/>
    <w:rsid w:val="00396DC5"/>
    <w:rsid w:val="003A0D2A"/>
    <w:rsid w:val="003A259E"/>
    <w:rsid w:val="003A45DB"/>
    <w:rsid w:val="003A5AD9"/>
    <w:rsid w:val="003A6461"/>
    <w:rsid w:val="003B2A07"/>
    <w:rsid w:val="003B4206"/>
    <w:rsid w:val="003B6D60"/>
    <w:rsid w:val="003C0D12"/>
    <w:rsid w:val="003C2560"/>
    <w:rsid w:val="003C3951"/>
    <w:rsid w:val="003D5B7B"/>
    <w:rsid w:val="003E07C9"/>
    <w:rsid w:val="003E39E8"/>
    <w:rsid w:val="003F22DE"/>
    <w:rsid w:val="003F2A7D"/>
    <w:rsid w:val="003F40F6"/>
    <w:rsid w:val="003F58A2"/>
    <w:rsid w:val="003F722E"/>
    <w:rsid w:val="00404FCC"/>
    <w:rsid w:val="00405F88"/>
    <w:rsid w:val="00412901"/>
    <w:rsid w:val="00415489"/>
    <w:rsid w:val="0041641C"/>
    <w:rsid w:val="0041762F"/>
    <w:rsid w:val="00422DEA"/>
    <w:rsid w:val="0042366E"/>
    <w:rsid w:val="00430C92"/>
    <w:rsid w:val="00432503"/>
    <w:rsid w:val="004332F1"/>
    <w:rsid w:val="00433991"/>
    <w:rsid w:val="0043531A"/>
    <w:rsid w:val="00435F80"/>
    <w:rsid w:val="00442750"/>
    <w:rsid w:val="004427B8"/>
    <w:rsid w:val="00442A71"/>
    <w:rsid w:val="00443498"/>
    <w:rsid w:val="00445EAB"/>
    <w:rsid w:val="00447313"/>
    <w:rsid w:val="00451F4A"/>
    <w:rsid w:val="004600BD"/>
    <w:rsid w:val="0046095E"/>
    <w:rsid w:val="004615F1"/>
    <w:rsid w:val="00462D6A"/>
    <w:rsid w:val="00465975"/>
    <w:rsid w:val="00466272"/>
    <w:rsid w:val="00466422"/>
    <w:rsid w:val="004760B2"/>
    <w:rsid w:val="00480FE4"/>
    <w:rsid w:val="00487302"/>
    <w:rsid w:val="00496D29"/>
    <w:rsid w:val="00497774"/>
    <w:rsid w:val="004979FD"/>
    <w:rsid w:val="004A1830"/>
    <w:rsid w:val="004A1CB3"/>
    <w:rsid w:val="004A6892"/>
    <w:rsid w:val="004B1C9A"/>
    <w:rsid w:val="004B209E"/>
    <w:rsid w:val="004B7DF4"/>
    <w:rsid w:val="004C2B4D"/>
    <w:rsid w:val="004C792A"/>
    <w:rsid w:val="004D11F8"/>
    <w:rsid w:val="004D24CC"/>
    <w:rsid w:val="004D2FA8"/>
    <w:rsid w:val="004D36F8"/>
    <w:rsid w:val="004D4887"/>
    <w:rsid w:val="004D491E"/>
    <w:rsid w:val="004D5C79"/>
    <w:rsid w:val="004D6899"/>
    <w:rsid w:val="004D7BCD"/>
    <w:rsid w:val="004E01DA"/>
    <w:rsid w:val="004E41AF"/>
    <w:rsid w:val="004E4EE1"/>
    <w:rsid w:val="004E6C5C"/>
    <w:rsid w:val="004F1641"/>
    <w:rsid w:val="004F2110"/>
    <w:rsid w:val="004F552B"/>
    <w:rsid w:val="004F7307"/>
    <w:rsid w:val="00504C95"/>
    <w:rsid w:val="0050556D"/>
    <w:rsid w:val="00506F04"/>
    <w:rsid w:val="0051012F"/>
    <w:rsid w:val="0051051A"/>
    <w:rsid w:val="00511EE2"/>
    <w:rsid w:val="005140D8"/>
    <w:rsid w:val="00514343"/>
    <w:rsid w:val="005214ED"/>
    <w:rsid w:val="00521EC4"/>
    <w:rsid w:val="00522E3A"/>
    <w:rsid w:val="00526725"/>
    <w:rsid w:val="00531652"/>
    <w:rsid w:val="00532C93"/>
    <w:rsid w:val="00536636"/>
    <w:rsid w:val="00544133"/>
    <w:rsid w:val="0054700C"/>
    <w:rsid w:val="00555E8B"/>
    <w:rsid w:val="00556872"/>
    <w:rsid w:val="00561441"/>
    <w:rsid w:val="00561C0D"/>
    <w:rsid w:val="00564506"/>
    <w:rsid w:val="00570757"/>
    <w:rsid w:val="00574CF9"/>
    <w:rsid w:val="005817B6"/>
    <w:rsid w:val="00582DF2"/>
    <w:rsid w:val="005841FA"/>
    <w:rsid w:val="0059071B"/>
    <w:rsid w:val="00594C6F"/>
    <w:rsid w:val="00595E5E"/>
    <w:rsid w:val="005961C3"/>
    <w:rsid w:val="005A0458"/>
    <w:rsid w:val="005A2D09"/>
    <w:rsid w:val="005A61D6"/>
    <w:rsid w:val="005A78EA"/>
    <w:rsid w:val="005B0FE0"/>
    <w:rsid w:val="005B12DA"/>
    <w:rsid w:val="005C3AD1"/>
    <w:rsid w:val="005C3C0D"/>
    <w:rsid w:val="005C499E"/>
    <w:rsid w:val="005C5D6D"/>
    <w:rsid w:val="005D0078"/>
    <w:rsid w:val="005D085F"/>
    <w:rsid w:val="005D102B"/>
    <w:rsid w:val="005D40D7"/>
    <w:rsid w:val="005D4634"/>
    <w:rsid w:val="005D5471"/>
    <w:rsid w:val="005D5BD4"/>
    <w:rsid w:val="005D710D"/>
    <w:rsid w:val="005F07E2"/>
    <w:rsid w:val="005F49FC"/>
    <w:rsid w:val="005F741E"/>
    <w:rsid w:val="00603C59"/>
    <w:rsid w:val="00610D66"/>
    <w:rsid w:val="006115F9"/>
    <w:rsid w:val="00611A4A"/>
    <w:rsid w:val="006133DC"/>
    <w:rsid w:val="0061794E"/>
    <w:rsid w:val="006201E3"/>
    <w:rsid w:val="00620F6F"/>
    <w:rsid w:val="00621C86"/>
    <w:rsid w:val="00624B83"/>
    <w:rsid w:val="00624DB7"/>
    <w:rsid w:val="00630DCF"/>
    <w:rsid w:val="0063141B"/>
    <w:rsid w:val="0063498E"/>
    <w:rsid w:val="006400E6"/>
    <w:rsid w:val="0064419B"/>
    <w:rsid w:val="00650AD8"/>
    <w:rsid w:val="00651762"/>
    <w:rsid w:val="00651889"/>
    <w:rsid w:val="0065567E"/>
    <w:rsid w:val="006560E5"/>
    <w:rsid w:val="006579DE"/>
    <w:rsid w:val="00662501"/>
    <w:rsid w:val="00664B5A"/>
    <w:rsid w:val="006700F8"/>
    <w:rsid w:val="00671793"/>
    <w:rsid w:val="0067524A"/>
    <w:rsid w:val="0067671B"/>
    <w:rsid w:val="00677D43"/>
    <w:rsid w:val="006811CA"/>
    <w:rsid w:val="006822A3"/>
    <w:rsid w:val="00683BE8"/>
    <w:rsid w:val="00683EB4"/>
    <w:rsid w:val="0068523B"/>
    <w:rsid w:val="00690CB3"/>
    <w:rsid w:val="006A31C6"/>
    <w:rsid w:val="006A40E7"/>
    <w:rsid w:val="006A47AE"/>
    <w:rsid w:val="006A5921"/>
    <w:rsid w:val="006B2565"/>
    <w:rsid w:val="006B2692"/>
    <w:rsid w:val="006B388F"/>
    <w:rsid w:val="006B4297"/>
    <w:rsid w:val="006B4CDB"/>
    <w:rsid w:val="006B5294"/>
    <w:rsid w:val="006B5477"/>
    <w:rsid w:val="006C0C8C"/>
    <w:rsid w:val="006C0D0F"/>
    <w:rsid w:val="006C3E6F"/>
    <w:rsid w:val="006C49FA"/>
    <w:rsid w:val="006C53D2"/>
    <w:rsid w:val="006C55DD"/>
    <w:rsid w:val="006C5695"/>
    <w:rsid w:val="006D0042"/>
    <w:rsid w:val="006D00B3"/>
    <w:rsid w:val="006D175B"/>
    <w:rsid w:val="006D1D62"/>
    <w:rsid w:val="006D3995"/>
    <w:rsid w:val="006D630F"/>
    <w:rsid w:val="006E0B4B"/>
    <w:rsid w:val="006E3569"/>
    <w:rsid w:val="006E57E8"/>
    <w:rsid w:val="006E59CB"/>
    <w:rsid w:val="006F237E"/>
    <w:rsid w:val="006F24BB"/>
    <w:rsid w:val="006F4576"/>
    <w:rsid w:val="006F5F21"/>
    <w:rsid w:val="006F7BD1"/>
    <w:rsid w:val="00701952"/>
    <w:rsid w:val="00703449"/>
    <w:rsid w:val="00704C77"/>
    <w:rsid w:val="0070605B"/>
    <w:rsid w:val="0070707B"/>
    <w:rsid w:val="00710065"/>
    <w:rsid w:val="00710729"/>
    <w:rsid w:val="00717CA8"/>
    <w:rsid w:val="00721C59"/>
    <w:rsid w:val="00726091"/>
    <w:rsid w:val="00731075"/>
    <w:rsid w:val="00731D39"/>
    <w:rsid w:val="00734617"/>
    <w:rsid w:val="00736767"/>
    <w:rsid w:val="00740F1C"/>
    <w:rsid w:val="00743E0F"/>
    <w:rsid w:val="007441F1"/>
    <w:rsid w:val="00745A91"/>
    <w:rsid w:val="00745F10"/>
    <w:rsid w:val="0074684B"/>
    <w:rsid w:val="00746ECD"/>
    <w:rsid w:val="007514DB"/>
    <w:rsid w:val="00757E18"/>
    <w:rsid w:val="007608E4"/>
    <w:rsid w:val="007608EF"/>
    <w:rsid w:val="0076617B"/>
    <w:rsid w:val="0076622C"/>
    <w:rsid w:val="0076646E"/>
    <w:rsid w:val="00785312"/>
    <w:rsid w:val="00790398"/>
    <w:rsid w:val="00791832"/>
    <w:rsid w:val="00794B1A"/>
    <w:rsid w:val="007A260F"/>
    <w:rsid w:val="007A3486"/>
    <w:rsid w:val="007A3C00"/>
    <w:rsid w:val="007A5236"/>
    <w:rsid w:val="007A79F8"/>
    <w:rsid w:val="007A7DF4"/>
    <w:rsid w:val="007B5524"/>
    <w:rsid w:val="007B6007"/>
    <w:rsid w:val="007B6B3F"/>
    <w:rsid w:val="007C5B7C"/>
    <w:rsid w:val="007C5C2F"/>
    <w:rsid w:val="007C7AFF"/>
    <w:rsid w:val="007D0DB9"/>
    <w:rsid w:val="007D1CEA"/>
    <w:rsid w:val="007D38FD"/>
    <w:rsid w:val="007D5FA3"/>
    <w:rsid w:val="007D6EEA"/>
    <w:rsid w:val="007D7480"/>
    <w:rsid w:val="007E40F9"/>
    <w:rsid w:val="007E69FB"/>
    <w:rsid w:val="007E756B"/>
    <w:rsid w:val="007E7E9E"/>
    <w:rsid w:val="007F155A"/>
    <w:rsid w:val="007F33B8"/>
    <w:rsid w:val="007F584C"/>
    <w:rsid w:val="00815D09"/>
    <w:rsid w:val="00815ECC"/>
    <w:rsid w:val="00816E43"/>
    <w:rsid w:val="0082051F"/>
    <w:rsid w:val="00822E91"/>
    <w:rsid w:val="0082505C"/>
    <w:rsid w:val="00825610"/>
    <w:rsid w:val="00827C33"/>
    <w:rsid w:val="00832B78"/>
    <w:rsid w:val="0083366A"/>
    <w:rsid w:val="00835DAC"/>
    <w:rsid w:val="00843CF7"/>
    <w:rsid w:val="008443C6"/>
    <w:rsid w:val="00846DBF"/>
    <w:rsid w:val="0085268B"/>
    <w:rsid w:val="00853203"/>
    <w:rsid w:val="0085410B"/>
    <w:rsid w:val="008574CA"/>
    <w:rsid w:val="00870399"/>
    <w:rsid w:val="0087073E"/>
    <w:rsid w:val="00870A39"/>
    <w:rsid w:val="00872BF1"/>
    <w:rsid w:val="00874123"/>
    <w:rsid w:val="00874299"/>
    <w:rsid w:val="00874669"/>
    <w:rsid w:val="008847EE"/>
    <w:rsid w:val="00884E7C"/>
    <w:rsid w:val="00894704"/>
    <w:rsid w:val="008A5545"/>
    <w:rsid w:val="008B2215"/>
    <w:rsid w:val="008B2DD3"/>
    <w:rsid w:val="008B49D8"/>
    <w:rsid w:val="008B539E"/>
    <w:rsid w:val="008C0A63"/>
    <w:rsid w:val="008C1CF9"/>
    <w:rsid w:val="008C34CE"/>
    <w:rsid w:val="008C3F39"/>
    <w:rsid w:val="008C448B"/>
    <w:rsid w:val="008C46EA"/>
    <w:rsid w:val="008C4806"/>
    <w:rsid w:val="008D1F03"/>
    <w:rsid w:val="008D67A0"/>
    <w:rsid w:val="008D6880"/>
    <w:rsid w:val="008E151A"/>
    <w:rsid w:val="008E1BC8"/>
    <w:rsid w:val="008E3250"/>
    <w:rsid w:val="008E4936"/>
    <w:rsid w:val="008E6614"/>
    <w:rsid w:val="008F1967"/>
    <w:rsid w:val="008F3867"/>
    <w:rsid w:val="008F3AEA"/>
    <w:rsid w:val="008F5107"/>
    <w:rsid w:val="008F5CB3"/>
    <w:rsid w:val="008F6979"/>
    <w:rsid w:val="0090096D"/>
    <w:rsid w:val="009017A6"/>
    <w:rsid w:val="009034F5"/>
    <w:rsid w:val="00904588"/>
    <w:rsid w:val="00911361"/>
    <w:rsid w:val="009120EB"/>
    <w:rsid w:val="0091258E"/>
    <w:rsid w:val="00914448"/>
    <w:rsid w:val="009262CA"/>
    <w:rsid w:val="009265F8"/>
    <w:rsid w:val="0093272C"/>
    <w:rsid w:val="00932F1E"/>
    <w:rsid w:val="0093551C"/>
    <w:rsid w:val="009357ED"/>
    <w:rsid w:val="00943FE0"/>
    <w:rsid w:val="00944C48"/>
    <w:rsid w:val="00947138"/>
    <w:rsid w:val="009508C8"/>
    <w:rsid w:val="00951814"/>
    <w:rsid w:val="0095262B"/>
    <w:rsid w:val="00952805"/>
    <w:rsid w:val="009539BC"/>
    <w:rsid w:val="00955B88"/>
    <w:rsid w:val="00956767"/>
    <w:rsid w:val="009602E6"/>
    <w:rsid w:val="009605A8"/>
    <w:rsid w:val="009621BE"/>
    <w:rsid w:val="00962255"/>
    <w:rsid w:val="009630CC"/>
    <w:rsid w:val="009649DC"/>
    <w:rsid w:val="00965A0E"/>
    <w:rsid w:val="0097116C"/>
    <w:rsid w:val="00971C0E"/>
    <w:rsid w:val="009726A8"/>
    <w:rsid w:val="00973585"/>
    <w:rsid w:val="0097360A"/>
    <w:rsid w:val="00974345"/>
    <w:rsid w:val="009820A0"/>
    <w:rsid w:val="00985216"/>
    <w:rsid w:val="00996905"/>
    <w:rsid w:val="00997BED"/>
    <w:rsid w:val="009A1E84"/>
    <w:rsid w:val="009A4702"/>
    <w:rsid w:val="009A4B71"/>
    <w:rsid w:val="009B099A"/>
    <w:rsid w:val="009B2760"/>
    <w:rsid w:val="009B3110"/>
    <w:rsid w:val="009C00C4"/>
    <w:rsid w:val="009C09B4"/>
    <w:rsid w:val="009C2B25"/>
    <w:rsid w:val="009C6DEB"/>
    <w:rsid w:val="009D06CB"/>
    <w:rsid w:val="009D3A26"/>
    <w:rsid w:val="009D3CF4"/>
    <w:rsid w:val="009D5F88"/>
    <w:rsid w:val="009D609C"/>
    <w:rsid w:val="009D6B3D"/>
    <w:rsid w:val="009E035E"/>
    <w:rsid w:val="009E3448"/>
    <w:rsid w:val="009E43FF"/>
    <w:rsid w:val="009E4D54"/>
    <w:rsid w:val="009E7F75"/>
    <w:rsid w:val="009F0A55"/>
    <w:rsid w:val="009F6B90"/>
    <w:rsid w:val="00A004E0"/>
    <w:rsid w:val="00A016E2"/>
    <w:rsid w:val="00A03676"/>
    <w:rsid w:val="00A05174"/>
    <w:rsid w:val="00A051B7"/>
    <w:rsid w:val="00A05824"/>
    <w:rsid w:val="00A11E79"/>
    <w:rsid w:val="00A13998"/>
    <w:rsid w:val="00A15B7C"/>
    <w:rsid w:val="00A2046F"/>
    <w:rsid w:val="00A21B44"/>
    <w:rsid w:val="00A33BE4"/>
    <w:rsid w:val="00A33BFF"/>
    <w:rsid w:val="00A366BD"/>
    <w:rsid w:val="00A376DA"/>
    <w:rsid w:val="00A37869"/>
    <w:rsid w:val="00A437F7"/>
    <w:rsid w:val="00A5259E"/>
    <w:rsid w:val="00A55F1F"/>
    <w:rsid w:val="00A60B0F"/>
    <w:rsid w:val="00A62161"/>
    <w:rsid w:val="00A629CA"/>
    <w:rsid w:val="00A65B22"/>
    <w:rsid w:val="00A6647F"/>
    <w:rsid w:val="00A7133B"/>
    <w:rsid w:val="00A71808"/>
    <w:rsid w:val="00A72A08"/>
    <w:rsid w:val="00A731F5"/>
    <w:rsid w:val="00A76D45"/>
    <w:rsid w:val="00A809DA"/>
    <w:rsid w:val="00A82786"/>
    <w:rsid w:val="00A855A6"/>
    <w:rsid w:val="00A87BBE"/>
    <w:rsid w:val="00A9187A"/>
    <w:rsid w:val="00A92246"/>
    <w:rsid w:val="00A927D2"/>
    <w:rsid w:val="00A94020"/>
    <w:rsid w:val="00A96794"/>
    <w:rsid w:val="00A973CD"/>
    <w:rsid w:val="00AB1473"/>
    <w:rsid w:val="00AB1CDB"/>
    <w:rsid w:val="00AB3323"/>
    <w:rsid w:val="00AB3F5F"/>
    <w:rsid w:val="00AB4524"/>
    <w:rsid w:val="00AB5812"/>
    <w:rsid w:val="00AC069D"/>
    <w:rsid w:val="00AC7103"/>
    <w:rsid w:val="00AC7249"/>
    <w:rsid w:val="00AC77BB"/>
    <w:rsid w:val="00AD0AAF"/>
    <w:rsid w:val="00AD1517"/>
    <w:rsid w:val="00AD1949"/>
    <w:rsid w:val="00AD194C"/>
    <w:rsid w:val="00AE023C"/>
    <w:rsid w:val="00AE05DB"/>
    <w:rsid w:val="00AE0764"/>
    <w:rsid w:val="00AE4EF0"/>
    <w:rsid w:val="00AF1D67"/>
    <w:rsid w:val="00AF4F48"/>
    <w:rsid w:val="00B0399B"/>
    <w:rsid w:val="00B04202"/>
    <w:rsid w:val="00B065DC"/>
    <w:rsid w:val="00B07222"/>
    <w:rsid w:val="00B10069"/>
    <w:rsid w:val="00B11CDD"/>
    <w:rsid w:val="00B15ABC"/>
    <w:rsid w:val="00B1607F"/>
    <w:rsid w:val="00B16512"/>
    <w:rsid w:val="00B21172"/>
    <w:rsid w:val="00B2137F"/>
    <w:rsid w:val="00B3072C"/>
    <w:rsid w:val="00B31645"/>
    <w:rsid w:val="00B3200F"/>
    <w:rsid w:val="00B32A94"/>
    <w:rsid w:val="00B3393F"/>
    <w:rsid w:val="00B368F8"/>
    <w:rsid w:val="00B40208"/>
    <w:rsid w:val="00B4250E"/>
    <w:rsid w:val="00B43564"/>
    <w:rsid w:val="00B43748"/>
    <w:rsid w:val="00B44A87"/>
    <w:rsid w:val="00B51926"/>
    <w:rsid w:val="00B526D8"/>
    <w:rsid w:val="00B54A4A"/>
    <w:rsid w:val="00B60953"/>
    <w:rsid w:val="00B614CA"/>
    <w:rsid w:val="00B631B8"/>
    <w:rsid w:val="00B65503"/>
    <w:rsid w:val="00B6661D"/>
    <w:rsid w:val="00B67617"/>
    <w:rsid w:val="00B67E42"/>
    <w:rsid w:val="00B7193B"/>
    <w:rsid w:val="00B720C6"/>
    <w:rsid w:val="00B7276E"/>
    <w:rsid w:val="00B75CA7"/>
    <w:rsid w:val="00B7650B"/>
    <w:rsid w:val="00B77FF9"/>
    <w:rsid w:val="00B81FC9"/>
    <w:rsid w:val="00B82204"/>
    <w:rsid w:val="00B8265B"/>
    <w:rsid w:val="00B85F6D"/>
    <w:rsid w:val="00B8754F"/>
    <w:rsid w:val="00B92741"/>
    <w:rsid w:val="00BA28E5"/>
    <w:rsid w:val="00BA3990"/>
    <w:rsid w:val="00BA3A87"/>
    <w:rsid w:val="00BB1938"/>
    <w:rsid w:val="00BB1D66"/>
    <w:rsid w:val="00BB50EB"/>
    <w:rsid w:val="00BB779A"/>
    <w:rsid w:val="00BC0453"/>
    <w:rsid w:val="00BC1307"/>
    <w:rsid w:val="00BC65AB"/>
    <w:rsid w:val="00BC7AF7"/>
    <w:rsid w:val="00BD1B4E"/>
    <w:rsid w:val="00BD25A5"/>
    <w:rsid w:val="00BD4DE6"/>
    <w:rsid w:val="00BD716F"/>
    <w:rsid w:val="00BD79CC"/>
    <w:rsid w:val="00BE0548"/>
    <w:rsid w:val="00BE12CF"/>
    <w:rsid w:val="00BE2964"/>
    <w:rsid w:val="00BE4CF1"/>
    <w:rsid w:val="00BE6A16"/>
    <w:rsid w:val="00BE6F32"/>
    <w:rsid w:val="00BF3F0D"/>
    <w:rsid w:val="00BF4598"/>
    <w:rsid w:val="00BF7D0F"/>
    <w:rsid w:val="00C00268"/>
    <w:rsid w:val="00C01D7E"/>
    <w:rsid w:val="00C01FC3"/>
    <w:rsid w:val="00C05ADE"/>
    <w:rsid w:val="00C06C0B"/>
    <w:rsid w:val="00C077D2"/>
    <w:rsid w:val="00C10BD3"/>
    <w:rsid w:val="00C10DE1"/>
    <w:rsid w:val="00C1129E"/>
    <w:rsid w:val="00C257D6"/>
    <w:rsid w:val="00C30C09"/>
    <w:rsid w:val="00C34279"/>
    <w:rsid w:val="00C37D7F"/>
    <w:rsid w:val="00C41FEE"/>
    <w:rsid w:val="00C42EFE"/>
    <w:rsid w:val="00C439F1"/>
    <w:rsid w:val="00C511DF"/>
    <w:rsid w:val="00C56FED"/>
    <w:rsid w:val="00C600EB"/>
    <w:rsid w:val="00C62A87"/>
    <w:rsid w:val="00C63887"/>
    <w:rsid w:val="00C64783"/>
    <w:rsid w:val="00C64A83"/>
    <w:rsid w:val="00C65258"/>
    <w:rsid w:val="00C7360F"/>
    <w:rsid w:val="00C74D56"/>
    <w:rsid w:val="00C8193C"/>
    <w:rsid w:val="00C837D0"/>
    <w:rsid w:val="00C8701F"/>
    <w:rsid w:val="00C87EF4"/>
    <w:rsid w:val="00C90148"/>
    <w:rsid w:val="00C9036A"/>
    <w:rsid w:val="00C9052B"/>
    <w:rsid w:val="00C97D9B"/>
    <w:rsid w:val="00CA12B7"/>
    <w:rsid w:val="00CA40E9"/>
    <w:rsid w:val="00CA4984"/>
    <w:rsid w:val="00CA5D68"/>
    <w:rsid w:val="00CB195E"/>
    <w:rsid w:val="00CB5D2E"/>
    <w:rsid w:val="00CB5F2C"/>
    <w:rsid w:val="00CC182A"/>
    <w:rsid w:val="00CD0411"/>
    <w:rsid w:val="00CD5F62"/>
    <w:rsid w:val="00CD69CD"/>
    <w:rsid w:val="00CE15A6"/>
    <w:rsid w:val="00CE5586"/>
    <w:rsid w:val="00CF5E88"/>
    <w:rsid w:val="00D004EF"/>
    <w:rsid w:val="00D05059"/>
    <w:rsid w:val="00D06652"/>
    <w:rsid w:val="00D15852"/>
    <w:rsid w:val="00D15D1C"/>
    <w:rsid w:val="00D16B26"/>
    <w:rsid w:val="00D30D62"/>
    <w:rsid w:val="00D31379"/>
    <w:rsid w:val="00D3190B"/>
    <w:rsid w:val="00D31E6C"/>
    <w:rsid w:val="00D3349D"/>
    <w:rsid w:val="00D36B7A"/>
    <w:rsid w:val="00D3739D"/>
    <w:rsid w:val="00D37961"/>
    <w:rsid w:val="00D420BA"/>
    <w:rsid w:val="00D51007"/>
    <w:rsid w:val="00D55CBB"/>
    <w:rsid w:val="00D55EC5"/>
    <w:rsid w:val="00D57EB1"/>
    <w:rsid w:val="00D615AA"/>
    <w:rsid w:val="00D61FCC"/>
    <w:rsid w:val="00D62393"/>
    <w:rsid w:val="00D6429C"/>
    <w:rsid w:val="00D658B9"/>
    <w:rsid w:val="00D65B27"/>
    <w:rsid w:val="00D709E6"/>
    <w:rsid w:val="00D83520"/>
    <w:rsid w:val="00D84ADD"/>
    <w:rsid w:val="00D850DB"/>
    <w:rsid w:val="00D8725A"/>
    <w:rsid w:val="00D90EAF"/>
    <w:rsid w:val="00D90EBF"/>
    <w:rsid w:val="00D92344"/>
    <w:rsid w:val="00D94E5C"/>
    <w:rsid w:val="00D96B69"/>
    <w:rsid w:val="00D96C12"/>
    <w:rsid w:val="00D9775F"/>
    <w:rsid w:val="00DA122B"/>
    <w:rsid w:val="00DA6F0F"/>
    <w:rsid w:val="00DA7E04"/>
    <w:rsid w:val="00DB1C00"/>
    <w:rsid w:val="00DB2C53"/>
    <w:rsid w:val="00DB47CD"/>
    <w:rsid w:val="00DB4AD3"/>
    <w:rsid w:val="00DC2A7E"/>
    <w:rsid w:val="00DC68CE"/>
    <w:rsid w:val="00DC7CAA"/>
    <w:rsid w:val="00DD031E"/>
    <w:rsid w:val="00DD60B8"/>
    <w:rsid w:val="00DE379A"/>
    <w:rsid w:val="00DE540A"/>
    <w:rsid w:val="00DE6099"/>
    <w:rsid w:val="00E04108"/>
    <w:rsid w:val="00E043EA"/>
    <w:rsid w:val="00E07695"/>
    <w:rsid w:val="00E102BE"/>
    <w:rsid w:val="00E13AFC"/>
    <w:rsid w:val="00E150B2"/>
    <w:rsid w:val="00E1735D"/>
    <w:rsid w:val="00E2133A"/>
    <w:rsid w:val="00E219C5"/>
    <w:rsid w:val="00E242DF"/>
    <w:rsid w:val="00E27623"/>
    <w:rsid w:val="00E32C6C"/>
    <w:rsid w:val="00E35734"/>
    <w:rsid w:val="00E35F81"/>
    <w:rsid w:val="00E405F5"/>
    <w:rsid w:val="00E457BB"/>
    <w:rsid w:val="00E45A20"/>
    <w:rsid w:val="00E45DA3"/>
    <w:rsid w:val="00E472DA"/>
    <w:rsid w:val="00E540B3"/>
    <w:rsid w:val="00E54BDD"/>
    <w:rsid w:val="00E56550"/>
    <w:rsid w:val="00E62661"/>
    <w:rsid w:val="00E630B1"/>
    <w:rsid w:val="00E649F5"/>
    <w:rsid w:val="00E64A28"/>
    <w:rsid w:val="00E71404"/>
    <w:rsid w:val="00E73257"/>
    <w:rsid w:val="00E75418"/>
    <w:rsid w:val="00E76A74"/>
    <w:rsid w:val="00E76F5B"/>
    <w:rsid w:val="00E77C39"/>
    <w:rsid w:val="00E85DD0"/>
    <w:rsid w:val="00E85FC9"/>
    <w:rsid w:val="00E910C9"/>
    <w:rsid w:val="00E93F21"/>
    <w:rsid w:val="00E970EA"/>
    <w:rsid w:val="00EA06AE"/>
    <w:rsid w:val="00EA4052"/>
    <w:rsid w:val="00EA617A"/>
    <w:rsid w:val="00EB3630"/>
    <w:rsid w:val="00EB4176"/>
    <w:rsid w:val="00EB7A8C"/>
    <w:rsid w:val="00EC226C"/>
    <w:rsid w:val="00EC2A64"/>
    <w:rsid w:val="00EC37D7"/>
    <w:rsid w:val="00ED3A87"/>
    <w:rsid w:val="00ED770D"/>
    <w:rsid w:val="00EE1329"/>
    <w:rsid w:val="00EE41DB"/>
    <w:rsid w:val="00EE6140"/>
    <w:rsid w:val="00EE6F9E"/>
    <w:rsid w:val="00EF7CCA"/>
    <w:rsid w:val="00F001D4"/>
    <w:rsid w:val="00F07218"/>
    <w:rsid w:val="00F07367"/>
    <w:rsid w:val="00F1077B"/>
    <w:rsid w:val="00F11255"/>
    <w:rsid w:val="00F12070"/>
    <w:rsid w:val="00F14BE8"/>
    <w:rsid w:val="00F15F39"/>
    <w:rsid w:val="00F16B76"/>
    <w:rsid w:val="00F2591E"/>
    <w:rsid w:val="00F26500"/>
    <w:rsid w:val="00F31A4C"/>
    <w:rsid w:val="00F371D1"/>
    <w:rsid w:val="00F37264"/>
    <w:rsid w:val="00F425E9"/>
    <w:rsid w:val="00F50042"/>
    <w:rsid w:val="00F54ADE"/>
    <w:rsid w:val="00F5564B"/>
    <w:rsid w:val="00F60346"/>
    <w:rsid w:val="00F6615F"/>
    <w:rsid w:val="00F6659C"/>
    <w:rsid w:val="00F7114A"/>
    <w:rsid w:val="00F71BB3"/>
    <w:rsid w:val="00F72165"/>
    <w:rsid w:val="00F77796"/>
    <w:rsid w:val="00F77AB6"/>
    <w:rsid w:val="00F8048D"/>
    <w:rsid w:val="00F80959"/>
    <w:rsid w:val="00F80DF5"/>
    <w:rsid w:val="00F935AB"/>
    <w:rsid w:val="00F960E8"/>
    <w:rsid w:val="00FA0502"/>
    <w:rsid w:val="00FA48E6"/>
    <w:rsid w:val="00FA5D5B"/>
    <w:rsid w:val="00FB1195"/>
    <w:rsid w:val="00FB352F"/>
    <w:rsid w:val="00FB4C35"/>
    <w:rsid w:val="00FB507B"/>
    <w:rsid w:val="00FB5CE9"/>
    <w:rsid w:val="00FC0419"/>
    <w:rsid w:val="00FC1F6A"/>
    <w:rsid w:val="00FC28CC"/>
    <w:rsid w:val="00FD03E2"/>
    <w:rsid w:val="00FD387D"/>
    <w:rsid w:val="00FD63AC"/>
    <w:rsid w:val="00FD7311"/>
    <w:rsid w:val="00FE0460"/>
    <w:rsid w:val="00FE1EAA"/>
    <w:rsid w:val="00FE7DC5"/>
    <w:rsid w:val="00FF0E62"/>
    <w:rsid w:val="00FF4547"/>
    <w:rsid w:val="00FF6305"/>
    <w:rsid w:val="00FF6391"/>
    <w:rsid w:val="069BBE67"/>
    <w:rsid w:val="09280A93"/>
    <w:rsid w:val="0CA821BD"/>
    <w:rsid w:val="0E5CD2D1"/>
    <w:rsid w:val="11EC8C14"/>
    <w:rsid w:val="147E561E"/>
    <w:rsid w:val="17B15F7F"/>
    <w:rsid w:val="1CC46D87"/>
    <w:rsid w:val="1DABFF54"/>
    <w:rsid w:val="276795E1"/>
    <w:rsid w:val="2D1A15B0"/>
    <w:rsid w:val="309DA22D"/>
    <w:rsid w:val="34B9EF5C"/>
    <w:rsid w:val="3D5F1D5E"/>
    <w:rsid w:val="4546593C"/>
    <w:rsid w:val="4EDC4CCC"/>
    <w:rsid w:val="4F535D28"/>
    <w:rsid w:val="5764C801"/>
    <w:rsid w:val="5B94101C"/>
    <w:rsid w:val="5FFCA643"/>
    <w:rsid w:val="60AD869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5570FDA"/>
  <w15:docId w15:val="{A274AAFF-B2D1-4ABE-9990-77E99DB6C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iPriority="0" w:semiHidden="1" w:unhideWhenUsed="1"/>
    <w:lsdException w:name="Signature" w:uiPriority="0"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0"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039AF"/>
  </w:style>
  <w:style w:type="paragraph" w:styleId="Heading1">
    <w:name w:val="heading 1"/>
    <w:basedOn w:val="Normal"/>
    <w:next w:val="Normal"/>
    <w:link w:val="Heading1Char"/>
    <w:uiPriority w:val="9"/>
    <w:qFormat/>
    <w:rsid w:val="003039AF"/>
    <w:pPr>
      <w:keepNext/>
      <w:keepLines/>
      <w:spacing w:before="400" w:after="40" w:line="240" w:lineRule="auto"/>
      <w:outlineLvl w:val="0"/>
    </w:pPr>
    <w:rPr>
      <w:rFonts w:asciiTheme="majorHAnsi" w:hAnsiTheme="majorHAnsi" w:eastAsiaTheme="majorEastAsia" w:cstheme="majorBidi"/>
      <w:caps/>
      <w:sz w:val="36"/>
      <w:szCs w:val="36"/>
    </w:rPr>
  </w:style>
  <w:style w:type="paragraph" w:styleId="Heading2">
    <w:name w:val="heading 2"/>
    <w:basedOn w:val="Normal"/>
    <w:next w:val="Normal"/>
    <w:link w:val="Heading2Char"/>
    <w:uiPriority w:val="9"/>
    <w:semiHidden/>
    <w:unhideWhenUsed/>
    <w:qFormat/>
    <w:rsid w:val="003039AF"/>
    <w:pPr>
      <w:keepNext/>
      <w:keepLines/>
      <w:spacing w:before="120" w:after="0" w:line="240" w:lineRule="auto"/>
      <w:outlineLvl w:val="1"/>
    </w:pPr>
    <w:rPr>
      <w:rFonts w:asciiTheme="majorHAnsi" w:hAnsiTheme="majorHAnsi" w:eastAsiaTheme="majorEastAsia" w:cstheme="majorBidi"/>
      <w:caps/>
      <w:sz w:val="28"/>
      <w:szCs w:val="28"/>
    </w:rPr>
  </w:style>
  <w:style w:type="paragraph" w:styleId="Heading3">
    <w:name w:val="heading 3"/>
    <w:basedOn w:val="Normal"/>
    <w:next w:val="Normal"/>
    <w:link w:val="Heading3Char"/>
    <w:uiPriority w:val="9"/>
    <w:unhideWhenUsed/>
    <w:qFormat/>
    <w:rsid w:val="003039AF"/>
    <w:pPr>
      <w:keepNext/>
      <w:keepLines/>
      <w:spacing w:before="120" w:after="0" w:line="240" w:lineRule="auto"/>
      <w:outlineLvl w:val="2"/>
    </w:pPr>
    <w:rPr>
      <w:rFonts w:asciiTheme="majorHAnsi" w:hAnsiTheme="majorHAnsi"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3039AF"/>
    <w:pPr>
      <w:keepNext/>
      <w:keepLines/>
      <w:spacing w:before="120" w:after="0"/>
      <w:outlineLvl w:val="3"/>
    </w:pPr>
    <w:rPr>
      <w:rFonts w:asciiTheme="majorHAnsi" w:hAnsiTheme="majorHAnsi" w:eastAsiaTheme="majorEastAsia" w:cstheme="majorBidi"/>
      <w:caps/>
    </w:rPr>
  </w:style>
  <w:style w:type="paragraph" w:styleId="Heading5">
    <w:name w:val="heading 5"/>
    <w:basedOn w:val="Normal"/>
    <w:next w:val="Normal"/>
    <w:link w:val="Heading5Char"/>
    <w:uiPriority w:val="9"/>
    <w:semiHidden/>
    <w:unhideWhenUsed/>
    <w:qFormat/>
    <w:rsid w:val="003039AF"/>
    <w:pPr>
      <w:keepNext/>
      <w:keepLines/>
      <w:spacing w:before="120" w:after="0"/>
      <w:outlineLvl w:val="4"/>
    </w:pPr>
    <w:rPr>
      <w:rFonts w:asciiTheme="majorHAnsi" w:hAnsiTheme="majorHAnsi" w:eastAsiaTheme="majorEastAsia" w:cstheme="majorBidi"/>
      <w:i/>
      <w:iCs/>
      <w:caps/>
    </w:rPr>
  </w:style>
  <w:style w:type="paragraph" w:styleId="Heading6">
    <w:name w:val="heading 6"/>
    <w:basedOn w:val="Normal"/>
    <w:next w:val="Normal"/>
    <w:link w:val="Heading6Char"/>
    <w:uiPriority w:val="9"/>
    <w:semiHidden/>
    <w:unhideWhenUsed/>
    <w:qFormat/>
    <w:rsid w:val="003039AF"/>
    <w:pPr>
      <w:keepNext/>
      <w:keepLines/>
      <w:spacing w:before="120" w:after="0"/>
      <w:outlineLvl w:val="5"/>
    </w:pPr>
    <w:rPr>
      <w:rFonts w:asciiTheme="majorHAnsi" w:hAnsiTheme="majorHAnsi" w:eastAsiaTheme="majorEastAsia"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3039AF"/>
    <w:pPr>
      <w:keepNext/>
      <w:keepLines/>
      <w:spacing w:before="120" w:after="0"/>
      <w:outlineLvl w:val="6"/>
    </w:pPr>
    <w:rPr>
      <w:rFonts w:asciiTheme="majorHAnsi" w:hAnsiTheme="majorHAnsi" w:eastAsiaTheme="majorEastAsia"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3039AF"/>
    <w:pPr>
      <w:keepNext/>
      <w:keepLines/>
      <w:spacing w:before="120" w:after="0"/>
      <w:outlineLvl w:val="7"/>
    </w:pPr>
    <w:rPr>
      <w:rFonts w:asciiTheme="majorHAnsi" w:hAnsiTheme="majorHAnsi" w:eastAsiaTheme="majorEastAsia"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3039AF"/>
    <w:pPr>
      <w:keepNext/>
      <w:keepLines/>
      <w:spacing w:before="120" w:after="0"/>
      <w:outlineLvl w:val="8"/>
    </w:pPr>
    <w:rPr>
      <w:rFonts w:asciiTheme="majorHAnsi" w:hAnsiTheme="majorHAnsi" w:eastAsiaTheme="majorEastAsia" w:cstheme="majorBidi"/>
      <w:b/>
      <w:bCs/>
      <w:i/>
      <w:iCs/>
      <w:caps/>
      <w:color w:val="7F7F7F" w:themeColor="text1" w:themeTint="8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rsid w:val="003631B4"/>
    <w:rPr>
      <w:rFonts w:cs="Times New Roman"/>
      <w:color w:val="0000FF"/>
      <w:u w:val="single"/>
    </w:rPr>
  </w:style>
  <w:style w:type="paragraph" w:styleId="BodyText">
    <w:name w:val="Body Text"/>
    <w:basedOn w:val="Normal"/>
    <w:rsid w:val="003631B4"/>
    <w:rPr>
      <w:sz w:val="26"/>
    </w:rPr>
  </w:style>
  <w:style w:type="paragraph" w:styleId="BodyTextIndent">
    <w:name w:val="Body Text Indent"/>
    <w:basedOn w:val="Normal"/>
    <w:rsid w:val="003631B4"/>
    <w:rPr>
      <w:sz w:val="24"/>
    </w:rPr>
  </w:style>
  <w:style w:type="paragraph" w:styleId="Header">
    <w:name w:val="header"/>
    <w:basedOn w:val="Normal"/>
    <w:rsid w:val="003631B4"/>
    <w:pPr>
      <w:tabs>
        <w:tab w:val="center" w:pos="4320"/>
        <w:tab w:val="right" w:pos="8640"/>
      </w:tabs>
    </w:pPr>
  </w:style>
  <w:style w:type="paragraph" w:styleId="Footer">
    <w:name w:val="footer"/>
    <w:basedOn w:val="Normal"/>
    <w:link w:val="FooterChar"/>
    <w:uiPriority w:val="99"/>
    <w:rsid w:val="003631B4"/>
    <w:pPr>
      <w:tabs>
        <w:tab w:val="center" w:pos="4320"/>
        <w:tab w:val="right" w:pos="8640"/>
      </w:tabs>
    </w:pPr>
  </w:style>
  <w:style w:type="character" w:styleId="FollowedHyperlink">
    <w:name w:val="FollowedHyperlink"/>
    <w:basedOn w:val="DefaultParagraphFont"/>
    <w:rsid w:val="003631B4"/>
    <w:rPr>
      <w:rFonts w:cs="Times New Roman"/>
      <w:color w:val="800080"/>
      <w:u w:val="single"/>
    </w:rPr>
  </w:style>
  <w:style w:type="paragraph" w:styleId="BodyText3">
    <w:name w:val="Body Text 3"/>
    <w:basedOn w:val="Normal"/>
    <w:rsid w:val="003631B4"/>
    <w:pPr>
      <w:jc w:val="both"/>
    </w:pPr>
    <w:rPr>
      <w:rFonts w:ascii="Arial" w:hAnsi="Arial"/>
    </w:rPr>
  </w:style>
  <w:style w:type="paragraph" w:styleId="DocumentMap">
    <w:name w:val="Document Map"/>
    <w:basedOn w:val="Normal"/>
    <w:semiHidden/>
    <w:rsid w:val="00DC2A7E"/>
    <w:pPr>
      <w:shd w:val="clear" w:color="auto" w:fill="000080"/>
    </w:pPr>
    <w:rPr>
      <w:rFonts w:ascii="Tahoma" w:hAnsi="Tahoma" w:cs="Tahoma"/>
    </w:rPr>
  </w:style>
  <w:style w:type="paragraph" w:styleId="BalloonText">
    <w:name w:val="Balloon Text"/>
    <w:basedOn w:val="Normal"/>
    <w:link w:val="BalloonTextChar"/>
    <w:semiHidden/>
    <w:rsid w:val="00E102BE"/>
    <w:rPr>
      <w:rFonts w:ascii="Tahoma" w:hAnsi="Tahoma" w:cs="Tahoma"/>
      <w:sz w:val="16"/>
      <w:szCs w:val="16"/>
    </w:rPr>
  </w:style>
  <w:style w:type="character" w:styleId="BalloonTextChar" w:customStyle="1">
    <w:name w:val="Balloon Text Char"/>
    <w:basedOn w:val="DefaultParagraphFont"/>
    <w:link w:val="BalloonText"/>
    <w:semiHidden/>
    <w:rsid w:val="00E102BE"/>
    <w:rPr>
      <w:rFonts w:ascii="Tahoma" w:hAnsi="Tahoma" w:cs="Tahoma"/>
      <w:sz w:val="16"/>
      <w:szCs w:val="16"/>
    </w:rPr>
  </w:style>
  <w:style w:type="paragraph" w:styleId="RecipientAddress" w:customStyle="1">
    <w:name w:val="Recipient Address"/>
    <w:basedOn w:val="Normal"/>
    <w:rsid w:val="00CB5F2C"/>
    <w:rPr>
      <w:sz w:val="24"/>
      <w:szCs w:val="24"/>
    </w:rPr>
  </w:style>
  <w:style w:type="paragraph" w:styleId="Salutation">
    <w:name w:val="Salutation"/>
    <w:basedOn w:val="Normal"/>
    <w:next w:val="Normal"/>
    <w:link w:val="SalutationChar"/>
    <w:rsid w:val="00CB5F2C"/>
    <w:pPr>
      <w:spacing w:before="480" w:after="240"/>
    </w:pPr>
    <w:rPr>
      <w:sz w:val="24"/>
      <w:szCs w:val="24"/>
    </w:rPr>
  </w:style>
  <w:style w:type="character" w:styleId="SalutationChar" w:customStyle="1">
    <w:name w:val="Salutation Char"/>
    <w:basedOn w:val="DefaultParagraphFont"/>
    <w:link w:val="Salutation"/>
    <w:rsid w:val="00CB5F2C"/>
    <w:rPr>
      <w:sz w:val="24"/>
      <w:szCs w:val="24"/>
    </w:rPr>
  </w:style>
  <w:style w:type="paragraph" w:styleId="Closing">
    <w:name w:val="Closing"/>
    <w:basedOn w:val="Normal"/>
    <w:link w:val="ClosingChar"/>
    <w:rsid w:val="00CB5F2C"/>
    <w:pPr>
      <w:spacing w:after="960"/>
    </w:pPr>
    <w:rPr>
      <w:sz w:val="24"/>
      <w:szCs w:val="24"/>
    </w:rPr>
  </w:style>
  <w:style w:type="character" w:styleId="ClosingChar" w:customStyle="1">
    <w:name w:val="Closing Char"/>
    <w:basedOn w:val="DefaultParagraphFont"/>
    <w:link w:val="Closing"/>
    <w:rsid w:val="00CB5F2C"/>
    <w:rPr>
      <w:sz w:val="24"/>
      <w:szCs w:val="24"/>
    </w:rPr>
  </w:style>
  <w:style w:type="paragraph" w:styleId="Signature">
    <w:name w:val="Signature"/>
    <w:basedOn w:val="Normal"/>
    <w:link w:val="SignatureChar"/>
    <w:rsid w:val="00CB5F2C"/>
    <w:rPr>
      <w:sz w:val="24"/>
      <w:szCs w:val="24"/>
    </w:rPr>
  </w:style>
  <w:style w:type="character" w:styleId="SignatureChar" w:customStyle="1">
    <w:name w:val="Signature Char"/>
    <w:basedOn w:val="DefaultParagraphFont"/>
    <w:link w:val="Signature"/>
    <w:rsid w:val="00CB5F2C"/>
    <w:rPr>
      <w:sz w:val="24"/>
      <w:szCs w:val="24"/>
    </w:rPr>
  </w:style>
  <w:style w:type="character" w:styleId="Heading2Char" w:customStyle="1">
    <w:name w:val="Heading 2 Char"/>
    <w:basedOn w:val="DefaultParagraphFont"/>
    <w:link w:val="Heading2"/>
    <w:uiPriority w:val="9"/>
    <w:semiHidden/>
    <w:rsid w:val="003039AF"/>
    <w:rPr>
      <w:rFonts w:asciiTheme="majorHAnsi" w:hAnsiTheme="majorHAnsi" w:eastAsiaTheme="majorEastAsia" w:cstheme="majorBidi"/>
      <w:caps/>
      <w:sz w:val="28"/>
      <w:szCs w:val="28"/>
    </w:rPr>
  </w:style>
  <w:style w:type="paragraph" w:styleId="ListParagraph">
    <w:name w:val="List Paragraph"/>
    <w:basedOn w:val="Normal"/>
    <w:uiPriority w:val="34"/>
    <w:qFormat/>
    <w:rsid w:val="00ED3A87"/>
    <w:pPr>
      <w:ind w:left="720"/>
      <w:contextualSpacing/>
    </w:pPr>
  </w:style>
  <w:style w:type="character" w:styleId="FooterChar" w:customStyle="1">
    <w:name w:val="Footer Char"/>
    <w:basedOn w:val="DefaultParagraphFont"/>
    <w:link w:val="Footer"/>
    <w:uiPriority w:val="99"/>
    <w:rsid w:val="00347494"/>
  </w:style>
  <w:style w:type="paragraph" w:styleId="NormalWeb">
    <w:name w:val="Normal (Web)"/>
    <w:basedOn w:val="Normal"/>
    <w:uiPriority w:val="99"/>
    <w:unhideWhenUsed/>
    <w:rsid w:val="00962255"/>
    <w:pPr>
      <w:spacing w:before="100" w:beforeAutospacing="1" w:after="100" w:afterAutospacing="1"/>
    </w:pPr>
    <w:rPr>
      <w:rFonts w:ascii="Calibri" w:hAnsi="Calibri" w:cs="Calibri" w:eastAsiaTheme="minorHAnsi"/>
    </w:rPr>
  </w:style>
  <w:style w:type="paragraph" w:styleId="m-6083135381772518903msolistparagraph" w:customStyle="1">
    <w:name w:val="m_-6083135381772518903msolistparagraph"/>
    <w:basedOn w:val="Normal"/>
    <w:rsid w:val="00962255"/>
    <w:pPr>
      <w:spacing w:before="100" w:beforeAutospacing="1" w:after="100" w:afterAutospacing="1"/>
    </w:pPr>
    <w:rPr>
      <w:rFonts w:ascii="Calibri" w:hAnsi="Calibri" w:cs="Calibri" w:eastAsiaTheme="minorHAnsi"/>
    </w:rPr>
  </w:style>
  <w:style w:type="paragraph" w:styleId="Default" w:customStyle="1">
    <w:name w:val="Default"/>
    <w:rsid w:val="008C46EA"/>
    <w:pPr>
      <w:autoSpaceDE w:val="0"/>
      <w:autoSpaceDN w:val="0"/>
      <w:adjustRightInd w:val="0"/>
    </w:pPr>
    <w:rPr>
      <w:rFonts w:ascii="Calibri" w:hAnsi="Calibri" w:cs="Calibri"/>
      <w:color w:val="000000"/>
      <w:sz w:val="24"/>
      <w:szCs w:val="24"/>
    </w:rPr>
  </w:style>
  <w:style w:type="character" w:styleId="UnresolvedMention1" w:customStyle="1">
    <w:name w:val="Unresolved Mention1"/>
    <w:basedOn w:val="DefaultParagraphFont"/>
    <w:uiPriority w:val="99"/>
    <w:semiHidden/>
    <w:unhideWhenUsed/>
    <w:rsid w:val="00B82204"/>
    <w:rPr>
      <w:color w:val="605E5C"/>
      <w:shd w:val="clear" w:color="auto" w:fill="E1DFDD"/>
    </w:rPr>
  </w:style>
  <w:style w:type="paragraph" w:styleId="NoSpacing">
    <w:name w:val="No Spacing"/>
    <w:link w:val="NoSpacingChar"/>
    <w:uiPriority w:val="1"/>
    <w:qFormat/>
    <w:rsid w:val="003039AF"/>
    <w:pPr>
      <w:spacing w:after="0" w:line="240" w:lineRule="auto"/>
    </w:pPr>
  </w:style>
  <w:style w:type="character" w:styleId="NoSpacingChar" w:customStyle="1">
    <w:name w:val="No Spacing Char"/>
    <w:basedOn w:val="DefaultParagraphFont"/>
    <w:link w:val="NoSpacing"/>
    <w:uiPriority w:val="1"/>
    <w:rsid w:val="00ED3A87"/>
  </w:style>
  <w:style w:type="paragraph" w:styleId="TOCHeading">
    <w:name w:val="TOC Heading"/>
    <w:basedOn w:val="Heading1"/>
    <w:next w:val="Normal"/>
    <w:uiPriority w:val="39"/>
    <w:unhideWhenUsed/>
    <w:qFormat/>
    <w:rsid w:val="003039AF"/>
    <w:pPr>
      <w:outlineLvl w:val="9"/>
    </w:pPr>
  </w:style>
  <w:style w:type="paragraph" w:styleId="TOC1">
    <w:name w:val="toc 1"/>
    <w:basedOn w:val="Normal"/>
    <w:next w:val="Normal"/>
    <w:autoRedefine/>
    <w:uiPriority w:val="39"/>
    <w:unhideWhenUsed/>
    <w:rsid w:val="009E43FF"/>
    <w:pPr>
      <w:spacing w:after="100"/>
    </w:pPr>
  </w:style>
  <w:style w:type="paragraph" w:styleId="TOC2">
    <w:name w:val="toc 2"/>
    <w:basedOn w:val="Normal"/>
    <w:next w:val="Normal"/>
    <w:autoRedefine/>
    <w:uiPriority w:val="39"/>
    <w:unhideWhenUsed/>
    <w:rsid w:val="009E43FF"/>
    <w:pPr>
      <w:spacing w:after="100"/>
      <w:ind w:left="200"/>
    </w:pPr>
  </w:style>
  <w:style w:type="paragraph" w:styleId="Title">
    <w:name w:val="Title"/>
    <w:basedOn w:val="Normal"/>
    <w:next w:val="Normal"/>
    <w:link w:val="TitleChar"/>
    <w:uiPriority w:val="10"/>
    <w:qFormat/>
    <w:rsid w:val="003039AF"/>
    <w:pPr>
      <w:spacing w:after="0" w:line="240" w:lineRule="auto"/>
      <w:contextualSpacing/>
    </w:pPr>
    <w:rPr>
      <w:rFonts w:asciiTheme="majorHAnsi" w:hAnsiTheme="majorHAnsi" w:eastAsiaTheme="majorEastAsia" w:cstheme="majorBidi"/>
      <w:caps/>
      <w:color w:val="404040" w:themeColor="text1" w:themeTint="BF"/>
      <w:spacing w:val="-10"/>
      <w:sz w:val="72"/>
      <w:szCs w:val="72"/>
    </w:rPr>
  </w:style>
  <w:style w:type="character" w:styleId="TitleChar" w:customStyle="1">
    <w:name w:val="Title Char"/>
    <w:basedOn w:val="DefaultParagraphFont"/>
    <w:link w:val="Title"/>
    <w:uiPriority w:val="10"/>
    <w:rsid w:val="003039AF"/>
    <w:rPr>
      <w:rFonts w:asciiTheme="majorHAnsi" w:hAnsiTheme="majorHAnsi" w:eastAsiaTheme="majorEastAsia" w:cstheme="majorBidi"/>
      <w:caps/>
      <w:color w:val="404040" w:themeColor="text1" w:themeTint="BF"/>
      <w:spacing w:val="-10"/>
      <w:sz w:val="72"/>
      <w:szCs w:val="72"/>
    </w:rPr>
  </w:style>
  <w:style w:type="paragraph" w:styleId="TOC3">
    <w:name w:val="toc 3"/>
    <w:basedOn w:val="Normal"/>
    <w:next w:val="Normal"/>
    <w:autoRedefine/>
    <w:uiPriority w:val="39"/>
    <w:unhideWhenUsed/>
    <w:rsid w:val="007514DB"/>
    <w:pPr>
      <w:spacing w:after="100"/>
      <w:ind w:left="440"/>
    </w:pPr>
  </w:style>
  <w:style w:type="character" w:styleId="Heading1Char" w:customStyle="1">
    <w:name w:val="Heading 1 Char"/>
    <w:basedOn w:val="DefaultParagraphFont"/>
    <w:link w:val="Heading1"/>
    <w:uiPriority w:val="9"/>
    <w:rsid w:val="003039AF"/>
    <w:rPr>
      <w:rFonts w:asciiTheme="majorHAnsi" w:hAnsiTheme="majorHAnsi" w:eastAsiaTheme="majorEastAsia" w:cstheme="majorBidi"/>
      <w:caps/>
      <w:sz w:val="36"/>
      <w:szCs w:val="36"/>
    </w:rPr>
  </w:style>
  <w:style w:type="character" w:styleId="Heading3Char" w:customStyle="1">
    <w:name w:val="Heading 3 Char"/>
    <w:basedOn w:val="DefaultParagraphFont"/>
    <w:link w:val="Heading3"/>
    <w:uiPriority w:val="9"/>
    <w:rsid w:val="003039AF"/>
    <w:rPr>
      <w:rFonts w:asciiTheme="majorHAnsi" w:hAnsiTheme="majorHAnsi" w:eastAsiaTheme="majorEastAsia" w:cstheme="majorBidi"/>
      <w:smallCaps/>
      <w:sz w:val="28"/>
      <w:szCs w:val="28"/>
    </w:rPr>
  </w:style>
  <w:style w:type="character" w:styleId="Heading4Char" w:customStyle="1">
    <w:name w:val="Heading 4 Char"/>
    <w:basedOn w:val="DefaultParagraphFont"/>
    <w:link w:val="Heading4"/>
    <w:uiPriority w:val="9"/>
    <w:semiHidden/>
    <w:rsid w:val="003039AF"/>
    <w:rPr>
      <w:rFonts w:asciiTheme="majorHAnsi" w:hAnsiTheme="majorHAnsi" w:eastAsiaTheme="majorEastAsia" w:cstheme="majorBidi"/>
      <w:caps/>
    </w:rPr>
  </w:style>
  <w:style w:type="character" w:styleId="Heading5Char" w:customStyle="1">
    <w:name w:val="Heading 5 Char"/>
    <w:basedOn w:val="DefaultParagraphFont"/>
    <w:link w:val="Heading5"/>
    <w:uiPriority w:val="9"/>
    <w:semiHidden/>
    <w:rsid w:val="003039AF"/>
    <w:rPr>
      <w:rFonts w:asciiTheme="majorHAnsi" w:hAnsiTheme="majorHAnsi" w:eastAsiaTheme="majorEastAsia" w:cstheme="majorBidi"/>
      <w:i/>
      <w:iCs/>
      <w:caps/>
    </w:rPr>
  </w:style>
  <w:style w:type="character" w:styleId="Strong">
    <w:name w:val="Strong"/>
    <w:basedOn w:val="DefaultParagraphFont"/>
    <w:uiPriority w:val="22"/>
    <w:qFormat/>
    <w:rsid w:val="003039AF"/>
    <w:rPr>
      <w:b/>
      <w:bCs/>
    </w:rPr>
  </w:style>
  <w:style w:type="character" w:styleId="Emphasis">
    <w:name w:val="Emphasis"/>
    <w:basedOn w:val="DefaultParagraphFont"/>
    <w:uiPriority w:val="20"/>
    <w:qFormat/>
    <w:rsid w:val="003039AF"/>
    <w:rPr>
      <w:i/>
      <w:iCs/>
    </w:rPr>
  </w:style>
  <w:style w:type="character" w:styleId="Heading6Char" w:customStyle="1">
    <w:name w:val="Heading 6 Char"/>
    <w:basedOn w:val="DefaultParagraphFont"/>
    <w:link w:val="Heading6"/>
    <w:uiPriority w:val="9"/>
    <w:semiHidden/>
    <w:rsid w:val="003039AF"/>
    <w:rPr>
      <w:rFonts w:asciiTheme="majorHAnsi" w:hAnsiTheme="majorHAnsi" w:eastAsiaTheme="majorEastAsia" w:cstheme="majorBidi"/>
      <w:b/>
      <w:bCs/>
      <w:caps/>
      <w:color w:val="262626" w:themeColor="text1" w:themeTint="D9"/>
      <w:sz w:val="20"/>
      <w:szCs w:val="20"/>
    </w:rPr>
  </w:style>
  <w:style w:type="character" w:styleId="Heading7Char" w:customStyle="1">
    <w:name w:val="Heading 7 Char"/>
    <w:basedOn w:val="DefaultParagraphFont"/>
    <w:link w:val="Heading7"/>
    <w:uiPriority w:val="9"/>
    <w:semiHidden/>
    <w:rsid w:val="003039AF"/>
    <w:rPr>
      <w:rFonts w:asciiTheme="majorHAnsi" w:hAnsiTheme="majorHAnsi" w:eastAsiaTheme="majorEastAsia" w:cstheme="majorBidi"/>
      <w:b/>
      <w:bCs/>
      <w:i/>
      <w:iCs/>
      <w:caps/>
      <w:color w:val="262626" w:themeColor="text1" w:themeTint="D9"/>
      <w:sz w:val="20"/>
      <w:szCs w:val="20"/>
    </w:rPr>
  </w:style>
  <w:style w:type="character" w:styleId="Heading8Char" w:customStyle="1">
    <w:name w:val="Heading 8 Char"/>
    <w:basedOn w:val="DefaultParagraphFont"/>
    <w:link w:val="Heading8"/>
    <w:uiPriority w:val="9"/>
    <w:semiHidden/>
    <w:rsid w:val="003039AF"/>
    <w:rPr>
      <w:rFonts w:asciiTheme="majorHAnsi" w:hAnsiTheme="majorHAnsi" w:eastAsiaTheme="majorEastAsia" w:cstheme="majorBidi"/>
      <w:b/>
      <w:bCs/>
      <w:caps/>
      <w:color w:val="7F7F7F" w:themeColor="text1" w:themeTint="80"/>
      <w:sz w:val="20"/>
      <w:szCs w:val="20"/>
    </w:rPr>
  </w:style>
  <w:style w:type="character" w:styleId="Heading9Char" w:customStyle="1">
    <w:name w:val="Heading 9 Char"/>
    <w:basedOn w:val="DefaultParagraphFont"/>
    <w:link w:val="Heading9"/>
    <w:uiPriority w:val="9"/>
    <w:semiHidden/>
    <w:rsid w:val="003039AF"/>
    <w:rPr>
      <w:rFonts w:asciiTheme="majorHAnsi" w:hAnsiTheme="majorHAnsi" w:eastAsiaTheme="majorEastAsia"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3039AF"/>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3039AF"/>
    <w:pPr>
      <w:numPr>
        <w:ilvl w:val="1"/>
      </w:numPr>
    </w:pPr>
    <w:rPr>
      <w:rFonts w:asciiTheme="majorHAnsi" w:hAnsiTheme="majorHAnsi" w:eastAsiaTheme="majorEastAsia" w:cstheme="majorBidi"/>
      <w:smallCaps/>
      <w:color w:val="595959" w:themeColor="text1" w:themeTint="A6"/>
      <w:sz w:val="28"/>
      <w:szCs w:val="28"/>
    </w:rPr>
  </w:style>
  <w:style w:type="character" w:styleId="SubtitleChar" w:customStyle="1">
    <w:name w:val="Subtitle Char"/>
    <w:basedOn w:val="DefaultParagraphFont"/>
    <w:link w:val="Subtitle"/>
    <w:uiPriority w:val="11"/>
    <w:rsid w:val="003039AF"/>
    <w:rPr>
      <w:rFonts w:asciiTheme="majorHAnsi" w:hAnsiTheme="majorHAnsi" w:eastAsiaTheme="majorEastAsia" w:cstheme="majorBidi"/>
      <w:smallCaps/>
      <w:color w:val="595959" w:themeColor="text1" w:themeTint="A6"/>
      <w:sz w:val="28"/>
      <w:szCs w:val="28"/>
    </w:rPr>
  </w:style>
  <w:style w:type="paragraph" w:styleId="Quote">
    <w:name w:val="Quote"/>
    <w:basedOn w:val="Normal"/>
    <w:next w:val="Normal"/>
    <w:link w:val="QuoteChar"/>
    <w:uiPriority w:val="29"/>
    <w:qFormat/>
    <w:rsid w:val="003039AF"/>
    <w:pPr>
      <w:spacing w:before="160" w:line="240" w:lineRule="auto"/>
      <w:ind w:left="720" w:right="720"/>
    </w:pPr>
    <w:rPr>
      <w:rFonts w:asciiTheme="majorHAnsi" w:hAnsiTheme="majorHAnsi" w:eastAsiaTheme="majorEastAsia" w:cstheme="majorBidi"/>
      <w:sz w:val="25"/>
      <w:szCs w:val="25"/>
    </w:rPr>
  </w:style>
  <w:style w:type="character" w:styleId="QuoteChar" w:customStyle="1">
    <w:name w:val="Quote Char"/>
    <w:basedOn w:val="DefaultParagraphFont"/>
    <w:link w:val="Quote"/>
    <w:uiPriority w:val="29"/>
    <w:rsid w:val="003039AF"/>
    <w:rPr>
      <w:rFonts w:asciiTheme="majorHAnsi" w:hAnsiTheme="majorHAnsi" w:eastAsiaTheme="majorEastAsia" w:cstheme="majorBidi"/>
      <w:sz w:val="25"/>
      <w:szCs w:val="25"/>
    </w:rPr>
  </w:style>
  <w:style w:type="paragraph" w:styleId="IntenseQuote">
    <w:name w:val="Intense Quote"/>
    <w:basedOn w:val="Normal"/>
    <w:next w:val="Normal"/>
    <w:link w:val="IntenseQuoteChar"/>
    <w:uiPriority w:val="30"/>
    <w:qFormat/>
    <w:rsid w:val="003039AF"/>
    <w:pPr>
      <w:spacing w:before="280" w:after="280" w:line="240" w:lineRule="auto"/>
      <w:ind w:left="1080" w:right="1080"/>
      <w:jc w:val="center"/>
    </w:pPr>
    <w:rPr>
      <w:color w:val="404040" w:themeColor="text1" w:themeTint="BF"/>
      <w:sz w:val="32"/>
      <w:szCs w:val="32"/>
    </w:rPr>
  </w:style>
  <w:style w:type="character" w:styleId="IntenseQuoteChar" w:customStyle="1">
    <w:name w:val="Intense Quote Char"/>
    <w:basedOn w:val="DefaultParagraphFont"/>
    <w:link w:val="IntenseQuote"/>
    <w:uiPriority w:val="30"/>
    <w:rsid w:val="003039AF"/>
    <w:rPr>
      <w:color w:val="404040" w:themeColor="text1" w:themeTint="BF"/>
      <w:sz w:val="32"/>
      <w:szCs w:val="32"/>
    </w:rPr>
  </w:style>
  <w:style w:type="character" w:styleId="SubtleEmphasis">
    <w:name w:val="Subtle Emphasis"/>
    <w:basedOn w:val="DefaultParagraphFont"/>
    <w:uiPriority w:val="19"/>
    <w:qFormat/>
    <w:rsid w:val="003039AF"/>
    <w:rPr>
      <w:i/>
      <w:iCs/>
      <w:color w:val="595959" w:themeColor="text1" w:themeTint="A6"/>
    </w:rPr>
  </w:style>
  <w:style w:type="character" w:styleId="IntenseEmphasis">
    <w:name w:val="Intense Emphasis"/>
    <w:basedOn w:val="DefaultParagraphFont"/>
    <w:uiPriority w:val="21"/>
    <w:qFormat/>
    <w:rsid w:val="003039AF"/>
    <w:rPr>
      <w:b/>
      <w:bCs/>
      <w:i/>
      <w:iCs/>
    </w:rPr>
  </w:style>
  <w:style w:type="character" w:styleId="SubtleReference">
    <w:name w:val="Subtle Reference"/>
    <w:basedOn w:val="DefaultParagraphFont"/>
    <w:uiPriority w:val="31"/>
    <w:qFormat/>
    <w:rsid w:val="003039A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039AF"/>
    <w:rPr>
      <w:b/>
      <w:bCs/>
      <w:caps w:val="0"/>
      <w:smallCaps/>
      <w:color w:val="auto"/>
      <w:spacing w:val="3"/>
      <w:u w:val="single"/>
    </w:rPr>
  </w:style>
  <w:style w:type="character" w:styleId="BookTitle">
    <w:name w:val="Book Title"/>
    <w:basedOn w:val="DefaultParagraphFont"/>
    <w:uiPriority w:val="33"/>
    <w:qFormat/>
    <w:rsid w:val="003039AF"/>
    <w:rPr>
      <w:b/>
      <w:bCs/>
      <w:smallCaps/>
      <w:spacing w:val="7"/>
    </w:rPr>
  </w:style>
  <w:style w:type="table" w:styleId="TableGrid">
    <w:name w:val="Table Grid"/>
    <w:basedOn w:val="TableNormal"/>
    <w:uiPriority w:val="59"/>
    <w:rsid w:val="00A11E7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9262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 w:id="121777023">
      <w:bodyDiv w:val="1"/>
      <w:marLeft w:val="0"/>
      <w:marRight w:val="0"/>
      <w:marTop w:val="0"/>
      <w:marBottom w:val="0"/>
      <w:divBdr>
        <w:top w:val="none" w:sz="0" w:space="0" w:color="auto"/>
        <w:left w:val="none" w:sz="0" w:space="0" w:color="auto"/>
        <w:bottom w:val="none" w:sz="0" w:space="0" w:color="auto"/>
        <w:right w:val="none" w:sz="0" w:space="0" w:color="auto"/>
      </w:divBdr>
    </w:div>
    <w:div w:id="122237698">
      <w:bodyDiv w:val="1"/>
      <w:marLeft w:val="0"/>
      <w:marRight w:val="0"/>
      <w:marTop w:val="0"/>
      <w:marBottom w:val="0"/>
      <w:divBdr>
        <w:top w:val="none" w:sz="0" w:space="0" w:color="auto"/>
        <w:left w:val="none" w:sz="0" w:space="0" w:color="auto"/>
        <w:bottom w:val="none" w:sz="0" w:space="0" w:color="auto"/>
        <w:right w:val="none" w:sz="0" w:space="0" w:color="auto"/>
      </w:divBdr>
      <w:divsChild>
        <w:div w:id="76296604">
          <w:marLeft w:val="0"/>
          <w:marRight w:val="0"/>
          <w:marTop w:val="0"/>
          <w:marBottom w:val="0"/>
          <w:divBdr>
            <w:top w:val="none" w:sz="0" w:space="0" w:color="auto"/>
            <w:left w:val="none" w:sz="0" w:space="0" w:color="auto"/>
            <w:bottom w:val="none" w:sz="0" w:space="0" w:color="auto"/>
            <w:right w:val="none" w:sz="0" w:space="0" w:color="auto"/>
          </w:divBdr>
        </w:div>
        <w:div w:id="531457038">
          <w:marLeft w:val="0"/>
          <w:marRight w:val="0"/>
          <w:marTop w:val="0"/>
          <w:marBottom w:val="0"/>
          <w:divBdr>
            <w:top w:val="none" w:sz="0" w:space="0" w:color="auto"/>
            <w:left w:val="none" w:sz="0" w:space="0" w:color="auto"/>
            <w:bottom w:val="none" w:sz="0" w:space="0" w:color="auto"/>
            <w:right w:val="none" w:sz="0" w:space="0" w:color="auto"/>
          </w:divBdr>
        </w:div>
        <w:div w:id="1801066756">
          <w:marLeft w:val="0"/>
          <w:marRight w:val="0"/>
          <w:marTop w:val="0"/>
          <w:marBottom w:val="0"/>
          <w:divBdr>
            <w:top w:val="none" w:sz="0" w:space="0" w:color="auto"/>
            <w:left w:val="none" w:sz="0" w:space="0" w:color="auto"/>
            <w:bottom w:val="none" w:sz="0" w:space="0" w:color="auto"/>
            <w:right w:val="none" w:sz="0" w:space="0" w:color="auto"/>
          </w:divBdr>
        </w:div>
      </w:divsChild>
    </w:div>
    <w:div w:id="177815752">
      <w:bodyDiv w:val="1"/>
      <w:marLeft w:val="0"/>
      <w:marRight w:val="0"/>
      <w:marTop w:val="0"/>
      <w:marBottom w:val="0"/>
      <w:divBdr>
        <w:top w:val="none" w:sz="0" w:space="0" w:color="auto"/>
        <w:left w:val="none" w:sz="0" w:space="0" w:color="auto"/>
        <w:bottom w:val="none" w:sz="0" w:space="0" w:color="auto"/>
        <w:right w:val="none" w:sz="0" w:space="0" w:color="auto"/>
      </w:divBdr>
    </w:div>
    <w:div w:id="392197598">
      <w:bodyDiv w:val="1"/>
      <w:marLeft w:val="0"/>
      <w:marRight w:val="0"/>
      <w:marTop w:val="0"/>
      <w:marBottom w:val="0"/>
      <w:divBdr>
        <w:top w:val="none" w:sz="0" w:space="0" w:color="auto"/>
        <w:left w:val="none" w:sz="0" w:space="0" w:color="auto"/>
        <w:bottom w:val="none" w:sz="0" w:space="0" w:color="auto"/>
        <w:right w:val="none" w:sz="0" w:space="0" w:color="auto"/>
      </w:divBdr>
    </w:div>
    <w:div w:id="506948585">
      <w:bodyDiv w:val="1"/>
      <w:marLeft w:val="0"/>
      <w:marRight w:val="0"/>
      <w:marTop w:val="0"/>
      <w:marBottom w:val="0"/>
      <w:divBdr>
        <w:top w:val="none" w:sz="0" w:space="0" w:color="auto"/>
        <w:left w:val="none" w:sz="0" w:space="0" w:color="auto"/>
        <w:bottom w:val="none" w:sz="0" w:space="0" w:color="auto"/>
        <w:right w:val="none" w:sz="0" w:space="0" w:color="auto"/>
      </w:divBdr>
    </w:div>
    <w:div w:id="830563086">
      <w:bodyDiv w:val="1"/>
      <w:marLeft w:val="0"/>
      <w:marRight w:val="0"/>
      <w:marTop w:val="0"/>
      <w:marBottom w:val="0"/>
      <w:divBdr>
        <w:top w:val="none" w:sz="0" w:space="0" w:color="auto"/>
        <w:left w:val="none" w:sz="0" w:space="0" w:color="auto"/>
        <w:bottom w:val="none" w:sz="0" w:space="0" w:color="auto"/>
        <w:right w:val="none" w:sz="0" w:space="0" w:color="auto"/>
      </w:divBdr>
    </w:div>
    <w:div w:id="946736474">
      <w:bodyDiv w:val="1"/>
      <w:marLeft w:val="0"/>
      <w:marRight w:val="0"/>
      <w:marTop w:val="0"/>
      <w:marBottom w:val="0"/>
      <w:divBdr>
        <w:top w:val="none" w:sz="0" w:space="0" w:color="auto"/>
        <w:left w:val="none" w:sz="0" w:space="0" w:color="auto"/>
        <w:bottom w:val="none" w:sz="0" w:space="0" w:color="auto"/>
        <w:right w:val="none" w:sz="0" w:space="0" w:color="auto"/>
      </w:divBdr>
      <w:divsChild>
        <w:div w:id="1659266260">
          <w:marLeft w:val="0"/>
          <w:marRight w:val="0"/>
          <w:marTop w:val="0"/>
          <w:marBottom w:val="0"/>
          <w:divBdr>
            <w:top w:val="none" w:sz="0" w:space="0" w:color="auto"/>
            <w:left w:val="none" w:sz="0" w:space="0" w:color="auto"/>
            <w:bottom w:val="none" w:sz="0" w:space="0" w:color="auto"/>
            <w:right w:val="none" w:sz="0" w:space="0" w:color="auto"/>
          </w:divBdr>
        </w:div>
      </w:divsChild>
    </w:div>
    <w:div w:id="1351689041">
      <w:bodyDiv w:val="1"/>
      <w:marLeft w:val="0"/>
      <w:marRight w:val="0"/>
      <w:marTop w:val="0"/>
      <w:marBottom w:val="0"/>
      <w:divBdr>
        <w:top w:val="none" w:sz="0" w:space="0" w:color="auto"/>
        <w:left w:val="none" w:sz="0" w:space="0" w:color="auto"/>
        <w:bottom w:val="none" w:sz="0" w:space="0" w:color="auto"/>
        <w:right w:val="none" w:sz="0" w:space="0" w:color="auto"/>
      </w:divBdr>
      <w:divsChild>
        <w:div w:id="1673947092">
          <w:marLeft w:val="0"/>
          <w:marRight w:val="0"/>
          <w:marTop w:val="0"/>
          <w:marBottom w:val="0"/>
          <w:divBdr>
            <w:top w:val="none" w:sz="0" w:space="0" w:color="auto"/>
            <w:left w:val="none" w:sz="0" w:space="0" w:color="auto"/>
            <w:bottom w:val="none" w:sz="0" w:space="0" w:color="auto"/>
            <w:right w:val="none" w:sz="0" w:space="0" w:color="auto"/>
          </w:divBdr>
        </w:div>
      </w:divsChild>
    </w:div>
    <w:div w:id="1364818774">
      <w:bodyDiv w:val="1"/>
      <w:marLeft w:val="0"/>
      <w:marRight w:val="0"/>
      <w:marTop w:val="0"/>
      <w:marBottom w:val="0"/>
      <w:divBdr>
        <w:top w:val="none" w:sz="0" w:space="0" w:color="auto"/>
        <w:left w:val="none" w:sz="0" w:space="0" w:color="auto"/>
        <w:bottom w:val="none" w:sz="0" w:space="0" w:color="auto"/>
        <w:right w:val="none" w:sz="0" w:space="0" w:color="auto"/>
      </w:divBdr>
    </w:div>
    <w:div w:id="1436562085">
      <w:bodyDiv w:val="1"/>
      <w:marLeft w:val="0"/>
      <w:marRight w:val="0"/>
      <w:marTop w:val="0"/>
      <w:marBottom w:val="0"/>
      <w:divBdr>
        <w:top w:val="none" w:sz="0" w:space="0" w:color="auto"/>
        <w:left w:val="none" w:sz="0" w:space="0" w:color="auto"/>
        <w:bottom w:val="none" w:sz="0" w:space="0" w:color="auto"/>
        <w:right w:val="none" w:sz="0" w:space="0" w:color="auto"/>
      </w:divBdr>
    </w:div>
    <w:div w:id="1594435547">
      <w:bodyDiv w:val="1"/>
      <w:marLeft w:val="0"/>
      <w:marRight w:val="0"/>
      <w:marTop w:val="0"/>
      <w:marBottom w:val="0"/>
      <w:divBdr>
        <w:top w:val="none" w:sz="0" w:space="0" w:color="auto"/>
        <w:left w:val="none" w:sz="0" w:space="0" w:color="auto"/>
        <w:bottom w:val="none" w:sz="0" w:space="0" w:color="auto"/>
        <w:right w:val="none" w:sz="0" w:space="0" w:color="auto"/>
      </w:divBdr>
    </w:div>
    <w:div w:id="1654598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7012">
          <w:marLeft w:val="0"/>
          <w:marRight w:val="0"/>
          <w:marTop w:val="0"/>
          <w:marBottom w:val="0"/>
          <w:divBdr>
            <w:top w:val="none" w:sz="0" w:space="0" w:color="auto"/>
            <w:left w:val="none" w:sz="0" w:space="0" w:color="auto"/>
            <w:bottom w:val="none" w:sz="0" w:space="0" w:color="auto"/>
            <w:right w:val="none" w:sz="0" w:space="0" w:color="auto"/>
          </w:divBdr>
        </w:div>
      </w:divsChild>
    </w:div>
    <w:div w:id="1692797673">
      <w:bodyDiv w:val="1"/>
      <w:marLeft w:val="0"/>
      <w:marRight w:val="0"/>
      <w:marTop w:val="0"/>
      <w:marBottom w:val="0"/>
      <w:divBdr>
        <w:top w:val="none" w:sz="0" w:space="0" w:color="auto"/>
        <w:left w:val="none" w:sz="0" w:space="0" w:color="auto"/>
        <w:bottom w:val="none" w:sz="0" w:space="0" w:color="auto"/>
        <w:right w:val="none" w:sz="0" w:space="0" w:color="auto"/>
      </w:divBdr>
      <w:divsChild>
        <w:div w:id="1039428525">
          <w:marLeft w:val="0"/>
          <w:marRight w:val="0"/>
          <w:marTop w:val="0"/>
          <w:marBottom w:val="0"/>
          <w:divBdr>
            <w:top w:val="none" w:sz="0" w:space="0" w:color="auto"/>
            <w:left w:val="none" w:sz="0" w:space="0" w:color="auto"/>
            <w:bottom w:val="none" w:sz="0" w:space="0" w:color="auto"/>
            <w:right w:val="none" w:sz="0" w:space="0" w:color="auto"/>
          </w:divBdr>
        </w:div>
      </w:divsChild>
    </w:div>
    <w:div w:id="1950425840">
      <w:bodyDiv w:val="1"/>
      <w:marLeft w:val="0"/>
      <w:marRight w:val="0"/>
      <w:marTop w:val="0"/>
      <w:marBottom w:val="0"/>
      <w:divBdr>
        <w:top w:val="none" w:sz="0" w:space="0" w:color="auto"/>
        <w:left w:val="none" w:sz="0" w:space="0" w:color="auto"/>
        <w:bottom w:val="none" w:sz="0" w:space="0" w:color="auto"/>
        <w:right w:val="none" w:sz="0" w:space="0" w:color="auto"/>
      </w:divBdr>
    </w:div>
    <w:div w:id="2124034635">
      <w:bodyDiv w:val="1"/>
      <w:marLeft w:val="0"/>
      <w:marRight w:val="0"/>
      <w:marTop w:val="0"/>
      <w:marBottom w:val="0"/>
      <w:divBdr>
        <w:top w:val="none" w:sz="0" w:space="0" w:color="auto"/>
        <w:left w:val="none" w:sz="0" w:space="0" w:color="auto"/>
        <w:bottom w:val="none" w:sz="0" w:space="0" w:color="auto"/>
        <w:right w:val="none" w:sz="0" w:space="0" w:color="auto"/>
      </w:divBdr>
      <w:divsChild>
        <w:div w:id="6314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Volunteer@nhca.ca" TargetMode="Externa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2e941f9b00764aec" /></Relationships>
</file>

<file path=word/_rels/footer1.xml.rels><?xml version="1.0" encoding="UTF-8" standalone="yes"?>
<Relationships xmlns="http://schemas.openxmlformats.org/package/2006/relationships"><Relationship Id="rId1" Type="http://schemas.openxmlformats.org/officeDocument/2006/relationships/hyperlink" Target="http://www.nhca.ca"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commons.wikimedia.org/wiki/File:Instagram.svg" TargetMode="External"/><Relationship Id="rId1" Type="http://schemas.openxmlformats.org/officeDocument/2006/relationships/image" Target="media/image2.png"/><Relationship Id="rId6" Type="http://schemas.openxmlformats.org/officeDocument/2006/relationships/hyperlink" Target="http://2017.igem.org/Team:Macquarie_Australia" TargetMode="External"/><Relationship Id="rId5" Type="http://schemas.openxmlformats.org/officeDocument/2006/relationships/image" Target="media/image4.png"/><Relationship Id="rId4" Type="http://schemas.openxmlformats.org/officeDocument/2006/relationships/hyperlink" Target="https://commons.wikimedia.org/wiki/File:Facebook_icon_2013.sv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7504b84-7d41-45ba-851f-c0e7f91809f1}"/>
      </w:docPartPr>
      <w:docPartBody>
        <w:p w14:paraId="6FACA2F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D3CFB17EA6C04FB67508DAFE88E48E" ma:contentTypeVersion="4" ma:contentTypeDescription="Create a new document." ma:contentTypeScope="" ma:versionID="453146852ac89ff8dfdfb36266ba7e18">
  <xsd:schema xmlns:xsd="http://www.w3.org/2001/XMLSchema" xmlns:xs="http://www.w3.org/2001/XMLSchema" xmlns:p="http://schemas.microsoft.com/office/2006/metadata/properties" xmlns:ns2="befc8d75-024f-40df-9b6e-ba68746b4e44" targetNamespace="http://schemas.microsoft.com/office/2006/metadata/properties" ma:root="true" ma:fieldsID="5797f97e74a017ec1c64ebe20f335148" ns2:_="">
    <xsd:import namespace="befc8d75-024f-40df-9b6e-ba68746b4e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c8d75-024f-40df-9b6e-ba68746b4e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B48B4A-1CE5-4378-941C-CD4D620658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D3C66A-02C4-4E50-A65A-744DA6450E0B}">
  <ds:schemaRefs>
    <ds:schemaRef ds:uri="http://schemas.openxmlformats.org/officeDocument/2006/bibliography"/>
  </ds:schemaRefs>
</ds:datastoreItem>
</file>

<file path=customXml/itemProps3.xml><?xml version="1.0" encoding="utf-8"?>
<ds:datastoreItem xmlns:ds="http://schemas.openxmlformats.org/officeDocument/2006/customXml" ds:itemID="{B2BDCAC3-0665-425E-8089-CED5839CA083}">
  <ds:schemaRefs>
    <ds:schemaRef ds:uri="http://schemas.microsoft.com/sharepoint/v3/contenttype/forms"/>
  </ds:schemaRefs>
</ds:datastoreItem>
</file>

<file path=customXml/itemProps4.xml><?xml version="1.0" encoding="utf-8"?>
<ds:datastoreItem xmlns:ds="http://schemas.openxmlformats.org/officeDocument/2006/customXml" ds:itemID="{80848CDC-D1A7-46D4-881A-9487ABADE60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Z21</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Hills Community Association</dc:title>
  <dc:subject/>
  <dc:creator>Northern Hills Community Association</dc:creator>
  <cp:keywords/>
  <cp:lastModifiedBy>Megan Shackel - Volunteer Coordinator</cp:lastModifiedBy>
  <cp:revision>4</cp:revision>
  <cp:lastPrinted>2022-04-19T13:32:00Z</cp:lastPrinted>
  <dcterms:created xsi:type="dcterms:W3CDTF">2022-07-26T19:38:00Z</dcterms:created>
  <dcterms:modified xsi:type="dcterms:W3CDTF">2022-07-26T20: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3CFB17EA6C04FB67508DAFE88E48E</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